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BE932" w14:textId="74CE2CEB" w:rsidR="00343C7B" w:rsidRDefault="00640CAC" w:rsidP="0027267F">
      <w:pPr>
        <w:pStyle w:val="Heading1"/>
        <w:spacing w:before="0" w:after="12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1E71687A" wp14:editId="77753895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362075" cy="3905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060DBE" w14:textId="4D73C669" w:rsidR="002A02F9" w:rsidRDefault="002A02F9" w:rsidP="0027267F">
      <w:pPr>
        <w:pStyle w:val="Heading1"/>
        <w:spacing w:before="0" w:after="120" w:line="360" w:lineRule="auto"/>
        <w:rPr>
          <w:rFonts w:ascii="Arial" w:hAnsi="Arial" w:cs="Arial"/>
        </w:rPr>
      </w:pPr>
    </w:p>
    <w:p w14:paraId="6D5C61A7" w14:textId="733981C0" w:rsidR="00C02AA7" w:rsidRDefault="001965AF" w:rsidP="004151BD">
      <w:pPr>
        <w:pStyle w:val="Heading1"/>
        <w:spacing w:before="0"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>Application</w:t>
      </w:r>
      <w:r w:rsidR="008F75F9">
        <w:rPr>
          <w:rFonts w:ascii="Arial" w:hAnsi="Arial" w:cs="Arial"/>
        </w:rPr>
        <w:t xml:space="preserve"> </w:t>
      </w:r>
      <w:r w:rsidR="00BF4745" w:rsidRPr="00FF0CE0">
        <w:rPr>
          <w:rFonts w:ascii="Arial" w:hAnsi="Arial" w:cs="Arial"/>
        </w:rPr>
        <w:t>Templat</w:t>
      </w:r>
      <w:r w:rsidR="004151BD">
        <w:rPr>
          <w:rFonts w:ascii="Arial" w:hAnsi="Arial" w:cs="Arial"/>
        </w:rPr>
        <w:t xml:space="preserve">e </w:t>
      </w:r>
    </w:p>
    <w:p w14:paraId="1BD2D68B" w14:textId="3362FD16" w:rsidR="004151BD" w:rsidRPr="004151BD" w:rsidRDefault="00F105A4" w:rsidP="004151BD">
      <w:pPr>
        <w:pStyle w:val="Heading1"/>
        <w:spacing w:before="0" w:after="120" w:line="360" w:lineRule="auto"/>
        <w:rPr>
          <w:rFonts w:ascii="Arial" w:hAnsi="Arial" w:cs="Arial"/>
        </w:rPr>
      </w:pPr>
      <w:r w:rsidRPr="001E1392">
        <w:rPr>
          <w:rFonts w:ascii="Arial" w:hAnsi="Arial" w:cs="Arial"/>
        </w:rPr>
        <w:t>Grant</w:t>
      </w:r>
      <w:r w:rsidR="004151BD" w:rsidRPr="001E1392">
        <w:rPr>
          <w:rFonts w:ascii="Arial" w:hAnsi="Arial" w:cs="Arial"/>
        </w:rPr>
        <w:t xml:space="preserve"> Partner for</w:t>
      </w:r>
      <w:r w:rsidR="004151BD">
        <w:rPr>
          <w:rFonts w:ascii="Arial" w:hAnsi="Arial" w:cs="Arial"/>
        </w:rPr>
        <w:t xml:space="preserve"> </w:t>
      </w:r>
      <w:r w:rsidR="005B1193">
        <w:rPr>
          <w:rFonts w:ascii="Arial" w:hAnsi="Arial" w:cs="Arial"/>
        </w:rPr>
        <w:t>‘</w:t>
      </w:r>
      <w:r w:rsidR="00865A8E" w:rsidRPr="00865A8E">
        <w:rPr>
          <w:rFonts w:ascii="Arial" w:hAnsi="Arial" w:cs="Arial"/>
        </w:rPr>
        <w:t>Sub-national Dialogues on Nepal’s Youth Strategy</w:t>
      </w:r>
      <w:r w:rsidR="00865A8E">
        <w:rPr>
          <w:rFonts w:ascii="Arial" w:hAnsi="Arial" w:cs="Arial"/>
        </w:rPr>
        <w:t>’</w:t>
      </w:r>
    </w:p>
    <w:p w14:paraId="1C29EED9" w14:textId="7A5BA6FF" w:rsidR="008F75F9" w:rsidRPr="000F196A" w:rsidRDefault="000F196A" w:rsidP="0027267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191791">
        <w:rPr>
          <w:rFonts w:ascii="Arial" w:hAnsi="Arial" w:cs="Arial"/>
        </w:rPr>
        <w:t>application</w:t>
      </w:r>
      <w:r w:rsidR="008F75F9" w:rsidRPr="000F196A">
        <w:rPr>
          <w:rFonts w:ascii="Arial" w:hAnsi="Arial" w:cs="Arial"/>
        </w:rPr>
        <w:t xml:space="preserve"> template </w:t>
      </w:r>
      <w:r w:rsidR="008F75F9" w:rsidRPr="00D8600F">
        <w:rPr>
          <w:rFonts w:ascii="Arial" w:hAnsi="Arial" w:cs="Arial"/>
        </w:rPr>
        <w:t>consist</w:t>
      </w:r>
      <w:r w:rsidRPr="00D8600F">
        <w:rPr>
          <w:rFonts w:ascii="Arial" w:hAnsi="Arial" w:cs="Arial"/>
        </w:rPr>
        <w:t>s</w:t>
      </w:r>
      <w:r w:rsidR="008F75F9" w:rsidRPr="00D8600F">
        <w:rPr>
          <w:rFonts w:ascii="Arial" w:hAnsi="Arial" w:cs="Arial"/>
        </w:rPr>
        <w:t xml:space="preserve"> of </w:t>
      </w:r>
      <w:r w:rsidR="002130AA">
        <w:rPr>
          <w:rFonts w:ascii="Arial" w:hAnsi="Arial" w:cs="Arial"/>
        </w:rPr>
        <w:t>four</w:t>
      </w:r>
      <w:r w:rsidR="008F75F9" w:rsidRPr="00D8600F">
        <w:rPr>
          <w:rFonts w:ascii="Arial" w:hAnsi="Arial" w:cs="Arial"/>
        </w:rPr>
        <w:t xml:space="preserve"> sections.</w:t>
      </w:r>
      <w:r w:rsidR="008F75F9" w:rsidRPr="000F196A">
        <w:rPr>
          <w:rFonts w:ascii="Arial" w:hAnsi="Arial" w:cs="Arial"/>
        </w:rPr>
        <w:t xml:space="preserve"> The first section is used to assess the eligibility of the applicants. The second and third section</w:t>
      </w:r>
      <w:r>
        <w:rPr>
          <w:rFonts w:ascii="Arial" w:hAnsi="Arial" w:cs="Arial"/>
        </w:rPr>
        <w:t>s</w:t>
      </w:r>
      <w:r w:rsidR="008F75F9" w:rsidRPr="000F196A">
        <w:rPr>
          <w:rFonts w:ascii="Arial" w:hAnsi="Arial" w:cs="Arial"/>
        </w:rPr>
        <w:t xml:space="preserve"> are used for assessment</w:t>
      </w:r>
      <w:r w:rsidR="00191791">
        <w:rPr>
          <w:rFonts w:ascii="Arial" w:hAnsi="Arial" w:cs="Arial"/>
        </w:rPr>
        <w:t xml:space="preserve"> of quality of applications</w:t>
      </w:r>
      <w:r w:rsidR="002D0CB9">
        <w:rPr>
          <w:rFonts w:ascii="Arial" w:hAnsi="Arial" w:cs="Arial"/>
        </w:rPr>
        <w:t>. The 4</w:t>
      </w:r>
      <w:r w:rsidR="002D0CB9" w:rsidRPr="002D0CB9">
        <w:rPr>
          <w:rFonts w:ascii="Arial" w:hAnsi="Arial" w:cs="Arial"/>
          <w:vertAlign w:val="superscript"/>
        </w:rPr>
        <w:t>th</w:t>
      </w:r>
      <w:r w:rsidR="002D0CB9">
        <w:rPr>
          <w:rFonts w:ascii="Arial" w:hAnsi="Arial" w:cs="Arial"/>
        </w:rPr>
        <w:t xml:space="preserve"> section is to evaluate your commercial approach to the project. </w:t>
      </w:r>
      <w:r w:rsidR="002D131C">
        <w:rPr>
          <w:rFonts w:ascii="Arial" w:hAnsi="Arial" w:cs="Arial"/>
        </w:rPr>
        <w:t>The final section of this document consist</w:t>
      </w:r>
      <w:r w:rsidR="0063755A">
        <w:rPr>
          <w:rFonts w:ascii="Arial" w:hAnsi="Arial" w:cs="Arial"/>
        </w:rPr>
        <w:t>s</w:t>
      </w:r>
      <w:r w:rsidR="002D131C">
        <w:rPr>
          <w:rFonts w:ascii="Arial" w:hAnsi="Arial" w:cs="Arial"/>
        </w:rPr>
        <w:t xml:space="preserve"> of the submission checklist which all </w:t>
      </w:r>
      <w:r w:rsidR="00603377">
        <w:rPr>
          <w:rFonts w:ascii="Arial" w:hAnsi="Arial" w:cs="Arial"/>
        </w:rPr>
        <w:t>applicants</w:t>
      </w:r>
      <w:r w:rsidR="002D131C">
        <w:rPr>
          <w:rFonts w:ascii="Arial" w:hAnsi="Arial" w:cs="Arial"/>
        </w:rPr>
        <w:t xml:space="preserve"> are required to submit to complete their applications. </w:t>
      </w:r>
    </w:p>
    <w:p w14:paraId="6BAE8409" w14:textId="77777777" w:rsidR="008F75F9" w:rsidRPr="00CB0AC5" w:rsidRDefault="008F75F9" w:rsidP="0027267F">
      <w:pPr>
        <w:rPr>
          <w:rFonts w:ascii="Arial" w:hAnsi="Arial" w:cs="Arial"/>
          <w:sz w:val="24"/>
          <w:szCs w:val="24"/>
        </w:rPr>
      </w:pPr>
      <w:r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Section </w:t>
      </w:r>
      <w:r w:rsidR="000F196A"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I</w:t>
      </w:r>
      <w:r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: Eligibility criteria checklist</w:t>
      </w:r>
    </w:p>
    <w:p w14:paraId="210C374C" w14:textId="77777777" w:rsidR="00997AA8" w:rsidRPr="00FF0CE0" w:rsidRDefault="00997AA8" w:rsidP="0027267F">
      <w:pPr>
        <w:pStyle w:val="BodyText"/>
        <w:rPr>
          <w:rFonts w:ascii="Arial" w:hAnsi="Arial" w:cs="Arial"/>
        </w:rPr>
      </w:pPr>
      <w:r w:rsidRPr="000F196A">
        <w:rPr>
          <w:rFonts w:ascii="Arial" w:hAnsi="Arial" w:cs="Arial"/>
        </w:rPr>
        <w:t xml:space="preserve">For </w:t>
      </w:r>
      <w:r w:rsidR="00EC76C9">
        <w:rPr>
          <w:rFonts w:ascii="Arial" w:hAnsi="Arial" w:cs="Arial"/>
        </w:rPr>
        <w:t xml:space="preserve">each of </w:t>
      </w:r>
      <w:r w:rsidRPr="000F196A">
        <w:rPr>
          <w:rFonts w:ascii="Arial" w:hAnsi="Arial" w:cs="Arial"/>
        </w:rPr>
        <w:t>the following items, please</w:t>
      </w:r>
      <w:r w:rsidR="000F196A">
        <w:rPr>
          <w:rFonts w:ascii="Arial" w:hAnsi="Arial" w:cs="Arial"/>
        </w:rPr>
        <w:t xml:space="preserve"> mark either</w:t>
      </w:r>
      <w:r w:rsidRPr="000F196A">
        <w:rPr>
          <w:rFonts w:ascii="Arial" w:hAnsi="Arial" w:cs="Arial"/>
        </w:rPr>
        <w:t xml:space="preserve"> </w:t>
      </w:r>
      <w:r w:rsidRPr="00EC76C9">
        <w:rPr>
          <w:rFonts w:ascii="Arial" w:hAnsi="Arial" w:cs="Arial"/>
          <w:b/>
        </w:rPr>
        <w:t>Yes</w:t>
      </w:r>
      <w:r w:rsidRPr="000F196A">
        <w:rPr>
          <w:rFonts w:ascii="Arial" w:hAnsi="Arial" w:cs="Arial"/>
        </w:rPr>
        <w:t xml:space="preserve">, </w:t>
      </w:r>
      <w:r w:rsidRPr="00EC76C9">
        <w:rPr>
          <w:rFonts w:ascii="Arial" w:hAnsi="Arial" w:cs="Arial"/>
          <w:b/>
        </w:rPr>
        <w:t>No</w:t>
      </w:r>
      <w:r w:rsidRPr="000F196A">
        <w:rPr>
          <w:rFonts w:ascii="Arial" w:hAnsi="Arial" w:cs="Arial"/>
        </w:rPr>
        <w:t xml:space="preserve"> </w:t>
      </w:r>
      <w:r w:rsidR="008F75F9" w:rsidRPr="000F196A">
        <w:rPr>
          <w:rFonts w:ascii="Arial" w:hAnsi="Arial" w:cs="Arial"/>
        </w:rPr>
        <w:t xml:space="preserve">or </w:t>
      </w:r>
      <w:r w:rsidR="00EC76C9" w:rsidRPr="00EC76C9">
        <w:rPr>
          <w:rFonts w:ascii="Arial" w:hAnsi="Arial" w:cs="Arial"/>
          <w:b/>
        </w:rPr>
        <w:t>NA</w:t>
      </w:r>
      <w:r w:rsidR="00EC76C9">
        <w:rPr>
          <w:rFonts w:ascii="Arial" w:hAnsi="Arial" w:cs="Arial"/>
        </w:rPr>
        <w:t xml:space="preserve"> (</w:t>
      </w:r>
      <w:r w:rsidR="008F75F9" w:rsidRPr="000F196A">
        <w:rPr>
          <w:rFonts w:ascii="Arial" w:hAnsi="Arial" w:cs="Arial"/>
        </w:rPr>
        <w:t xml:space="preserve">Not </w:t>
      </w:r>
      <w:r w:rsidR="00EC76C9">
        <w:rPr>
          <w:rFonts w:ascii="Arial" w:hAnsi="Arial" w:cs="Arial"/>
        </w:rPr>
        <w:t>A</w:t>
      </w:r>
      <w:r w:rsidR="008F75F9" w:rsidRPr="000F196A">
        <w:rPr>
          <w:rFonts w:ascii="Arial" w:hAnsi="Arial" w:cs="Arial"/>
        </w:rPr>
        <w:t xml:space="preserve">pplicable) </w:t>
      </w:r>
      <w:r w:rsidRPr="000F196A">
        <w:rPr>
          <w:rFonts w:ascii="Arial" w:hAnsi="Arial" w:cs="Arial"/>
        </w:rPr>
        <w:t>in</w:t>
      </w:r>
      <w:r w:rsidR="00EC76C9">
        <w:rPr>
          <w:rFonts w:ascii="Arial" w:hAnsi="Arial" w:cs="Arial"/>
        </w:rPr>
        <w:t xml:space="preserve"> the</w:t>
      </w:r>
      <w:r w:rsidRPr="000F196A">
        <w:rPr>
          <w:rFonts w:ascii="Arial" w:hAnsi="Arial" w:cs="Arial"/>
        </w:rPr>
        <w:t xml:space="preserve"> appropriate</w:t>
      </w:r>
      <w:r w:rsidRPr="00FF0CE0">
        <w:rPr>
          <w:rFonts w:ascii="Arial" w:hAnsi="Arial" w:cs="Arial"/>
        </w:rPr>
        <w:t xml:space="preserve"> box</w:t>
      </w:r>
    </w:p>
    <w:tbl>
      <w:tblPr>
        <w:tblW w:w="9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71"/>
        <w:gridCol w:w="850"/>
        <w:gridCol w:w="851"/>
        <w:gridCol w:w="708"/>
      </w:tblGrid>
      <w:tr w:rsidR="00997AA8" w:rsidRPr="00FF0CE0" w14:paraId="0CD2D8DF" w14:textId="77777777" w:rsidTr="00735E62">
        <w:trPr>
          <w:trHeight w:val="287"/>
        </w:trPr>
        <w:tc>
          <w:tcPr>
            <w:tcW w:w="67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212FB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F261E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Yes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5F4F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No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B844835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NA</w:t>
            </w:r>
          </w:p>
        </w:tc>
      </w:tr>
      <w:tr w:rsidR="008F75F9" w:rsidRPr="00FF0CE0" w14:paraId="7DAD28F7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69EA8" w14:textId="00FA9D22" w:rsidR="008F75F9" w:rsidRPr="00FF0CE0" w:rsidRDefault="00C542B1" w:rsidP="002726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="00D917EA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rganisation</w:t>
            </w:r>
            <w:r w:rsidR="008F75F9">
              <w:rPr>
                <w:rFonts w:ascii="Arial" w:hAnsi="Arial" w:cs="Arial"/>
              </w:rPr>
              <w:t xml:space="preserve"> </w:t>
            </w:r>
            <w:r w:rsidR="00065C06">
              <w:rPr>
                <w:rFonts w:ascii="Arial" w:hAnsi="Arial" w:cs="Arial"/>
              </w:rPr>
              <w:t xml:space="preserve">is Not-for profit / </w:t>
            </w:r>
            <w:r w:rsidR="00DE086F">
              <w:rPr>
                <w:rFonts w:ascii="Arial" w:hAnsi="Arial" w:cs="Arial"/>
              </w:rPr>
              <w:t>non-governmental</w:t>
            </w:r>
            <w:r w:rsidR="00065C06">
              <w:rPr>
                <w:rFonts w:ascii="Arial" w:hAnsi="Arial" w:cs="Arial"/>
              </w:rPr>
              <w:t xml:space="preserve"> organization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15CFC" w14:textId="77777777" w:rsidR="008F75F9" w:rsidRPr="00FF0CE0" w:rsidRDefault="008F75F9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A91419" w14:textId="77777777" w:rsidR="008F75F9" w:rsidRPr="00FF0CE0" w:rsidRDefault="008F75F9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74FA25" w14:textId="77777777" w:rsidR="008F75F9" w:rsidRPr="00FF0CE0" w:rsidRDefault="008F75F9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314BE3CF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1B858" w14:textId="77777777" w:rsidR="00997AA8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997AA8" w:rsidRPr="00FF0CE0">
              <w:rPr>
                <w:rFonts w:ascii="Arial" w:hAnsi="Arial" w:cs="Arial"/>
              </w:rPr>
              <w:t>has a valid registration certificate from the Government of Nepal (with renewal history as applicable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A0447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2D875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C6D0F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363C0788" w14:textId="77777777" w:rsidTr="00C16F4A">
        <w:trPr>
          <w:trHeight w:val="329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F3FA2" w14:textId="77777777" w:rsidR="00997AA8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997AA8" w:rsidRPr="00FF0CE0">
              <w:rPr>
                <w:rFonts w:ascii="Arial" w:hAnsi="Arial" w:cs="Arial"/>
              </w:rPr>
              <w:t>has been registered for at least two</w:t>
            </w:r>
            <w:r w:rsidR="006A72E5">
              <w:rPr>
                <w:rFonts w:ascii="Arial" w:hAnsi="Arial" w:cs="Arial"/>
              </w:rPr>
              <w:t xml:space="preserve"> </w:t>
            </w:r>
            <w:r w:rsidR="00997AA8" w:rsidRPr="00FF0CE0">
              <w:rPr>
                <w:rFonts w:ascii="Arial" w:hAnsi="Arial" w:cs="Arial"/>
              </w:rPr>
              <w:t xml:space="preserve">years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915F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CCF6B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AE0D2B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1445C2" w:rsidRPr="00FF0CE0" w14:paraId="3CC77569" w14:textId="77777777" w:rsidTr="00735E62">
        <w:trPr>
          <w:trHeight w:val="287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9CF3D" w14:textId="77777777" w:rsidR="001445C2" w:rsidRDefault="001445C2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Pr="00FF0CE0">
              <w:rPr>
                <w:rFonts w:ascii="Arial" w:hAnsi="Arial" w:cs="Arial"/>
              </w:rPr>
              <w:t>has</w:t>
            </w:r>
            <w:r>
              <w:rPr>
                <w:rFonts w:ascii="Arial" w:hAnsi="Arial" w:cs="Arial"/>
              </w:rPr>
              <w:t xml:space="preserve"> relevant experience in selected focus area for at least </w:t>
            </w:r>
            <w:r w:rsidR="006A72E5">
              <w:rPr>
                <w:rFonts w:ascii="Arial" w:hAnsi="Arial" w:cs="Arial"/>
              </w:rPr>
              <w:t>two</w:t>
            </w:r>
            <w:r>
              <w:rPr>
                <w:rFonts w:ascii="Arial" w:hAnsi="Arial" w:cs="Arial"/>
              </w:rPr>
              <w:t xml:space="preserve"> year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0210B" w14:textId="77777777" w:rsidR="001445C2" w:rsidRPr="00FF0CE0" w:rsidRDefault="001445C2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05A39" w14:textId="77777777" w:rsidR="001445C2" w:rsidRPr="00FF0CE0" w:rsidRDefault="001445C2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A1EB29" w14:textId="77777777" w:rsidR="001445C2" w:rsidRPr="00FF0CE0" w:rsidRDefault="001445C2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616A19BA" w14:textId="77777777" w:rsidTr="00735E62">
        <w:trPr>
          <w:trHeight w:val="287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1E2D" w14:textId="1CD4641D" w:rsidR="00997AA8" w:rsidRPr="00DF6E6A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DF6E6A">
              <w:rPr>
                <w:rFonts w:ascii="Arial" w:hAnsi="Arial" w:cs="Arial"/>
              </w:rPr>
              <w:t xml:space="preserve">Your </w:t>
            </w:r>
            <w:r w:rsidRPr="00F105A4">
              <w:rPr>
                <w:rFonts w:ascii="Arial" w:hAnsi="Arial" w:cs="Arial"/>
              </w:rPr>
              <w:t xml:space="preserve">Organisation </w:t>
            </w:r>
            <w:r w:rsidR="00997AA8" w:rsidRPr="00F105A4">
              <w:rPr>
                <w:rFonts w:ascii="Arial" w:hAnsi="Arial" w:cs="Arial"/>
              </w:rPr>
              <w:t xml:space="preserve">has Tax Clearance Certificate of last fiscal year </w:t>
            </w:r>
            <w:r w:rsidR="00CA1EB2" w:rsidRPr="00F105A4">
              <w:rPr>
                <w:rFonts w:ascii="Arial" w:hAnsi="Arial" w:cs="Arial"/>
              </w:rPr>
              <w:t>(FY 20</w:t>
            </w:r>
            <w:r w:rsidR="00F105A4" w:rsidRPr="00F105A4">
              <w:rPr>
                <w:rFonts w:ascii="Arial" w:hAnsi="Arial" w:cs="Arial"/>
              </w:rPr>
              <w:t>8</w:t>
            </w:r>
            <w:r w:rsidR="00EC1B8E">
              <w:rPr>
                <w:rFonts w:ascii="Arial" w:hAnsi="Arial" w:cs="Arial"/>
              </w:rPr>
              <w:t>1</w:t>
            </w:r>
            <w:r w:rsidR="00CA1EB2" w:rsidRPr="00F105A4">
              <w:rPr>
                <w:rFonts w:ascii="Arial" w:hAnsi="Arial" w:cs="Arial"/>
              </w:rPr>
              <w:t>/</w:t>
            </w:r>
            <w:r w:rsidR="00E87F88" w:rsidRPr="00F105A4">
              <w:rPr>
                <w:rFonts w:ascii="Arial" w:hAnsi="Arial" w:cs="Arial"/>
              </w:rPr>
              <w:t>8</w:t>
            </w:r>
            <w:r w:rsidR="00EC1B8E">
              <w:rPr>
                <w:rFonts w:ascii="Arial" w:hAnsi="Arial" w:cs="Arial"/>
              </w:rPr>
              <w:t>2</w:t>
            </w:r>
            <w:r w:rsidR="00CA1EB2" w:rsidRPr="00F105A4">
              <w:rPr>
                <w:rFonts w:ascii="Arial" w:hAnsi="Arial" w:cs="Arial"/>
              </w:rPr>
              <w:t xml:space="preserve">) </w:t>
            </w:r>
            <w:r w:rsidR="00CA1EB2" w:rsidRPr="00F105A4">
              <w:rPr>
                <w:rFonts w:ascii="Arial" w:hAnsi="Arial" w:cs="Arial"/>
                <w:bCs/>
              </w:rPr>
              <w:t>and additionally</w:t>
            </w:r>
            <w:r w:rsidR="00CA1EB2" w:rsidRPr="00F105A4">
              <w:rPr>
                <w:rFonts w:ascii="Arial" w:hAnsi="Arial" w:cs="Arial"/>
                <w:b/>
              </w:rPr>
              <w:t>,</w:t>
            </w:r>
            <w:r w:rsidR="00CA1EB2" w:rsidRPr="00F105A4">
              <w:rPr>
                <w:rFonts w:ascii="Arial" w:hAnsi="Arial" w:cs="Arial"/>
              </w:rPr>
              <w:t xml:space="preserve"> evidence of extension request must be provided</w:t>
            </w:r>
            <w:r w:rsidR="0067295A" w:rsidRPr="00F105A4">
              <w:rPr>
                <w:rFonts w:ascii="Arial" w:hAnsi="Arial" w:cs="Arial"/>
              </w:rPr>
              <w:t>, if applicable.</w:t>
            </w:r>
            <w:r w:rsidR="006729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286CD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5A3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24A210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16577B64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9CD36" w14:textId="4847633F" w:rsidR="00997AA8" w:rsidRPr="00DF6E6A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DF6E6A">
              <w:rPr>
                <w:rFonts w:ascii="Arial" w:hAnsi="Arial" w:cs="Arial"/>
              </w:rPr>
              <w:t xml:space="preserve">If affiliated to Social Welfare Council (SWC), </w:t>
            </w:r>
            <w:r w:rsidR="00CB0AC5" w:rsidRPr="00DF6E6A">
              <w:rPr>
                <w:rFonts w:ascii="Arial" w:hAnsi="Arial" w:cs="Arial"/>
              </w:rPr>
              <w:t>your</w:t>
            </w:r>
            <w:r w:rsidRPr="00DF6E6A">
              <w:rPr>
                <w:rFonts w:ascii="Arial" w:hAnsi="Arial" w:cs="Arial"/>
              </w:rPr>
              <w:t xml:space="preserve"> </w:t>
            </w:r>
            <w:r w:rsidR="00CB0AC5" w:rsidRPr="00DF6E6A">
              <w:rPr>
                <w:rFonts w:ascii="Arial" w:hAnsi="Arial" w:cs="Arial"/>
              </w:rPr>
              <w:t xml:space="preserve">Organisation </w:t>
            </w:r>
            <w:r w:rsidRPr="00DF6E6A">
              <w:rPr>
                <w:rFonts w:ascii="Arial" w:hAnsi="Arial" w:cs="Arial"/>
              </w:rPr>
              <w:t xml:space="preserve">has renewed SWC affiliation certificate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265E2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B8411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F46487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</w:p>
        </w:tc>
      </w:tr>
      <w:tr w:rsidR="00997AA8" w:rsidRPr="00FF0CE0" w14:paraId="45F44E70" w14:textId="77777777" w:rsidTr="00735E62">
        <w:trPr>
          <w:trHeight w:val="57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5639A" w14:textId="35652833" w:rsidR="00997AA8" w:rsidRPr="00DF6E6A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DF6E6A">
              <w:rPr>
                <w:rFonts w:ascii="Arial" w:hAnsi="Arial" w:cs="Arial"/>
              </w:rPr>
              <w:t xml:space="preserve">If applicable, </w:t>
            </w:r>
            <w:r w:rsidR="00CB0AC5" w:rsidRPr="00DF6E6A">
              <w:rPr>
                <w:rFonts w:ascii="Arial" w:hAnsi="Arial" w:cs="Arial"/>
              </w:rPr>
              <w:t xml:space="preserve">your Organisation </w:t>
            </w:r>
            <w:r w:rsidRPr="00DF6E6A">
              <w:rPr>
                <w:rFonts w:ascii="Arial" w:hAnsi="Arial" w:cs="Arial"/>
              </w:rPr>
              <w:t xml:space="preserve">has renewed Tax Exemption Certificate from Inland Revenue Department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ACE3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768B9D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0D712AD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7AA8" w:rsidRPr="00FF0CE0" w14:paraId="4BA9ADD3" w14:textId="77777777" w:rsidTr="00735E62">
        <w:trPr>
          <w:trHeight w:val="592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A456D" w14:textId="7FEC970D" w:rsidR="00997AA8" w:rsidRPr="00D8600F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D8600F">
              <w:rPr>
                <w:rFonts w:ascii="Arial" w:hAnsi="Arial" w:cs="Arial"/>
              </w:rPr>
              <w:t xml:space="preserve">Your Organisation </w:t>
            </w:r>
            <w:r w:rsidR="00997AA8" w:rsidRPr="00D8600F">
              <w:rPr>
                <w:rFonts w:ascii="Arial" w:hAnsi="Arial" w:cs="Arial"/>
              </w:rPr>
              <w:t>has key staff</w:t>
            </w:r>
            <w:r w:rsidR="00D8600F">
              <w:rPr>
                <w:rFonts w:ascii="Arial" w:hAnsi="Arial" w:cs="Arial"/>
              </w:rPr>
              <w:t xml:space="preserve"> required to implement the project</w:t>
            </w:r>
            <w:r w:rsidR="00997AA8" w:rsidRPr="00D8600F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634A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F8EAA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30E40E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7AA8" w:rsidRPr="00FF0CE0" w14:paraId="347F8BC8" w14:textId="77777777" w:rsidTr="00735E62">
        <w:trPr>
          <w:trHeight w:val="592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7E4F18" w14:textId="326BB92C" w:rsidR="00997AA8" w:rsidRPr="00D8600F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 w:rsidRPr="00D8600F">
              <w:rPr>
                <w:rFonts w:ascii="Arial" w:hAnsi="Arial" w:cs="Arial"/>
              </w:rPr>
              <w:t xml:space="preserve">Your Organisation </w:t>
            </w:r>
            <w:r w:rsidR="005A4883" w:rsidRPr="00D8600F">
              <w:rPr>
                <w:rFonts w:ascii="Arial" w:hAnsi="Arial" w:cs="Arial"/>
              </w:rPr>
              <w:t xml:space="preserve">has </w:t>
            </w:r>
            <w:r w:rsidR="00997AA8" w:rsidRPr="00D8600F">
              <w:rPr>
                <w:rFonts w:ascii="Arial" w:hAnsi="Arial" w:cs="Arial"/>
              </w:rPr>
              <w:t>provide</w:t>
            </w:r>
            <w:r w:rsidR="005A4883" w:rsidRPr="00D8600F">
              <w:rPr>
                <w:rFonts w:ascii="Arial" w:hAnsi="Arial" w:cs="Arial"/>
              </w:rPr>
              <w:t>d</w:t>
            </w:r>
            <w:r w:rsidR="00997AA8" w:rsidRPr="00D8600F">
              <w:rPr>
                <w:rFonts w:ascii="Arial" w:hAnsi="Arial" w:cs="Arial"/>
              </w:rPr>
              <w:t xml:space="preserve"> </w:t>
            </w:r>
            <w:r w:rsidR="00034CA4">
              <w:rPr>
                <w:rFonts w:ascii="Arial" w:hAnsi="Arial" w:cs="Arial"/>
              </w:rPr>
              <w:t xml:space="preserve">with this </w:t>
            </w:r>
            <w:r w:rsidR="00AB4EFE">
              <w:rPr>
                <w:rFonts w:ascii="Arial" w:hAnsi="Arial" w:cs="Arial"/>
              </w:rPr>
              <w:t xml:space="preserve">application </w:t>
            </w:r>
            <w:r w:rsidR="00997AA8" w:rsidRPr="00D8600F">
              <w:rPr>
                <w:rFonts w:ascii="Arial" w:hAnsi="Arial" w:cs="Arial"/>
              </w:rPr>
              <w:t xml:space="preserve">annual audited accounts for last </w:t>
            </w:r>
            <w:r w:rsidR="004366C6" w:rsidRPr="00D8600F">
              <w:rPr>
                <w:rFonts w:ascii="Arial" w:hAnsi="Arial" w:cs="Arial"/>
              </w:rPr>
              <w:t xml:space="preserve">two </w:t>
            </w:r>
            <w:r w:rsidR="00997AA8" w:rsidRPr="00D8600F">
              <w:rPr>
                <w:rFonts w:ascii="Arial" w:hAnsi="Arial" w:cs="Arial"/>
              </w:rPr>
              <w:t>years conducted by an external audito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D300C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91E84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B485D7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613F3" w:rsidRPr="00FF0CE0" w14:paraId="01CF1285" w14:textId="77777777" w:rsidTr="00C16F4A">
        <w:trPr>
          <w:trHeight w:val="36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F660F" w14:textId="77777777" w:rsidR="003613F3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BC52D8">
              <w:rPr>
                <w:rFonts w:ascii="Arial" w:hAnsi="Arial" w:cs="Arial"/>
              </w:rPr>
              <w:t xml:space="preserve">is not blacklisted as </w:t>
            </w:r>
            <w:r>
              <w:rPr>
                <w:rFonts w:ascii="Arial" w:hAnsi="Arial" w:cs="Arial"/>
              </w:rPr>
              <w:t xml:space="preserve">a </w:t>
            </w:r>
            <w:r w:rsidR="00BC52D8">
              <w:rPr>
                <w:rFonts w:ascii="Arial" w:hAnsi="Arial" w:cs="Arial"/>
              </w:rPr>
              <w:t>defau</w:t>
            </w:r>
            <w:r w:rsidR="00735E62" w:rsidRPr="00FF0CE0">
              <w:rPr>
                <w:rFonts w:ascii="Arial" w:hAnsi="Arial" w:cs="Arial"/>
              </w:rPr>
              <w:t xml:space="preserve">lter by </w:t>
            </w:r>
            <w:r>
              <w:rPr>
                <w:rFonts w:ascii="Arial" w:hAnsi="Arial" w:cs="Arial"/>
              </w:rPr>
              <w:t xml:space="preserve">the </w:t>
            </w:r>
            <w:r w:rsidR="00BC52D8">
              <w:rPr>
                <w:rFonts w:ascii="Arial" w:hAnsi="Arial" w:cs="Arial"/>
              </w:rPr>
              <w:t>Credit Information Bureau of Nepal</w:t>
            </w:r>
            <w:r w:rsidR="00735E62" w:rsidRPr="00FF0CE0">
              <w:rPr>
                <w:rFonts w:ascii="Arial" w:hAnsi="Arial" w:cs="Arial"/>
              </w:rPr>
              <w:t xml:space="preserve"> or other financial institutio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B1C58" w14:textId="77777777" w:rsidR="003613F3" w:rsidRPr="00FF0CE0" w:rsidRDefault="003613F3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B666F" w14:textId="77777777" w:rsidR="003613F3" w:rsidRPr="00FF0CE0" w:rsidRDefault="003613F3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E5A3F1" w14:textId="77777777" w:rsidR="003613F3" w:rsidRPr="00FF0CE0" w:rsidRDefault="003613F3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1DC2" w:rsidRPr="00FF0CE0" w14:paraId="1DC04A4B" w14:textId="77777777" w:rsidTr="00C16F4A">
        <w:trPr>
          <w:trHeight w:val="365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6341D" w14:textId="77777777" w:rsidR="00991DC2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735E62" w:rsidRPr="00FF0CE0">
              <w:rPr>
                <w:rFonts w:ascii="Arial" w:hAnsi="Arial" w:cs="Arial"/>
              </w:rPr>
              <w:t xml:space="preserve">is </w:t>
            </w:r>
            <w:r w:rsidR="00991DC2" w:rsidRPr="00FF0CE0">
              <w:rPr>
                <w:rFonts w:ascii="Arial" w:hAnsi="Arial" w:cs="Arial"/>
              </w:rPr>
              <w:t xml:space="preserve">not blacklisted by the Public Procurement Office </w:t>
            </w:r>
            <w:r w:rsidR="00FD1BC5">
              <w:rPr>
                <w:rFonts w:ascii="Arial" w:hAnsi="Arial" w:cs="Arial"/>
              </w:rPr>
              <w:t xml:space="preserve">and has not had its </w:t>
            </w:r>
            <w:r w:rsidR="00991DC2" w:rsidRPr="00FF0CE0">
              <w:rPr>
                <w:rFonts w:ascii="Arial" w:hAnsi="Arial" w:cs="Arial"/>
              </w:rPr>
              <w:t xml:space="preserve">license suspended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9EE12" w14:textId="77777777" w:rsidR="00991DC2" w:rsidRPr="00FF0CE0" w:rsidRDefault="00991DC2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CF1F" w14:textId="77777777" w:rsidR="00991DC2" w:rsidRPr="00FF0CE0" w:rsidRDefault="00991DC2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65CB609" w14:textId="77777777" w:rsidR="00991DC2" w:rsidRPr="00FF0CE0" w:rsidRDefault="00991DC2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97AA8" w:rsidRPr="00FF0CE0" w14:paraId="2B239C8B" w14:textId="77777777" w:rsidTr="00997AA8">
        <w:trPr>
          <w:trHeight w:val="2436"/>
        </w:trPr>
        <w:tc>
          <w:tcPr>
            <w:tcW w:w="67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EDC9C" w14:textId="77777777" w:rsidR="00997AA8" w:rsidRPr="00FF0CE0" w:rsidRDefault="00CB0AC5" w:rsidP="0027267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Your </w:t>
            </w:r>
            <w:r w:rsidRPr="00541AF3">
              <w:rPr>
                <w:rFonts w:ascii="Arial" w:hAnsi="Arial" w:cs="Arial"/>
              </w:rPr>
              <w:t xml:space="preserve">Organisation </w:t>
            </w:r>
            <w:r w:rsidR="00997AA8" w:rsidRPr="00FF0CE0">
              <w:rPr>
                <w:rFonts w:ascii="Arial" w:hAnsi="Arial" w:cs="Arial"/>
              </w:rPr>
              <w:t xml:space="preserve">and Board Members have not been convicted of any criminal activities </w:t>
            </w:r>
            <w:r w:rsidR="002021BA" w:rsidRPr="00FF0CE0">
              <w:rPr>
                <w:rFonts w:ascii="Arial" w:hAnsi="Arial" w:cs="Arial"/>
              </w:rPr>
              <w:t>and</w:t>
            </w:r>
            <w:r>
              <w:rPr>
                <w:rFonts w:ascii="Arial" w:hAnsi="Arial" w:cs="Arial"/>
              </w:rPr>
              <w:t>:</w:t>
            </w:r>
          </w:p>
          <w:p w14:paraId="0A9243D0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involved in corruption and fraud</w:t>
            </w:r>
          </w:p>
          <w:p w14:paraId="28402ED9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involved in child labour and other forms of trafficking of human being</w:t>
            </w:r>
          </w:p>
          <w:p w14:paraId="4151FBB8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involved in any money laundering or terrorist financing</w:t>
            </w:r>
          </w:p>
          <w:p w14:paraId="0132A73A" w14:textId="77777777" w:rsidR="00997AA8" w:rsidRPr="00FF0CE0" w:rsidRDefault="00997AA8" w:rsidP="0027267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26" w:hanging="284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Is not linked to terrorist activities and is not affiliated directly/ indirectly to organi</w:t>
            </w:r>
            <w:r w:rsidR="00CB0AC5">
              <w:rPr>
                <w:rFonts w:ascii="Arial" w:hAnsi="Arial" w:cs="Arial"/>
              </w:rPr>
              <w:t>s</w:t>
            </w:r>
            <w:r w:rsidRPr="00FF0CE0">
              <w:rPr>
                <w:rFonts w:ascii="Arial" w:hAnsi="Arial" w:cs="Arial"/>
              </w:rPr>
              <w:t>ations and individuals involved in act of terroris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60655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DAF71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F048BE" w14:textId="77777777" w:rsidR="00997AA8" w:rsidRPr="00FF0CE0" w:rsidRDefault="00997AA8" w:rsidP="0027267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103957DE" w14:textId="77777777" w:rsidR="00BC52D8" w:rsidRDefault="00BC52D8" w:rsidP="0027267F">
      <w:pPr>
        <w:rPr>
          <w:rFonts w:cs="Times New Roman"/>
          <w:color w:val="000000" w:themeColor="text1"/>
          <w:szCs w:val="20"/>
        </w:rPr>
      </w:pPr>
    </w:p>
    <w:p w14:paraId="02EC8B30" w14:textId="4D4CB296" w:rsidR="0074017E" w:rsidRPr="00CB0AC5" w:rsidRDefault="0074017E" w:rsidP="0027267F">
      <w:pPr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  <w:r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Section I</w:t>
      </w:r>
      <w:r w:rsidR="008F75F9"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I</w:t>
      </w:r>
      <w:r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: </w:t>
      </w:r>
      <w:r w:rsidR="000506FA"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Organisation</w:t>
      </w:r>
      <w:r w:rsidR="008D251E" w:rsidRPr="00CB0AC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 Profile</w:t>
      </w:r>
      <w:r w:rsidR="002A18EB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 </w:t>
      </w:r>
      <w:r w:rsidR="00FF4EA1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and experience</w:t>
      </w:r>
    </w:p>
    <w:p w14:paraId="47A45201" w14:textId="77777777" w:rsidR="000506FA" w:rsidRPr="00F31ED5" w:rsidRDefault="008F75F9" w:rsidP="0027267F">
      <w:pPr>
        <w:rPr>
          <w:rFonts w:ascii="Arial" w:hAnsi="Arial" w:cs="Arial"/>
        </w:rPr>
      </w:pPr>
      <w:r w:rsidRPr="00F31ED5">
        <w:rPr>
          <w:rFonts w:ascii="Arial" w:hAnsi="Arial" w:cs="Arial"/>
        </w:rPr>
        <w:t>2</w:t>
      </w:r>
      <w:r w:rsidR="000506FA" w:rsidRPr="00F31ED5">
        <w:rPr>
          <w:rFonts w:ascii="Arial" w:hAnsi="Arial" w:cs="Arial"/>
        </w:rPr>
        <w:t>.1 Organisation detail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06"/>
        <w:gridCol w:w="2049"/>
        <w:gridCol w:w="1971"/>
        <w:gridCol w:w="1995"/>
      </w:tblGrid>
      <w:tr w:rsidR="0074017E" w:rsidRPr="00FF0CE0" w14:paraId="6B839701" w14:textId="77777777" w:rsidTr="00ED5628">
        <w:tc>
          <w:tcPr>
            <w:tcW w:w="3006" w:type="dxa"/>
          </w:tcPr>
          <w:p w14:paraId="05EAD898" w14:textId="77777777" w:rsidR="0074017E" w:rsidRPr="00991FF1" w:rsidRDefault="0074017E" w:rsidP="0027267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991FF1">
              <w:rPr>
                <w:rFonts w:ascii="Arial" w:hAnsi="Arial" w:cs="Arial"/>
                <w:b/>
                <w:bCs/>
              </w:rPr>
              <w:t xml:space="preserve">Name of the </w:t>
            </w:r>
            <w:r w:rsidR="00FD1BC5" w:rsidRPr="00991FF1">
              <w:rPr>
                <w:rFonts w:ascii="Arial" w:hAnsi="Arial" w:cs="Arial"/>
                <w:b/>
                <w:bCs/>
              </w:rPr>
              <w:t>O</w:t>
            </w:r>
            <w:r w:rsidR="008D251E" w:rsidRPr="00991FF1">
              <w:rPr>
                <w:rFonts w:ascii="Arial" w:hAnsi="Arial" w:cs="Arial"/>
                <w:b/>
                <w:bCs/>
              </w:rPr>
              <w:t>rganisation</w:t>
            </w:r>
            <w:r w:rsidRPr="00991FF1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6015" w:type="dxa"/>
            <w:gridSpan w:val="3"/>
          </w:tcPr>
          <w:p w14:paraId="1D83FCBD" w14:textId="77777777" w:rsidR="0074017E" w:rsidRPr="00FF0CE0" w:rsidRDefault="0074017E" w:rsidP="0027267F">
            <w:pPr>
              <w:rPr>
                <w:rFonts w:ascii="Arial" w:hAnsi="Arial" w:cs="Arial"/>
                <w:i/>
              </w:rPr>
            </w:pPr>
            <w:r w:rsidRPr="00FF0CE0">
              <w:rPr>
                <w:rFonts w:ascii="Arial" w:hAnsi="Arial" w:cs="Arial"/>
                <w:i/>
                <w:color w:val="A6A6A6" w:themeColor="background1" w:themeShade="A6"/>
              </w:rPr>
              <w:t>Full legal name of the organisation</w:t>
            </w:r>
          </w:p>
        </w:tc>
      </w:tr>
      <w:tr w:rsidR="0074017E" w:rsidRPr="00FF0CE0" w14:paraId="2726AB56" w14:textId="77777777" w:rsidTr="00ED5628">
        <w:trPr>
          <w:trHeight w:val="420"/>
        </w:trPr>
        <w:tc>
          <w:tcPr>
            <w:tcW w:w="3006" w:type="dxa"/>
          </w:tcPr>
          <w:p w14:paraId="3244F1FB" w14:textId="77777777" w:rsidR="0074017E" w:rsidRPr="00991FF1" w:rsidRDefault="0074017E" w:rsidP="0027267F">
            <w:pPr>
              <w:rPr>
                <w:rFonts w:ascii="Arial" w:hAnsi="Arial" w:cs="Arial"/>
                <w:b/>
                <w:bCs/>
              </w:rPr>
            </w:pPr>
            <w:r w:rsidRPr="00991FF1">
              <w:rPr>
                <w:rFonts w:ascii="Arial" w:hAnsi="Arial" w:cs="Arial"/>
                <w:b/>
                <w:bCs/>
              </w:rPr>
              <w:t xml:space="preserve">Address </w:t>
            </w:r>
          </w:p>
        </w:tc>
        <w:tc>
          <w:tcPr>
            <w:tcW w:w="6015" w:type="dxa"/>
            <w:gridSpan w:val="3"/>
          </w:tcPr>
          <w:p w14:paraId="1A040453" w14:textId="77777777" w:rsidR="00F81C6E" w:rsidRPr="00FF0CE0" w:rsidRDefault="0074017E" w:rsidP="0027267F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FF0CE0">
              <w:rPr>
                <w:rFonts w:ascii="Arial" w:hAnsi="Arial" w:cs="Arial"/>
                <w:i/>
                <w:color w:val="A6A6A6" w:themeColor="background1" w:themeShade="A6"/>
              </w:rPr>
              <w:t>Full physical address of the organisation</w:t>
            </w:r>
          </w:p>
        </w:tc>
      </w:tr>
      <w:tr w:rsidR="0074017E" w:rsidRPr="00FF0CE0" w14:paraId="44ED4D73" w14:textId="77777777" w:rsidTr="00ED5628">
        <w:tc>
          <w:tcPr>
            <w:tcW w:w="3006" w:type="dxa"/>
          </w:tcPr>
          <w:p w14:paraId="1187CB27" w14:textId="77777777" w:rsidR="0074017E" w:rsidRPr="00991FF1" w:rsidRDefault="0074017E" w:rsidP="0027267F">
            <w:pPr>
              <w:rPr>
                <w:rFonts w:ascii="Arial" w:hAnsi="Arial" w:cs="Arial"/>
                <w:b/>
                <w:bCs/>
              </w:rPr>
            </w:pPr>
            <w:r w:rsidRPr="00991FF1">
              <w:rPr>
                <w:rFonts w:ascii="Arial" w:hAnsi="Arial" w:cs="Arial"/>
                <w:b/>
                <w:bCs/>
              </w:rPr>
              <w:t>Contact information</w:t>
            </w:r>
          </w:p>
        </w:tc>
        <w:tc>
          <w:tcPr>
            <w:tcW w:w="6015" w:type="dxa"/>
            <w:gridSpan w:val="3"/>
          </w:tcPr>
          <w:p w14:paraId="21894088" w14:textId="77777777" w:rsidR="0074017E" w:rsidRPr="00FF0CE0" w:rsidRDefault="0074017E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 xml:space="preserve">Focal person: </w:t>
            </w:r>
            <w:r w:rsidR="008A2991" w:rsidRPr="00FF0CE0">
              <w:rPr>
                <w:rFonts w:ascii="Arial" w:hAnsi="Arial" w:cs="Arial"/>
                <w:i/>
                <w:color w:val="A6A6A6" w:themeColor="background1" w:themeShade="A6"/>
              </w:rPr>
              <w:t>Name and title (</w:t>
            </w:r>
            <w:r w:rsidRPr="00FF0CE0">
              <w:rPr>
                <w:rFonts w:ascii="Arial" w:hAnsi="Arial" w:cs="Arial"/>
                <w:i/>
                <w:color w:val="A6A6A6" w:themeColor="background1" w:themeShade="A6"/>
              </w:rPr>
              <w:t>this person will serve as the primary point of contact from the applicant</w:t>
            </w:r>
            <w:r w:rsidR="008A2991" w:rsidRPr="00FF0CE0">
              <w:rPr>
                <w:rFonts w:ascii="Arial" w:hAnsi="Arial" w:cs="Arial"/>
                <w:i/>
                <w:color w:val="A6A6A6" w:themeColor="background1" w:themeShade="A6"/>
              </w:rPr>
              <w:t>)</w:t>
            </w:r>
          </w:p>
          <w:p w14:paraId="297D5F13" w14:textId="77777777" w:rsidR="0074017E" w:rsidRPr="00FF0CE0" w:rsidRDefault="0074017E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 xml:space="preserve">Telephone: </w:t>
            </w:r>
            <w:r w:rsidRPr="00FF0CE0">
              <w:rPr>
                <w:rFonts w:ascii="Arial" w:hAnsi="Arial" w:cs="Arial"/>
                <w:i/>
                <w:color w:val="A6A6A6" w:themeColor="background1" w:themeShade="A6"/>
              </w:rPr>
              <w:t xml:space="preserve">include both office landline and </w:t>
            </w:r>
            <w:r w:rsidR="006F75CD">
              <w:rPr>
                <w:rFonts w:ascii="Arial" w:hAnsi="Arial" w:cs="Arial"/>
                <w:i/>
                <w:color w:val="A6A6A6" w:themeColor="background1" w:themeShade="A6"/>
              </w:rPr>
              <w:t xml:space="preserve">mobile </w:t>
            </w:r>
            <w:r w:rsidRPr="00FF0CE0">
              <w:rPr>
                <w:rFonts w:ascii="Arial" w:hAnsi="Arial" w:cs="Arial"/>
                <w:i/>
                <w:color w:val="A6A6A6" w:themeColor="background1" w:themeShade="A6"/>
              </w:rPr>
              <w:t>number of the focal person</w:t>
            </w:r>
          </w:p>
          <w:p w14:paraId="49B5222F" w14:textId="77777777" w:rsidR="0074017E" w:rsidRPr="00FF0CE0" w:rsidRDefault="0074017E" w:rsidP="0027267F">
            <w:pPr>
              <w:spacing w:line="360" w:lineRule="auto"/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Email:</w:t>
            </w:r>
          </w:p>
        </w:tc>
      </w:tr>
      <w:tr w:rsidR="00991FF1" w:rsidRPr="00FF0CE0" w14:paraId="01C6F2DA" w14:textId="77777777" w:rsidTr="00ED5628">
        <w:tc>
          <w:tcPr>
            <w:tcW w:w="3006" w:type="dxa"/>
          </w:tcPr>
          <w:p w14:paraId="0CCFC670" w14:textId="7DCC040E" w:rsidR="00991FF1" w:rsidRPr="00991FF1" w:rsidRDefault="00991FF1" w:rsidP="0027267F">
            <w:pPr>
              <w:rPr>
                <w:rFonts w:ascii="Arial" w:hAnsi="Arial" w:cs="Arial"/>
                <w:b/>
                <w:bCs/>
              </w:rPr>
            </w:pPr>
            <w:r w:rsidRPr="00991FF1">
              <w:rPr>
                <w:rFonts w:ascii="Arial" w:hAnsi="Arial" w:cs="Arial"/>
                <w:b/>
                <w:bCs/>
              </w:rPr>
              <w:t xml:space="preserve">Proposed Target Province </w:t>
            </w:r>
          </w:p>
        </w:tc>
        <w:tc>
          <w:tcPr>
            <w:tcW w:w="2049" w:type="dxa"/>
          </w:tcPr>
          <w:p w14:paraId="7436B9B5" w14:textId="26E143E6" w:rsidR="00991FF1" w:rsidRPr="00E30B3A" w:rsidRDefault="00991FF1" w:rsidP="0027267F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</w:rPr>
              <w:t>Enter Province Name here</w:t>
            </w:r>
          </w:p>
        </w:tc>
        <w:tc>
          <w:tcPr>
            <w:tcW w:w="1971" w:type="dxa"/>
          </w:tcPr>
          <w:p w14:paraId="18F6B7D2" w14:textId="4F9A1E8C" w:rsidR="00991FF1" w:rsidRPr="00BD67BA" w:rsidRDefault="00991FF1" w:rsidP="0027267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</w:rPr>
              <w:t>Enter Province Name here</w:t>
            </w:r>
          </w:p>
        </w:tc>
        <w:tc>
          <w:tcPr>
            <w:tcW w:w="1995" w:type="dxa"/>
          </w:tcPr>
          <w:p w14:paraId="19FC5EA0" w14:textId="5406BADC" w:rsidR="00991FF1" w:rsidRPr="00FF0CE0" w:rsidRDefault="00991FF1" w:rsidP="002726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</w:rPr>
              <w:t>Enter Province Name here</w:t>
            </w:r>
          </w:p>
        </w:tc>
      </w:tr>
    </w:tbl>
    <w:p w14:paraId="214A1833" w14:textId="77777777" w:rsidR="00735E62" w:rsidRPr="00FF0CE0" w:rsidRDefault="00735E62" w:rsidP="0027267F">
      <w:pPr>
        <w:rPr>
          <w:rFonts w:ascii="Arial" w:hAnsi="Arial" w:cs="Arial"/>
        </w:rPr>
      </w:pPr>
    </w:p>
    <w:p w14:paraId="328F3159" w14:textId="1B15F422" w:rsidR="00997AA8" w:rsidRPr="00FF0CE0" w:rsidRDefault="008F75F9" w:rsidP="0027267F">
      <w:pPr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0506FA" w:rsidRPr="00FF0CE0">
        <w:rPr>
          <w:rFonts w:ascii="Arial" w:hAnsi="Arial" w:cs="Arial"/>
        </w:rPr>
        <w:t xml:space="preserve">.2 </w:t>
      </w:r>
      <w:r w:rsidR="00997AA8" w:rsidRPr="00FF0CE0">
        <w:rPr>
          <w:rFonts w:ascii="Arial" w:hAnsi="Arial" w:cs="Arial"/>
        </w:rPr>
        <w:t xml:space="preserve">Brief summary of </w:t>
      </w:r>
      <w:r w:rsidR="00FD1BC5">
        <w:rPr>
          <w:rFonts w:ascii="Arial" w:hAnsi="Arial" w:cs="Arial"/>
        </w:rPr>
        <w:t>O</w:t>
      </w:r>
      <w:r w:rsidR="00997AA8" w:rsidRPr="00FF0CE0">
        <w:rPr>
          <w:rFonts w:ascii="Arial" w:hAnsi="Arial" w:cs="Arial"/>
        </w:rPr>
        <w:t xml:space="preserve">rganisation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997AA8" w:rsidRPr="00FF0CE0" w14:paraId="3EBFD716" w14:textId="77777777" w:rsidTr="00ED5628">
        <w:tc>
          <w:tcPr>
            <w:tcW w:w="9021" w:type="dxa"/>
          </w:tcPr>
          <w:p w14:paraId="6CAF0E98" w14:textId="763E0855" w:rsidR="00080927" w:rsidRPr="00DC0C04" w:rsidRDefault="00080927" w:rsidP="00080927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DC0C04">
              <w:rPr>
                <w:rFonts w:ascii="Arial" w:hAnsi="Arial" w:cs="Arial"/>
                <w:i/>
                <w:color w:val="A6A6A6" w:themeColor="background1" w:themeShade="A6"/>
              </w:rPr>
              <w:t>Tell us about your organisation’s strength</w:t>
            </w:r>
            <w:r w:rsidR="001F50B1">
              <w:rPr>
                <w:rFonts w:ascii="Arial" w:hAnsi="Arial" w:cs="Arial"/>
                <w:i/>
                <w:color w:val="A6A6A6" w:themeColor="background1" w:themeShade="A6"/>
              </w:rPr>
              <w:t xml:space="preserve"> to deliver scope of the project. Focus on strengthens related </w:t>
            </w:r>
            <w:r w:rsidR="004F42B3" w:rsidRPr="004F42B3">
              <w:rPr>
                <w:rFonts w:ascii="Arial" w:hAnsi="Arial" w:cs="Arial"/>
                <w:i/>
                <w:color w:val="A6A6A6" w:themeColor="background1" w:themeShade="A6"/>
              </w:rPr>
              <w:t>of similar projects on Youth engagements and</w:t>
            </w:r>
            <w:r w:rsidR="00863448">
              <w:rPr>
                <w:rFonts w:ascii="Arial" w:hAnsi="Arial" w:cs="Arial"/>
                <w:i/>
                <w:color w:val="A6A6A6" w:themeColor="background1" w:themeShade="A6"/>
              </w:rPr>
              <w:t xml:space="preserve"> Policy Dialogue between youth and their stakeholders</w:t>
            </w:r>
            <w:r w:rsidRPr="004F42B3">
              <w:rPr>
                <w:rFonts w:ascii="Arial" w:hAnsi="Arial" w:cs="Arial"/>
                <w:i/>
                <w:color w:val="A6A6A6" w:themeColor="background1" w:themeShade="A6"/>
              </w:rPr>
              <w:t>.</w:t>
            </w:r>
            <w:r w:rsidRPr="00DC0C04">
              <w:rPr>
                <w:rFonts w:ascii="Arial" w:hAnsi="Arial" w:cs="Arial"/>
                <w:i/>
                <w:color w:val="A6A6A6" w:themeColor="background1" w:themeShade="A6"/>
              </w:rPr>
              <w:t xml:space="preserve"> </w:t>
            </w:r>
            <w:r w:rsidR="00284935">
              <w:rPr>
                <w:rFonts w:ascii="Arial" w:hAnsi="Arial" w:cs="Arial"/>
                <w:i/>
                <w:color w:val="A6A6A6" w:themeColor="background1" w:themeShade="A6"/>
              </w:rPr>
              <w:t xml:space="preserve">(Please refer to evaluation criteria under </w:t>
            </w:r>
            <w:r w:rsidR="00FB4BD2">
              <w:rPr>
                <w:rFonts w:ascii="Arial" w:hAnsi="Arial" w:cs="Arial"/>
                <w:i/>
                <w:color w:val="A6A6A6" w:themeColor="background1" w:themeShade="A6"/>
              </w:rPr>
              <w:t xml:space="preserve">grant application guidelines). </w:t>
            </w:r>
          </w:p>
          <w:p w14:paraId="3A64EE7C" w14:textId="71FEC52C" w:rsidR="00997AA8" w:rsidRPr="00080927" w:rsidRDefault="00997AA8" w:rsidP="0027267F">
            <w:pPr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</w:pPr>
            <w:r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(</w:t>
            </w:r>
            <w:r w:rsidR="00EB0B0A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 xml:space="preserve">Maximum word count </w:t>
            </w:r>
            <w:r w:rsidR="00EA51D6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7</w:t>
            </w:r>
            <w:r w:rsidR="00321714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5</w:t>
            </w:r>
            <w:r w:rsidR="00AE14B7"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0 words</w:t>
            </w:r>
            <w:r w:rsidRPr="00080927">
              <w:rPr>
                <w:rFonts w:ascii="Arial" w:hAnsi="Arial" w:cs="Arial"/>
                <w:b/>
                <w:bCs/>
                <w:i/>
                <w:color w:val="A6A6A6" w:themeColor="background1" w:themeShade="A6"/>
              </w:rPr>
              <w:t>)</w:t>
            </w:r>
          </w:p>
          <w:p w14:paraId="0FF3BDDB" w14:textId="77777777" w:rsidR="00997AA8" w:rsidRPr="00FF0CE0" w:rsidRDefault="00997AA8" w:rsidP="0027267F">
            <w:pPr>
              <w:rPr>
                <w:rFonts w:ascii="Arial" w:hAnsi="Arial" w:cs="Arial"/>
                <w:i/>
              </w:rPr>
            </w:pPr>
          </w:p>
          <w:p w14:paraId="14C725B8" w14:textId="77777777" w:rsidR="00997AA8" w:rsidRDefault="00997AA8" w:rsidP="0027267F">
            <w:pPr>
              <w:rPr>
                <w:rFonts w:ascii="Arial" w:hAnsi="Arial" w:cs="Arial"/>
                <w:i/>
              </w:rPr>
            </w:pPr>
          </w:p>
          <w:p w14:paraId="36FECF4C" w14:textId="77777777" w:rsidR="00A43729" w:rsidRPr="00FF0CE0" w:rsidRDefault="00A43729" w:rsidP="0027267F">
            <w:pPr>
              <w:rPr>
                <w:rFonts w:ascii="Arial" w:hAnsi="Arial" w:cs="Arial"/>
                <w:i/>
              </w:rPr>
            </w:pPr>
          </w:p>
          <w:p w14:paraId="68636D13" w14:textId="77777777" w:rsidR="00997AA8" w:rsidRPr="00FF0CE0" w:rsidRDefault="00997AA8" w:rsidP="0027267F">
            <w:pPr>
              <w:rPr>
                <w:rFonts w:ascii="Arial" w:hAnsi="Arial" w:cs="Arial"/>
                <w:i/>
              </w:rPr>
            </w:pPr>
          </w:p>
          <w:p w14:paraId="495C6345" w14:textId="77777777" w:rsidR="00997AA8" w:rsidRDefault="00997AA8" w:rsidP="0027267F">
            <w:pPr>
              <w:rPr>
                <w:rFonts w:ascii="Arial" w:hAnsi="Arial" w:cs="Arial"/>
                <w:i/>
              </w:rPr>
            </w:pPr>
          </w:p>
          <w:p w14:paraId="78592115" w14:textId="77777777" w:rsidR="00E33C80" w:rsidRPr="00FF0CE0" w:rsidRDefault="00E33C80" w:rsidP="0027267F">
            <w:pPr>
              <w:rPr>
                <w:rFonts w:ascii="Arial" w:hAnsi="Arial" w:cs="Arial"/>
                <w:i/>
              </w:rPr>
            </w:pPr>
          </w:p>
          <w:p w14:paraId="0E572CBA" w14:textId="77777777" w:rsidR="00A80D3C" w:rsidRDefault="00A80D3C" w:rsidP="0027267F">
            <w:pPr>
              <w:rPr>
                <w:rFonts w:ascii="Arial" w:hAnsi="Arial" w:cs="Arial"/>
                <w:i/>
              </w:rPr>
            </w:pPr>
          </w:p>
          <w:p w14:paraId="6C3DB308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21BA520B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48120E1F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6524FF7D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17A8F251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01099B6B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46BF57BF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5756C07A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75649861" w14:textId="77777777" w:rsidR="00A13746" w:rsidRDefault="00A13746" w:rsidP="0027267F">
            <w:pPr>
              <w:rPr>
                <w:rFonts w:ascii="Arial" w:hAnsi="Arial" w:cs="Arial"/>
                <w:i/>
              </w:rPr>
            </w:pPr>
          </w:p>
          <w:p w14:paraId="21A3796C" w14:textId="77777777" w:rsidR="00EB0B0A" w:rsidRDefault="00EB0B0A" w:rsidP="0027267F">
            <w:pPr>
              <w:rPr>
                <w:rFonts w:ascii="Arial" w:hAnsi="Arial" w:cs="Arial"/>
                <w:i/>
              </w:rPr>
            </w:pPr>
          </w:p>
          <w:p w14:paraId="0FD6CE95" w14:textId="576A3C98" w:rsidR="00EB0B0A" w:rsidRPr="00FF0CE0" w:rsidRDefault="00EB0B0A" w:rsidP="0027267F">
            <w:pPr>
              <w:rPr>
                <w:rFonts w:ascii="Arial" w:hAnsi="Arial" w:cs="Arial"/>
                <w:i/>
              </w:rPr>
            </w:pPr>
          </w:p>
        </w:tc>
      </w:tr>
    </w:tbl>
    <w:p w14:paraId="69380C93" w14:textId="77777777" w:rsidR="00A13746" w:rsidRPr="00FF0CE0" w:rsidRDefault="00A13746" w:rsidP="0027267F">
      <w:pPr>
        <w:rPr>
          <w:rFonts w:ascii="Arial" w:hAnsi="Arial" w:cs="Arial"/>
          <w:b/>
        </w:rPr>
      </w:pPr>
    </w:p>
    <w:p w14:paraId="24CBFE16" w14:textId="77777777" w:rsidR="003613F3" w:rsidRPr="00FF0CE0" w:rsidRDefault="008F75F9" w:rsidP="0027267F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2</w:t>
      </w:r>
      <w:r w:rsidR="000506FA" w:rsidRPr="00FF0CE0">
        <w:rPr>
          <w:rFonts w:ascii="Arial" w:hAnsi="Arial" w:cs="Arial"/>
        </w:rPr>
        <w:t xml:space="preserve">.3 </w:t>
      </w:r>
      <w:r w:rsidR="003613F3" w:rsidRPr="00FF0CE0">
        <w:rPr>
          <w:rFonts w:ascii="Arial" w:hAnsi="Arial" w:cs="Arial"/>
        </w:rPr>
        <w:t>Organisation</w:t>
      </w:r>
      <w:r w:rsidR="00C15F4C">
        <w:rPr>
          <w:rFonts w:ascii="Arial" w:hAnsi="Arial" w:cs="Arial"/>
        </w:rPr>
        <w:t>al</w:t>
      </w:r>
      <w:r w:rsidR="003613F3" w:rsidRPr="00FF0CE0">
        <w:rPr>
          <w:rFonts w:ascii="Arial" w:hAnsi="Arial" w:cs="Arial"/>
        </w:rPr>
        <w:t xml:space="preserve"> structure</w:t>
      </w:r>
    </w:p>
    <w:p w14:paraId="40DF65FD" w14:textId="77777777" w:rsidR="003613F3" w:rsidRPr="00FF0CE0" w:rsidRDefault="003613F3" w:rsidP="0027267F">
      <w:pPr>
        <w:spacing w:after="120"/>
        <w:rPr>
          <w:rFonts w:ascii="Arial" w:hAnsi="Arial" w:cs="Arial"/>
        </w:rPr>
      </w:pPr>
      <w:r w:rsidRPr="00FF0CE0">
        <w:rPr>
          <w:rFonts w:ascii="Arial" w:hAnsi="Arial" w:cs="Arial"/>
        </w:rPr>
        <w:t>Details of General Member</w:t>
      </w:r>
      <w:r w:rsidR="00C15F4C">
        <w:rPr>
          <w:rFonts w:ascii="Arial" w:hAnsi="Arial" w:cs="Arial"/>
        </w:rPr>
        <w:t>s</w:t>
      </w:r>
      <w:r w:rsidRPr="00FF0CE0">
        <w:rPr>
          <w:rFonts w:ascii="Arial" w:hAnsi="Arial" w:cs="Arial"/>
        </w:rPr>
        <w:t xml:space="preserve"> and Board of Directors / Executive Committee </w:t>
      </w: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660"/>
        <w:gridCol w:w="1984"/>
        <w:gridCol w:w="1560"/>
        <w:gridCol w:w="1437"/>
        <w:gridCol w:w="1601"/>
      </w:tblGrid>
      <w:tr w:rsidR="003613F3" w:rsidRPr="00FF0CE0" w14:paraId="4A982B00" w14:textId="77777777" w:rsidTr="00A43729">
        <w:tc>
          <w:tcPr>
            <w:tcW w:w="2660" w:type="dxa"/>
            <w:shd w:val="clear" w:color="auto" w:fill="D9D9D9" w:themeFill="background1" w:themeFillShade="D9"/>
          </w:tcPr>
          <w:p w14:paraId="55586623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 xml:space="preserve">Details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B5334A4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 xml:space="preserve">Total 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2174EF3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Male</w:t>
            </w:r>
          </w:p>
        </w:tc>
        <w:tc>
          <w:tcPr>
            <w:tcW w:w="1437" w:type="dxa"/>
            <w:shd w:val="clear" w:color="auto" w:fill="D9D9D9" w:themeFill="background1" w:themeFillShade="D9"/>
          </w:tcPr>
          <w:p w14:paraId="533C6BC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Female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5000D27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Other</w:t>
            </w:r>
          </w:p>
        </w:tc>
      </w:tr>
      <w:tr w:rsidR="003613F3" w:rsidRPr="00FF0CE0" w14:paraId="01BEFAB3" w14:textId="77777777" w:rsidTr="00A43729">
        <w:tc>
          <w:tcPr>
            <w:tcW w:w="2660" w:type="dxa"/>
          </w:tcPr>
          <w:p w14:paraId="4AB6892C" w14:textId="4B7FB4E1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General Members</w:t>
            </w:r>
          </w:p>
        </w:tc>
        <w:tc>
          <w:tcPr>
            <w:tcW w:w="1984" w:type="dxa"/>
          </w:tcPr>
          <w:p w14:paraId="57B94595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  <w:p w14:paraId="79AF54D8" w14:textId="77777777" w:rsidR="00FC2131" w:rsidRPr="00FF0CE0" w:rsidRDefault="00FC2131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5656DC00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5D42DDD1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69447164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</w:tr>
      <w:tr w:rsidR="003613F3" w:rsidRPr="00FF0CE0" w14:paraId="25590633" w14:textId="77777777" w:rsidTr="00A43729">
        <w:tc>
          <w:tcPr>
            <w:tcW w:w="2660" w:type="dxa"/>
          </w:tcPr>
          <w:p w14:paraId="16A451B0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Board of Directors / Executive Committee</w:t>
            </w:r>
          </w:p>
        </w:tc>
        <w:tc>
          <w:tcPr>
            <w:tcW w:w="1984" w:type="dxa"/>
          </w:tcPr>
          <w:p w14:paraId="38DE8A4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4C6CBA1C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022CB3F8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0800E4D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</w:tr>
      <w:tr w:rsidR="003613F3" w:rsidRPr="00FF0CE0" w14:paraId="2DE77F84" w14:textId="77777777" w:rsidTr="00A43729">
        <w:tc>
          <w:tcPr>
            <w:tcW w:w="2660" w:type="dxa"/>
          </w:tcPr>
          <w:p w14:paraId="634F8C10" w14:textId="77777777" w:rsidR="003613F3" w:rsidRPr="00FF0CE0" w:rsidRDefault="003613F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Staff</w:t>
            </w:r>
            <w:r w:rsidR="00266EA0" w:rsidRPr="00FF0CE0">
              <w:rPr>
                <w:rFonts w:ascii="Arial" w:hAnsi="Arial" w:cs="Arial"/>
              </w:rPr>
              <w:t xml:space="preserve"> (full time)</w:t>
            </w:r>
          </w:p>
        </w:tc>
        <w:tc>
          <w:tcPr>
            <w:tcW w:w="1984" w:type="dxa"/>
          </w:tcPr>
          <w:p w14:paraId="7DBD1F95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  <w:p w14:paraId="5B719083" w14:textId="77777777" w:rsidR="00FC2131" w:rsidRPr="00FF0CE0" w:rsidRDefault="00FC2131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2EC1D552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5D217B8F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688E15CE" w14:textId="77777777" w:rsidR="003613F3" w:rsidRPr="00FF0CE0" w:rsidRDefault="003613F3" w:rsidP="0027267F">
            <w:pPr>
              <w:rPr>
                <w:rFonts w:ascii="Arial" w:hAnsi="Arial" w:cs="Arial"/>
              </w:rPr>
            </w:pPr>
          </w:p>
        </w:tc>
      </w:tr>
      <w:tr w:rsidR="00266EA0" w:rsidRPr="00FF0CE0" w14:paraId="2508963B" w14:textId="77777777" w:rsidTr="00A43729">
        <w:tc>
          <w:tcPr>
            <w:tcW w:w="2660" w:type="dxa"/>
          </w:tcPr>
          <w:p w14:paraId="2513B236" w14:textId="77777777" w:rsidR="00266EA0" w:rsidRPr="00FF0CE0" w:rsidRDefault="00266EA0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Staff (</w:t>
            </w:r>
            <w:r w:rsidR="00CF1A50" w:rsidRPr="00FF0CE0">
              <w:rPr>
                <w:rFonts w:ascii="Arial" w:hAnsi="Arial" w:cs="Arial"/>
              </w:rPr>
              <w:t>temporary</w:t>
            </w:r>
            <w:r w:rsidR="00C15F4C">
              <w:rPr>
                <w:rFonts w:ascii="Arial" w:hAnsi="Arial" w:cs="Arial"/>
              </w:rPr>
              <w:t>/part time</w:t>
            </w:r>
            <w:r w:rsidRPr="00FF0CE0">
              <w:rPr>
                <w:rFonts w:ascii="Arial" w:hAnsi="Arial" w:cs="Arial"/>
              </w:rPr>
              <w:t>)</w:t>
            </w:r>
          </w:p>
          <w:p w14:paraId="7FA8917D" w14:textId="77777777" w:rsidR="00CF1A50" w:rsidRPr="00FF0CE0" w:rsidRDefault="00CF1A50" w:rsidP="0027267F">
            <w:pPr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00E25A61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06B1F95C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  <w:tc>
          <w:tcPr>
            <w:tcW w:w="1437" w:type="dxa"/>
          </w:tcPr>
          <w:p w14:paraId="74B7E1C9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4D5DDD88" w14:textId="77777777" w:rsidR="00266EA0" w:rsidRPr="00FF0CE0" w:rsidRDefault="00266EA0" w:rsidP="0027267F">
            <w:pPr>
              <w:rPr>
                <w:rFonts w:ascii="Arial" w:hAnsi="Arial" w:cs="Arial"/>
              </w:rPr>
            </w:pPr>
          </w:p>
        </w:tc>
      </w:tr>
      <w:tr w:rsidR="00A43729" w:rsidRPr="00FF0CE0" w14:paraId="4221397F" w14:textId="77777777" w:rsidTr="000F196A">
        <w:tc>
          <w:tcPr>
            <w:tcW w:w="6204" w:type="dxa"/>
            <w:gridSpan w:val="3"/>
          </w:tcPr>
          <w:p w14:paraId="55781785" w14:textId="77777777" w:rsidR="00A43729" w:rsidRPr="00FF0CE0" w:rsidRDefault="00A43729" w:rsidP="0027267F">
            <w:pPr>
              <w:rPr>
                <w:rFonts w:ascii="Arial" w:hAnsi="Arial" w:cs="Arial"/>
              </w:rPr>
            </w:pPr>
            <w:r w:rsidRPr="00E33C80">
              <w:rPr>
                <w:rFonts w:ascii="Arial" w:hAnsi="Arial" w:cs="Arial"/>
              </w:rPr>
              <w:t>Frequency of meeting of Board or Directors/ Executive Committee</w:t>
            </w:r>
          </w:p>
        </w:tc>
        <w:tc>
          <w:tcPr>
            <w:tcW w:w="3038" w:type="dxa"/>
            <w:gridSpan w:val="2"/>
          </w:tcPr>
          <w:p w14:paraId="7B2B2B18" w14:textId="77777777" w:rsidR="00A43729" w:rsidRPr="00FF0CE0" w:rsidRDefault="00A43729" w:rsidP="0027267F">
            <w:pPr>
              <w:rPr>
                <w:rFonts w:ascii="Arial" w:hAnsi="Arial" w:cs="Arial"/>
              </w:rPr>
            </w:pPr>
          </w:p>
        </w:tc>
      </w:tr>
    </w:tbl>
    <w:p w14:paraId="0FA787B2" w14:textId="77777777" w:rsidR="008F75F9" w:rsidRDefault="008F75F9" w:rsidP="0027267F">
      <w:pPr>
        <w:spacing w:after="120"/>
        <w:rPr>
          <w:rFonts w:ascii="Arial" w:hAnsi="Arial" w:cs="Arial"/>
        </w:rPr>
      </w:pPr>
    </w:p>
    <w:p w14:paraId="290D60E0" w14:textId="77777777" w:rsidR="000F2D93" w:rsidRDefault="000F2D93" w:rsidP="0027267F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FF0CE0">
        <w:rPr>
          <w:rFonts w:ascii="Arial" w:hAnsi="Arial" w:cs="Arial"/>
        </w:rPr>
        <w:t>.</w:t>
      </w:r>
      <w:r>
        <w:rPr>
          <w:rFonts w:ascii="Arial" w:hAnsi="Arial" w:cs="Arial"/>
        </w:rPr>
        <w:t>4</w:t>
      </w:r>
      <w:r w:rsidRPr="00FF0CE0">
        <w:rPr>
          <w:rFonts w:ascii="Arial" w:hAnsi="Arial" w:cs="Arial"/>
        </w:rPr>
        <w:t xml:space="preserve"> Existing organi</w:t>
      </w:r>
      <w:r>
        <w:rPr>
          <w:rFonts w:ascii="Arial" w:hAnsi="Arial" w:cs="Arial"/>
        </w:rPr>
        <w:t>s</w:t>
      </w:r>
      <w:r w:rsidRPr="00FF0CE0">
        <w:rPr>
          <w:rFonts w:ascii="Arial" w:hAnsi="Arial" w:cs="Arial"/>
        </w:rPr>
        <w:t>ational policies</w:t>
      </w:r>
    </w:p>
    <w:p w14:paraId="014A4779" w14:textId="73066BC5" w:rsidR="000F2D93" w:rsidRPr="00FF0CE0" w:rsidRDefault="000F2D93" w:rsidP="0027267F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Please list any </w:t>
      </w:r>
      <w:bookmarkStart w:id="0" w:name="_Hlk114148297"/>
      <w:r>
        <w:rPr>
          <w:rFonts w:ascii="Arial" w:hAnsi="Arial" w:cs="Arial"/>
        </w:rPr>
        <w:t>existing organisational policies currently in use in your Organisation</w:t>
      </w:r>
      <w:r w:rsidRPr="00FF0CE0">
        <w:rPr>
          <w:rFonts w:ascii="Arial" w:hAnsi="Arial" w:cs="Arial"/>
        </w:rPr>
        <w:t xml:space="preserve"> </w:t>
      </w:r>
      <w:bookmarkEnd w:id="0"/>
      <w:r w:rsidRPr="00FF0CE0">
        <w:rPr>
          <w:rFonts w:ascii="Arial" w:hAnsi="Arial" w:cs="Arial"/>
        </w:rPr>
        <w:t>(</w:t>
      </w:r>
      <w:r w:rsidR="00CA0CC6">
        <w:rPr>
          <w:rFonts w:ascii="Arial" w:hAnsi="Arial" w:cs="Arial"/>
        </w:rPr>
        <w:t>Procurement</w:t>
      </w:r>
      <w:r w:rsidRPr="00FF0CE0">
        <w:rPr>
          <w:rFonts w:ascii="Arial" w:hAnsi="Arial" w:cs="Arial"/>
        </w:rPr>
        <w:t>,</w:t>
      </w:r>
      <w:r w:rsidR="00EE3887">
        <w:rPr>
          <w:rFonts w:ascii="Arial" w:hAnsi="Arial" w:cs="Arial"/>
        </w:rPr>
        <w:t xml:space="preserve"> </w:t>
      </w:r>
      <w:r w:rsidR="00EE3887" w:rsidRPr="002C3E48">
        <w:rPr>
          <w:rFonts w:ascii="Arial" w:hAnsi="Arial" w:cs="Arial"/>
        </w:rPr>
        <w:t xml:space="preserve">Antibribery, Safeguarding, </w:t>
      </w:r>
      <w:r w:rsidR="00CA0CC6">
        <w:rPr>
          <w:rFonts w:ascii="Arial" w:hAnsi="Arial" w:cs="Arial"/>
        </w:rPr>
        <w:t>HR</w:t>
      </w:r>
      <w:r w:rsidR="00EE3887">
        <w:rPr>
          <w:rFonts w:ascii="Arial" w:hAnsi="Arial" w:cs="Arial"/>
        </w:rPr>
        <w:t>,</w:t>
      </w:r>
      <w:r w:rsidRPr="00FF0CE0">
        <w:rPr>
          <w:rFonts w:ascii="Arial" w:hAnsi="Arial" w:cs="Arial"/>
        </w:rPr>
        <w:t xml:space="preserve"> financial or other)</w:t>
      </w:r>
      <w:r>
        <w:rPr>
          <w:rFonts w:ascii="Arial" w:hAnsi="Arial" w:cs="Arial"/>
        </w:rPr>
        <w:t>: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534"/>
        <w:gridCol w:w="3118"/>
        <w:gridCol w:w="1843"/>
        <w:gridCol w:w="1559"/>
        <w:gridCol w:w="2268"/>
      </w:tblGrid>
      <w:tr w:rsidR="000F2D93" w:rsidRPr="00FF0CE0" w14:paraId="09D56B27" w14:textId="77777777" w:rsidTr="00B521AA">
        <w:tc>
          <w:tcPr>
            <w:tcW w:w="534" w:type="dxa"/>
            <w:shd w:val="clear" w:color="auto" w:fill="D9D9D9" w:themeFill="background1" w:themeFillShade="D9"/>
          </w:tcPr>
          <w:p w14:paraId="19A4951F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SN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59F9878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Polic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4D10D09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use</w:t>
            </w:r>
            <w:r w:rsidRPr="00FF0CE0">
              <w:rPr>
                <w:rFonts w:ascii="Arial" w:hAnsi="Arial" w:cs="Arial"/>
              </w:rPr>
              <w:t xml:space="preserve"> since</w:t>
            </w:r>
            <w:r>
              <w:rPr>
                <w:rFonts w:ascii="Arial" w:hAnsi="Arial" w:cs="Arial"/>
              </w:rPr>
              <w:t xml:space="preserve"> (date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2EE0342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Last updated</w:t>
            </w:r>
            <w:r>
              <w:rPr>
                <w:rFonts w:ascii="Arial" w:hAnsi="Arial" w:cs="Arial"/>
              </w:rPr>
              <w:t xml:space="preserve"> (date)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FFFF7E2" w14:textId="77777777" w:rsidR="000F2D93" w:rsidRPr="00FF0CE0" w:rsidRDefault="000F2D93" w:rsidP="0027267F">
            <w:pPr>
              <w:rPr>
                <w:rFonts w:ascii="Arial" w:hAnsi="Arial" w:cs="Arial"/>
              </w:rPr>
            </w:pPr>
            <w:r w:rsidRPr="00FF0CE0">
              <w:rPr>
                <w:rFonts w:ascii="Arial" w:hAnsi="Arial" w:cs="Arial"/>
              </w:rPr>
              <w:t>Remarks</w:t>
            </w:r>
          </w:p>
        </w:tc>
      </w:tr>
      <w:tr w:rsidR="000F2D93" w:rsidRPr="00FF0CE0" w14:paraId="51D8E196" w14:textId="77777777" w:rsidTr="00B521AA">
        <w:tc>
          <w:tcPr>
            <w:tcW w:w="534" w:type="dxa"/>
          </w:tcPr>
          <w:p w14:paraId="5B7C66AC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E7BB478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AC72D37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461E9E1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1FA32BED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11EA0D12" w14:textId="77777777" w:rsidTr="00B521AA">
        <w:tc>
          <w:tcPr>
            <w:tcW w:w="534" w:type="dxa"/>
          </w:tcPr>
          <w:p w14:paraId="08532411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789B5B37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B07524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62EC4D0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1E53DA4A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2B96CFAD" w14:textId="77777777" w:rsidTr="00B521AA">
        <w:tc>
          <w:tcPr>
            <w:tcW w:w="534" w:type="dxa"/>
          </w:tcPr>
          <w:p w14:paraId="5B042A41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9D5DABA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2C34E69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047FF519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3BEA6E50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460B8085" w14:textId="77777777" w:rsidTr="00B521AA">
        <w:tc>
          <w:tcPr>
            <w:tcW w:w="534" w:type="dxa"/>
          </w:tcPr>
          <w:p w14:paraId="53A9E6C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3808473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0A04B9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1081A8F2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593AF666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673DEDD6" w14:textId="77777777" w:rsidTr="00B521AA">
        <w:tc>
          <w:tcPr>
            <w:tcW w:w="534" w:type="dxa"/>
          </w:tcPr>
          <w:p w14:paraId="424E438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F80C038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195B1710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569077CF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7F512679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  <w:tr w:rsidR="000F2D93" w:rsidRPr="00FF0CE0" w14:paraId="1DCA878A" w14:textId="77777777" w:rsidTr="00B521AA">
        <w:tc>
          <w:tcPr>
            <w:tcW w:w="534" w:type="dxa"/>
          </w:tcPr>
          <w:p w14:paraId="4DDA0A93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0D48F74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5903E1E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79ABCABA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4E8D4CDD" w14:textId="77777777" w:rsidR="000F2D93" w:rsidRPr="00FF0CE0" w:rsidRDefault="000F2D93" w:rsidP="0027267F">
            <w:pPr>
              <w:rPr>
                <w:rFonts w:ascii="Arial" w:hAnsi="Arial" w:cs="Arial"/>
              </w:rPr>
            </w:pPr>
          </w:p>
        </w:tc>
      </w:tr>
    </w:tbl>
    <w:p w14:paraId="7DBE7705" w14:textId="77777777" w:rsidR="000F2D93" w:rsidRDefault="000F2D93" w:rsidP="0027267F">
      <w:pPr>
        <w:spacing w:after="120"/>
        <w:rPr>
          <w:rFonts w:ascii="Arial" w:hAnsi="Arial" w:cs="Arial"/>
        </w:rPr>
      </w:pPr>
    </w:p>
    <w:p w14:paraId="0EE8FC5F" w14:textId="71F0C036" w:rsidR="000506FA" w:rsidRPr="00FF0CE0" w:rsidRDefault="008F75F9" w:rsidP="00ED61FB">
      <w:pPr>
        <w:spacing w:after="120"/>
        <w:jc w:val="both"/>
        <w:rPr>
          <w:rFonts w:ascii="Arial" w:hAnsi="Arial" w:cs="Arial"/>
        </w:rPr>
      </w:pPr>
      <w:r w:rsidRPr="27DCDA06">
        <w:rPr>
          <w:rFonts w:ascii="Arial" w:hAnsi="Arial" w:cs="Arial"/>
        </w:rPr>
        <w:t>2</w:t>
      </w:r>
      <w:r w:rsidR="003613F3" w:rsidRPr="27DCDA06">
        <w:rPr>
          <w:rFonts w:ascii="Arial" w:hAnsi="Arial" w:cs="Arial"/>
        </w:rPr>
        <w:t>.</w:t>
      </w:r>
      <w:r w:rsidR="000F2D93" w:rsidRPr="27DCDA06">
        <w:rPr>
          <w:rFonts w:ascii="Arial" w:hAnsi="Arial" w:cs="Arial"/>
        </w:rPr>
        <w:t>5</w:t>
      </w:r>
      <w:r w:rsidR="003613F3" w:rsidRPr="27DCDA06">
        <w:rPr>
          <w:rFonts w:ascii="Arial" w:hAnsi="Arial" w:cs="Arial"/>
        </w:rPr>
        <w:t xml:space="preserve"> </w:t>
      </w:r>
      <w:r w:rsidR="000506FA" w:rsidRPr="27DCDA06">
        <w:rPr>
          <w:rFonts w:ascii="Arial" w:hAnsi="Arial" w:cs="Arial"/>
        </w:rPr>
        <w:t xml:space="preserve">List </w:t>
      </w:r>
      <w:r w:rsidR="00471814" w:rsidRPr="27DCDA06">
        <w:rPr>
          <w:rFonts w:ascii="Arial" w:hAnsi="Arial" w:cs="Arial"/>
        </w:rPr>
        <w:t>any/</w:t>
      </w:r>
      <w:r w:rsidR="000506FA" w:rsidRPr="27DCDA06">
        <w:rPr>
          <w:rFonts w:ascii="Arial" w:hAnsi="Arial" w:cs="Arial"/>
        </w:rPr>
        <w:t>all external</w:t>
      </w:r>
      <w:r w:rsidR="00471814" w:rsidRPr="27DCDA06">
        <w:rPr>
          <w:rFonts w:ascii="Arial" w:hAnsi="Arial" w:cs="Arial"/>
        </w:rPr>
        <w:t>ly</w:t>
      </w:r>
      <w:r w:rsidR="000506FA" w:rsidRPr="27DCDA06">
        <w:rPr>
          <w:rFonts w:ascii="Arial" w:hAnsi="Arial" w:cs="Arial"/>
        </w:rPr>
        <w:t xml:space="preserve"> funded projects</w:t>
      </w:r>
      <w:r w:rsidR="00471814" w:rsidRPr="27DCDA06">
        <w:rPr>
          <w:rFonts w:ascii="Arial" w:hAnsi="Arial" w:cs="Arial"/>
        </w:rPr>
        <w:t xml:space="preserve"> implemented</w:t>
      </w:r>
      <w:r w:rsidR="000506FA" w:rsidRPr="27DCDA06">
        <w:rPr>
          <w:rFonts w:ascii="Arial" w:hAnsi="Arial" w:cs="Arial"/>
        </w:rPr>
        <w:t xml:space="preserve"> </w:t>
      </w:r>
      <w:r w:rsidR="000F196A" w:rsidRPr="27DCDA06">
        <w:rPr>
          <w:rFonts w:ascii="Arial" w:hAnsi="Arial" w:cs="Arial"/>
        </w:rPr>
        <w:t xml:space="preserve">by your Organisation </w:t>
      </w:r>
      <w:r w:rsidR="008C13B6" w:rsidRPr="27DCDA06">
        <w:rPr>
          <w:rFonts w:ascii="Arial" w:hAnsi="Arial" w:cs="Arial"/>
        </w:rPr>
        <w:t xml:space="preserve">relevant to the </w:t>
      </w:r>
      <w:r w:rsidR="00D12EAE" w:rsidRPr="27DCDA06">
        <w:rPr>
          <w:rFonts w:ascii="Arial" w:hAnsi="Arial" w:cs="Arial"/>
        </w:rPr>
        <w:t>scope of</w:t>
      </w:r>
      <w:r w:rsidR="008C13B6" w:rsidRPr="27DCDA06">
        <w:rPr>
          <w:rFonts w:ascii="Arial" w:hAnsi="Arial" w:cs="Arial"/>
        </w:rPr>
        <w:t xml:space="preserve"> grant application</w:t>
      </w:r>
      <w:r w:rsidR="000F196A" w:rsidRPr="27DCDA06">
        <w:rPr>
          <w:rFonts w:ascii="Arial" w:hAnsi="Arial" w:cs="Arial"/>
        </w:rPr>
        <w:t xml:space="preserve"> </w:t>
      </w:r>
      <w:r w:rsidR="00471814" w:rsidRPr="27DCDA06">
        <w:rPr>
          <w:rFonts w:ascii="Arial" w:hAnsi="Arial" w:cs="Arial"/>
        </w:rPr>
        <w:t>within</w:t>
      </w:r>
      <w:r w:rsidR="000506FA" w:rsidRPr="27DCDA06">
        <w:rPr>
          <w:rFonts w:ascii="Arial" w:hAnsi="Arial" w:cs="Arial"/>
        </w:rPr>
        <w:t xml:space="preserve"> the last </w:t>
      </w:r>
      <w:r w:rsidR="008C13B6" w:rsidRPr="27DCDA06">
        <w:rPr>
          <w:rFonts w:ascii="Arial" w:hAnsi="Arial" w:cs="Arial"/>
        </w:rPr>
        <w:t xml:space="preserve">5 </w:t>
      </w:r>
      <w:r w:rsidR="000506FA" w:rsidRPr="27DCDA06">
        <w:rPr>
          <w:rFonts w:ascii="Arial" w:hAnsi="Arial" w:cs="Arial"/>
        </w:rPr>
        <w:t>years</w:t>
      </w:r>
      <w:r w:rsidR="00035B05" w:rsidRPr="27DCDA06">
        <w:rPr>
          <w:rFonts w:ascii="Arial" w:hAnsi="Arial" w:cs="Arial"/>
        </w:rPr>
        <w:t xml:space="preserve"> (please add more lines if required)</w:t>
      </w:r>
      <w:r w:rsidR="009440B7" w:rsidRPr="27DCDA06">
        <w:rPr>
          <w:rFonts w:ascii="Arial" w:hAnsi="Arial" w:cs="Arial"/>
        </w:rPr>
        <w:t xml:space="preserve">. Please provide </w:t>
      </w:r>
      <w:r w:rsidR="006B69E9" w:rsidRPr="27DCDA06">
        <w:rPr>
          <w:rFonts w:ascii="Arial" w:hAnsi="Arial" w:cs="Arial"/>
        </w:rPr>
        <w:t>up to 5 project references</w:t>
      </w:r>
      <w:r w:rsidR="009440B7" w:rsidRPr="27DCDA06">
        <w:rPr>
          <w:rFonts w:ascii="Arial" w:hAnsi="Arial" w:cs="Arial"/>
        </w:rPr>
        <w:t xml:space="preserve"> in </w:t>
      </w:r>
      <w:r w:rsidR="00F95140" w:rsidRPr="27DCDA06">
        <w:rPr>
          <w:rFonts w:ascii="Arial" w:hAnsi="Arial" w:cs="Arial"/>
        </w:rPr>
        <w:t xml:space="preserve">areas of </w:t>
      </w:r>
      <w:r w:rsidR="00BB4A7A">
        <w:rPr>
          <w:rFonts w:ascii="Arial" w:hAnsi="Arial" w:cs="Arial"/>
        </w:rPr>
        <w:t>y</w:t>
      </w:r>
      <w:r w:rsidR="00BB4A7A" w:rsidRPr="00BB4A7A">
        <w:rPr>
          <w:rFonts w:ascii="Arial" w:hAnsi="Arial" w:cs="Arial"/>
        </w:rPr>
        <w:t xml:space="preserve">outh </w:t>
      </w:r>
      <w:r w:rsidR="00BB4A7A">
        <w:rPr>
          <w:rFonts w:ascii="Arial" w:hAnsi="Arial" w:cs="Arial"/>
        </w:rPr>
        <w:t xml:space="preserve">development, youth </w:t>
      </w:r>
      <w:r w:rsidR="00BB4A7A" w:rsidRPr="00BB4A7A">
        <w:rPr>
          <w:rFonts w:ascii="Arial" w:hAnsi="Arial" w:cs="Arial"/>
        </w:rPr>
        <w:t>engagements and Policy Dialogue between youth and their stakeholders</w:t>
      </w:r>
      <w:r w:rsidR="00BB4A7A" w:rsidRPr="00BB4A7A">
        <w:rPr>
          <w:rFonts w:ascii="Arial" w:hAnsi="Arial" w:cs="Arial"/>
        </w:rPr>
        <w:t xml:space="preserve"> </w:t>
      </w:r>
      <w:r w:rsidR="00DD1C97" w:rsidRPr="27DCDA06">
        <w:rPr>
          <w:rFonts w:ascii="Arial" w:hAnsi="Arial" w:cs="Arial"/>
        </w:rPr>
        <w:t xml:space="preserve">etc.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2244"/>
        <w:gridCol w:w="1275"/>
        <w:gridCol w:w="1843"/>
        <w:gridCol w:w="1134"/>
        <w:gridCol w:w="1276"/>
        <w:gridCol w:w="1134"/>
      </w:tblGrid>
      <w:tr w:rsidR="00CB0AC5" w:rsidRPr="00FF0CE0" w14:paraId="4A4A5042" w14:textId="77777777" w:rsidTr="00E81B02">
        <w:tc>
          <w:tcPr>
            <w:tcW w:w="558" w:type="dxa"/>
            <w:shd w:val="clear" w:color="auto" w:fill="D9D9D9" w:themeFill="background1" w:themeFillShade="D9"/>
          </w:tcPr>
          <w:p w14:paraId="1B267E3D" w14:textId="77777777" w:rsidR="000506FA" w:rsidRPr="00CB0AC5" w:rsidRDefault="00CB0AC5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SN</w:t>
            </w:r>
          </w:p>
        </w:tc>
        <w:tc>
          <w:tcPr>
            <w:tcW w:w="2244" w:type="dxa"/>
            <w:shd w:val="clear" w:color="auto" w:fill="D9D9D9" w:themeFill="background1" w:themeFillShade="D9"/>
          </w:tcPr>
          <w:p w14:paraId="2EC5A6B4" w14:textId="77777777" w:rsidR="000506FA" w:rsidRPr="00CB0AC5" w:rsidRDefault="000506FA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Project nam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6F99183C" w14:textId="77777777" w:rsidR="000506FA" w:rsidRPr="00CB0AC5" w:rsidRDefault="000506FA" w:rsidP="0027267F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Funded b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43B59F" w14:textId="77777777" w:rsidR="000506FA" w:rsidRPr="00CB0AC5" w:rsidRDefault="000506FA" w:rsidP="0027267F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Total funding</w:t>
            </w:r>
            <w:r w:rsidR="00752FD4" w:rsidRPr="00CB0AC5">
              <w:rPr>
                <w:rFonts w:ascii="Arial" w:hAnsi="Arial" w:cs="Arial"/>
                <w:sz w:val="20"/>
                <w:szCs w:val="20"/>
              </w:rPr>
              <w:t xml:space="preserve"> amoun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39B9078" w14:textId="77777777" w:rsidR="000506FA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Currenc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022129" w14:textId="77777777" w:rsidR="000506FA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 xml:space="preserve">Start </w:t>
            </w:r>
            <w:r w:rsidR="000506FA" w:rsidRPr="00CB0AC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6BF0C5E" w14:textId="77777777" w:rsidR="000506FA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End date</w:t>
            </w:r>
          </w:p>
        </w:tc>
      </w:tr>
      <w:tr w:rsidR="00C15F4C" w:rsidRPr="00FF0CE0" w14:paraId="24132E50" w14:textId="77777777" w:rsidTr="00E81B02">
        <w:tc>
          <w:tcPr>
            <w:tcW w:w="558" w:type="dxa"/>
            <w:vMerge w:val="restart"/>
          </w:tcPr>
          <w:p w14:paraId="1FF5D336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44" w:type="dxa"/>
          </w:tcPr>
          <w:p w14:paraId="34B4934A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E833B1A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B7F174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ACFFE5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8E1CCC2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78FCC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1863103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1D76FA60" w14:textId="77777777" w:rsidTr="00E81B02">
        <w:tc>
          <w:tcPr>
            <w:tcW w:w="558" w:type="dxa"/>
            <w:vMerge/>
          </w:tcPr>
          <w:p w14:paraId="0EE46DF6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6" w:type="dxa"/>
            <w:gridSpan w:val="6"/>
          </w:tcPr>
          <w:p w14:paraId="6C5B2100" w14:textId="410A2A12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List the main activities undertaken</w:t>
            </w:r>
            <w:r w:rsidR="00C07AAC">
              <w:rPr>
                <w:rFonts w:ascii="Arial" w:hAnsi="Arial" w:cs="Arial"/>
                <w:sz w:val="20"/>
                <w:szCs w:val="20"/>
              </w:rPr>
              <w:t xml:space="preserve"> and results achieved</w:t>
            </w:r>
            <w:r w:rsidRPr="00CB0AC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F0DE466" w14:textId="77777777" w:rsidR="00035B05" w:rsidRDefault="00035B05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300105E" w14:textId="77777777" w:rsidR="00035B05" w:rsidRPr="00CB0AC5" w:rsidRDefault="00035B05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77D8DE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5F92A2D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5C20577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B67FE14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31ECF8F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AF0E553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64EB5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9B03DB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6555C4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3E1A612" w14:textId="77777777" w:rsidR="00CE1C08" w:rsidRPr="00CB0AC5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480D4F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1BBD3720" w14:textId="77777777" w:rsidTr="00E81B02">
        <w:tc>
          <w:tcPr>
            <w:tcW w:w="558" w:type="dxa"/>
            <w:vMerge w:val="restart"/>
          </w:tcPr>
          <w:p w14:paraId="786FE4E7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44" w:type="dxa"/>
          </w:tcPr>
          <w:p w14:paraId="77AD5C50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0BB6691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05AAC1B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896312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EAA8C85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FDDA235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4A4A790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7B696AD5" w14:textId="77777777" w:rsidTr="00E81B02">
        <w:tc>
          <w:tcPr>
            <w:tcW w:w="558" w:type="dxa"/>
            <w:vMerge/>
          </w:tcPr>
          <w:p w14:paraId="44F88B1C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6" w:type="dxa"/>
            <w:gridSpan w:val="6"/>
          </w:tcPr>
          <w:p w14:paraId="61F9A10B" w14:textId="77777777" w:rsidR="00C07AAC" w:rsidRPr="00CB0AC5" w:rsidRDefault="00C07AAC" w:rsidP="00C07A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List the main activities undertake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sults achieved</w:t>
            </w:r>
            <w:r w:rsidRPr="00CB0AC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2E78278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6850C24" w14:textId="77777777" w:rsidR="00752FD4" w:rsidRPr="00CB0AC5" w:rsidRDefault="00752FD4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6A54D92" w14:textId="77777777" w:rsidR="00C15F4C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70FA21D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4AF97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86448D0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8CE3055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5B7B3D0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92F6CB1" w14:textId="1921188E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5FC9E752" w14:textId="77777777" w:rsidTr="00E81B02">
        <w:tc>
          <w:tcPr>
            <w:tcW w:w="558" w:type="dxa"/>
            <w:vMerge w:val="restart"/>
          </w:tcPr>
          <w:p w14:paraId="163477D9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44" w:type="dxa"/>
          </w:tcPr>
          <w:p w14:paraId="75E68D15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8BF42E2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C75B370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71B9A3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7EB75E9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17415C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A335ED5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5F4C" w:rsidRPr="00FF0CE0" w14:paraId="698978D5" w14:textId="77777777" w:rsidTr="00E81B02">
        <w:tc>
          <w:tcPr>
            <w:tcW w:w="558" w:type="dxa"/>
            <w:vMerge/>
          </w:tcPr>
          <w:p w14:paraId="5FBC1BBD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06" w:type="dxa"/>
            <w:gridSpan w:val="6"/>
          </w:tcPr>
          <w:p w14:paraId="683F9072" w14:textId="77777777" w:rsidR="00C07AAC" w:rsidRPr="00CB0AC5" w:rsidRDefault="00C07AAC" w:rsidP="00C07A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AC5">
              <w:rPr>
                <w:rFonts w:ascii="Arial" w:hAnsi="Arial" w:cs="Arial"/>
                <w:sz w:val="20"/>
                <w:szCs w:val="20"/>
              </w:rPr>
              <w:t>List the main activities undertake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sults achieved</w:t>
            </w:r>
            <w:r w:rsidRPr="00CB0AC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88A4926" w14:textId="77777777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C25203A" w14:textId="77777777" w:rsidR="00752FD4" w:rsidRPr="00CB0AC5" w:rsidRDefault="00752FD4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9F31758" w14:textId="77777777" w:rsidR="00C15F4C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0A15874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60065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90A7AE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611557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94D9499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EE8FB15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9698424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35B821B" w14:textId="77777777" w:rsidR="00CE1C08" w:rsidRDefault="00CE1C08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75240B7" w14:textId="5FFF61E5" w:rsidR="00C15F4C" w:rsidRPr="00CB0AC5" w:rsidRDefault="00C15F4C" w:rsidP="0027267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ED60BD" w14:textId="7151146E" w:rsidR="000E2D0F" w:rsidRPr="00FF0CE0" w:rsidRDefault="097B30E9" w:rsidP="0027267F">
      <w:pPr>
        <w:spacing w:after="120"/>
        <w:rPr>
          <w:rFonts w:ascii="Arial" w:hAnsi="Arial" w:cs="Arial"/>
        </w:rPr>
      </w:pPr>
      <w:r w:rsidRPr="27DCDA06">
        <w:rPr>
          <w:rFonts w:ascii="Arial" w:hAnsi="Arial" w:cs="Arial"/>
        </w:rPr>
        <w:t xml:space="preserve">Please add, as necessary. </w:t>
      </w:r>
    </w:p>
    <w:p w14:paraId="01A738BA" w14:textId="2476BBAC" w:rsidR="00CD247A" w:rsidRPr="00CD247A" w:rsidRDefault="006C3BA9" w:rsidP="005F49CF">
      <w:pPr>
        <w:pStyle w:val="ListParagraph"/>
        <w:numPr>
          <w:ilvl w:val="0"/>
          <w:numId w:val="26"/>
        </w:numPr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  <w:r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Section III</w:t>
      </w:r>
      <w:r w:rsidR="00CD247A" w:rsidRPr="00CD247A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: </w:t>
      </w:r>
      <w:r w:rsidR="00D60165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Proposed Approach and Methodology</w:t>
      </w:r>
    </w:p>
    <w:p w14:paraId="02A518F1" w14:textId="6F5810F8" w:rsidR="00BD490A" w:rsidRPr="00CD247A" w:rsidRDefault="00CD247A" w:rsidP="00CD247A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EE3887" w:rsidRPr="00CD247A">
        <w:rPr>
          <w:rFonts w:ascii="Arial" w:hAnsi="Arial" w:cs="Arial"/>
        </w:rPr>
        <w:t>lease answer the following questions</w:t>
      </w:r>
      <w:r w:rsidR="0063358D" w:rsidRPr="00CD247A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E7740" w:rsidRPr="00FF0CE0" w14:paraId="2C5E73EE" w14:textId="77777777" w:rsidTr="59DF793F">
        <w:tc>
          <w:tcPr>
            <w:tcW w:w="9016" w:type="dxa"/>
          </w:tcPr>
          <w:p w14:paraId="3CC500DF" w14:textId="77777777" w:rsidR="00FF5660" w:rsidRPr="005E4120" w:rsidRDefault="2FCD3F1E" w:rsidP="00FF5660">
            <w:pPr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</w:pPr>
            <w:r w:rsidRPr="27DCDA0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3.1 </w:t>
            </w:r>
            <w:r w:rsidR="00FF5660" w:rsidRPr="27DCDA0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Please provide your general approach and methodology to deliver the intended results of the project. </w:t>
            </w:r>
          </w:p>
          <w:p w14:paraId="6CBF3CFB" w14:textId="77777777" w:rsidR="00FF5660" w:rsidRPr="005E4120" w:rsidRDefault="00FF5660" w:rsidP="00FF5660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 w:rsidRPr="00E15A7C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(Maximum word count </w:t>
            </w:r>
            <w:r>
              <w:rPr>
                <w:rFonts w:ascii="Arial" w:hAnsi="Arial" w:cs="Arial"/>
                <w:b/>
                <w:color w:val="000000"/>
                <w:sz w:val="21"/>
                <w:szCs w:val="21"/>
              </w:rPr>
              <w:t>750</w:t>
            </w:r>
            <w:r w:rsidRPr="00E15A7C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 words)</w:t>
            </w:r>
          </w:p>
          <w:p w14:paraId="6522E514" w14:textId="6D994461" w:rsidR="00423F96" w:rsidRDefault="00423F96" w:rsidP="0016470B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6828C030" w14:textId="77777777" w:rsidR="0067221E" w:rsidRDefault="00BB5D37" w:rsidP="0067221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 </w:t>
            </w:r>
            <w:r w:rsidR="0067221E">
              <w:rPr>
                <w:rFonts w:ascii="Arial" w:hAnsi="Arial" w:cs="Arial"/>
              </w:rPr>
              <w:t xml:space="preserve">Response: </w:t>
            </w:r>
          </w:p>
          <w:p w14:paraId="127369AE" w14:textId="7E61E37A" w:rsidR="003E7740" w:rsidRDefault="003E7740" w:rsidP="003E7740">
            <w:pPr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70A9F127" w14:textId="77777777" w:rsidR="003E7740" w:rsidRDefault="003E7740" w:rsidP="003E7740">
            <w:pPr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3C7614B6" w14:textId="46E794F5" w:rsidR="003E7740" w:rsidRDefault="003E7740" w:rsidP="00C02AA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37FB0FBE" w14:textId="3597B1DC" w:rsidR="0063358D" w:rsidRDefault="0063358D" w:rsidP="003E7740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178F037D" w14:textId="77777777" w:rsidR="0063358D" w:rsidRPr="00D06C41" w:rsidRDefault="0063358D" w:rsidP="003E7740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69F663C5" w14:textId="77777777" w:rsidR="003E7740" w:rsidRPr="00BC2FE7" w:rsidRDefault="003E7740" w:rsidP="00EE3887">
            <w:pPr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BD490A" w:rsidRPr="00FF0CE0" w14:paraId="3C0A7583" w14:textId="77777777" w:rsidTr="59DF793F">
        <w:tc>
          <w:tcPr>
            <w:tcW w:w="9016" w:type="dxa"/>
          </w:tcPr>
          <w:p w14:paraId="5F621B6C" w14:textId="73769B77" w:rsidR="00C962E4" w:rsidRDefault="0AB169EA" w:rsidP="00FF5660">
            <w:pP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27DCDA0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3.</w:t>
            </w:r>
            <w:r w:rsidR="0042595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2</w:t>
            </w:r>
            <w:r w:rsidRPr="27DCDA0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FF5660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Please describe your </w:t>
            </w:r>
            <w:r w:rsidR="00643584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youth networks and key stronghold in relation to the target province proposed. Also describe how your approach and methods would benefit from the network and relationship with key stakeholders.</w:t>
            </w:r>
          </w:p>
          <w:p w14:paraId="33482989" w14:textId="33F49AC0" w:rsidR="00643584" w:rsidRPr="005E4120" w:rsidRDefault="00643584" w:rsidP="00643584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 w:rsidRPr="00E15A7C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(Maximum word count </w:t>
            </w:r>
            <w:r w:rsidR="00797669">
              <w:rPr>
                <w:rFonts w:ascii="Arial" w:hAnsi="Arial" w:cs="Arial"/>
                <w:b/>
                <w:color w:val="000000"/>
                <w:sz w:val="21"/>
                <w:szCs w:val="21"/>
              </w:rPr>
              <w:t>5</w:t>
            </w:r>
            <w:r>
              <w:rPr>
                <w:rFonts w:ascii="Arial" w:hAnsi="Arial" w:cs="Arial"/>
                <w:b/>
                <w:color w:val="000000"/>
                <w:sz w:val="21"/>
                <w:szCs w:val="21"/>
              </w:rPr>
              <w:t>0</w:t>
            </w:r>
            <w:r>
              <w:rPr>
                <w:rFonts w:ascii="Arial" w:hAnsi="Arial" w:cs="Arial"/>
                <w:b/>
                <w:color w:val="000000"/>
                <w:sz w:val="21"/>
                <w:szCs w:val="21"/>
              </w:rPr>
              <w:t>0</w:t>
            </w:r>
            <w:r w:rsidRPr="00E15A7C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 words)</w:t>
            </w:r>
          </w:p>
          <w:p w14:paraId="0872B2F6" w14:textId="77777777" w:rsidR="00643584" w:rsidRPr="005E4120" w:rsidRDefault="00643584" w:rsidP="00FF5660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  <w:p w14:paraId="320C90D5" w14:textId="46E7C38A" w:rsidR="00EE3887" w:rsidRDefault="00EE3887" w:rsidP="0027267F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ponse: </w:t>
            </w:r>
          </w:p>
          <w:p w14:paraId="01FB75C0" w14:textId="77777777" w:rsidR="00EE3887" w:rsidRDefault="00EE3887" w:rsidP="0027267F">
            <w:pPr>
              <w:spacing w:after="120"/>
              <w:rPr>
                <w:rFonts w:ascii="Arial" w:hAnsi="Arial" w:cs="Arial"/>
              </w:rPr>
            </w:pPr>
          </w:p>
          <w:p w14:paraId="51C2DFA4" w14:textId="77777777" w:rsidR="005E4120" w:rsidRPr="00FF0CE0" w:rsidRDefault="005E4120" w:rsidP="0027267F">
            <w:pPr>
              <w:spacing w:after="120"/>
              <w:rPr>
                <w:rFonts w:ascii="Arial" w:hAnsi="Arial" w:cs="Arial"/>
              </w:rPr>
            </w:pPr>
          </w:p>
        </w:tc>
      </w:tr>
      <w:tr w:rsidR="00A57986" w:rsidRPr="00FF0CE0" w14:paraId="76441DA4" w14:textId="77777777" w:rsidTr="59DF793F">
        <w:trPr>
          <w:trHeight w:val="3109"/>
        </w:trPr>
        <w:tc>
          <w:tcPr>
            <w:tcW w:w="9016" w:type="dxa"/>
          </w:tcPr>
          <w:p w14:paraId="37BD39EF" w14:textId="78892346" w:rsidR="00A57986" w:rsidRPr="00FD3FB9" w:rsidRDefault="00576CBA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 w:rsidRPr="00FD3FB9">
              <w:rPr>
                <w:rFonts w:ascii="Arial" w:hAnsi="Arial" w:cs="Arial"/>
                <w:b/>
                <w:color w:val="000000"/>
                <w:sz w:val="21"/>
                <w:szCs w:val="21"/>
              </w:rPr>
              <w:lastRenderedPageBreak/>
              <w:t>3</w:t>
            </w:r>
            <w:r w:rsidRPr="00992E57">
              <w:rPr>
                <w:rFonts w:ascii="Arial" w:hAnsi="Arial" w:cs="Arial"/>
                <w:b/>
                <w:color w:val="000000"/>
                <w:sz w:val="21"/>
                <w:szCs w:val="21"/>
              </w:rPr>
              <w:t>.</w:t>
            </w:r>
            <w:r w:rsidR="00F90640">
              <w:rPr>
                <w:rFonts w:ascii="Arial" w:hAnsi="Arial" w:cs="Arial"/>
                <w:b/>
                <w:color w:val="000000"/>
                <w:sz w:val="21"/>
                <w:szCs w:val="21"/>
              </w:rPr>
              <w:t>3</w:t>
            </w:r>
            <w:r w:rsidRPr="00992E57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 </w:t>
            </w:r>
            <w:r w:rsidR="005E4120">
              <w:rPr>
                <w:rFonts w:ascii="Arial" w:hAnsi="Arial" w:cs="Arial"/>
                <w:b/>
                <w:color w:val="000000"/>
                <w:sz w:val="21"/>
                <w:szCs w:val="21"/>
              </w:rPr>
              <w:t>Please provide your work plan</w:t>
            </w:r>
            <w:r w:rsidR="004A1CDF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 to deliver </w:t>
            </w:r>
            <w:r w:rsidR="00592F39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the project. </w:t>
            </w:r>
          </w:p>
          <w:p w14:paraId="7AF65E1D" w14:textId="3605E733" w:rsidR="00992E57" w:rsidRDefault="00870AEC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 w:rsidRPr="00FD3FB9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(Maximum word count </w:t>
            </w:r>
            <w:r w:rsidR="00F87830">
              <w:rPr>
                <w:rFonts w:ascii="Arial" w:hAnsi="Arial" w:cs="Arial"/>
                <w:b/>
                <w:color w:val="000000"/>
                <w:sz w:val="21"/>
                <w:szCs w:val="21"/>
              </w:rPr>
              <w:t>300</w:t>
            </w:r>
            <w:r w:rsidRPr="00FD3FB9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 words)</w:t>
            </w:r>
          </w:p>
          <w:p w14:paraId="58858614" w14:textId="77777777" w:rsidR="00992E57" w:rsidRDefault="00992E57" w:rsidP="00992E57">
            <w:pPr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EE3887">
              <w:rPr>
                <w:rFonts w:ascii="Arial" w:hAnsi="Arial" w:cs="Arial"/>
                <w:bCs/>
                <w:color w:val="000000"/>
                <w:sz w:val="21"/>
                <w:szCs w:val="21"/>
              </w:rPr>
              <w:t>Response:</w:t>
            </w:r>
          </w:p>
          <w:p w14:paraId="2F51F581" w14:textId="74D3C340" w:rsidR="00992E57" w:rsidRPr="00992E57" w:rsidRDefault="00992E57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</w:p>
        </w:tc>
      </w:tr>
      <w:tr w:rsidR="00900F6E" w:rsidRPr="00FF0CE0" w14:paraId="3D7BBAD5" w14:textId="77777777" w:rsidTr="59DF793F">
        <w:trPr>
          <w:trHeight w:val="3109"/>
        </w:trPr>
        <w:tc>
          <w:tcPr>
            <w:tcW w:w="9016" w:type="dxa"/>
          </w:tcPr>
          <w:p w14:paraId="1035A34B" w14:textId="0AB0A884" w:rsidR="00587851" w:rsidRDefault="00622921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000000"/>
                <w:sz w:val="21"/>
                <w:szCs w:val="21"/>
              </w:rPr>
              <w:t>3.4 Please describe how your proposed intervention will address Equality, Diversity and Inclusion (EDI)?</w:t>
            </w:r>
          </w:p>
          <w:p w14:paraId="1E530C30" w14:textId="31DF44E7" w:rsidR="00587851" w:rsidRDefault="00587851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(Maximum </w:t>
            </w:r>
            <w:r w:rsidR="000127FD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word count </w:t>
            </w:r>
            <w:r w:rsidR="00534DA8">
              <w:rPr>
                <w:rFonts w:ascii="Arial" w:hAnsi="Arial" w:cs="Arial"/>
                <w:b/>
                <w:color w:val="000000"/>
                <w:sz w:val="21"/>
                <w:szCs w:val="21"/>
              </w:rPr>
              <w:t>20</w:t>
            </w:r>
            <w:r w:rsidR="000127FD">
              <w:rPr>
                <w:rFonts w:ascii="Arial" w:hAnsi="Arial" w:cs="Arial"/>
                <w:b/>
                <w:color w:val="000000"/>
                <w:sz w:val="21"/>
                <w:szCs w:val="21"/>
              </w:rPr>
              <w:t xml:space="preserve">0 words) </w:t>
            </w:r>
          </w:p>
          <w:p w14:paraId="38A8C433" w14:textId="15D26261" w:rsidR="000127FD" w:rsidRPr="00FD3FB9" w:rsidRDefault="000127FD" w:rsidP="00EE3887">
            <w:pPr>
              <w:rPr>
                <w:rFonts w:ascii="Arial" w:hAnsi="Arial" w:cs="Arial"/>
                <w:b/>
                <w:color w:val="000000"/>
                <w:sz w:val="21"/>
                <w:szCs w:val="21"/>
              </w:rPr>
            </w:pPr>
            <w:r w:rsidRPr="00EE3887">
              <w:rPr>
                <w:rFonts w:ascii="Arial" w:hAnsi="Arial" w:cs="Arial"/>
                <w:bCs/>
                <w:color w:val="000000"/>
                <w:sz w:val="21"/>
                <w:szCs w:val="21"/>
              </w:rPr>
              <w:t>Response</w:t>
            </w: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:</w:t>
            </w:r>
          </w:p>
        </w:tc>
      </w:tr>
    </w:tbl>
    <w:p w14:paraId="2A21E913" w14:textId="77777777" w:rsidR="00BF2B4D" w:rsidRDefault="00BF2B4D" w:rsidP="0027267F">
      <w:pPr>
        <w:spacing w:after="120"/>
        <w:rPr>
          <w:rFonts w:ascii="Arial" w:hAnsi="Arial" w:cs="Arial"/>
        </w:rPr>
      </w:pPr>
    </w:p>
    <w:p w14:paraId="22FEE688" w14:textId="2C948B65" w:rsidR="31664477" w:rsidRDefault="31664477" w:rsidP="31664477">
      <w:pPr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</w:p>
    <w:p w14:paraId="41FBACD4" w14:textId="4BA37961" w:rsidR="00F078F2" w:rsidRPr="0072603F" w:rsidRDefault="0072603F" w:rsidP="0072603F">
      <w:pPr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  <w:r w:rsidRPr="0072603F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Section IV: </w:t>
      </w:r>
      <w:r w:rsidR="00F078F2" w:rsidRPr="0072603F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 xml:space="preserve">Commercial </w:t>
      </w:r>
    </w:p>
    <w:p w14:paraId="6F221469" w14:textId="2577546E" w:rsidR="00F078F2" w:rsidRDefault="00992E57" w:rsidP="00C33BA7">
      <w:pPr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F078F2">
        <w:rPr>
          <w:rFonts w:ascii="Arial" w:hAnsi="Arial" w:cs="Arial"/>
        </w:rPr>
        <w:t xml:space="preserve">.1 Please provide Indicative project value in figures and words in NPR.  Detailed budget needs to be provided in the </w:t>
      </w:r>
      <w:r w:rsidR="00683CD8">
        <w:rPr>
          <w:rFonts w:ascii="Arial" w:hAnsi="Arial" w:cs="Arial"/>
        </w:rPr>
        <w:t>budget</w:t>
      </w:r>
      <w:r w:rsidR="00F078F2">
        <w:rPr>
          <w:rFonts w:ascii="Arial" w:hAnsi="Arial" w:cs="Arial"/>
        </w:rPr>
        <w:t xml:space="preserve"> template. Co-funding by the Organisation is not mandatory but is </w:t>
      </w:r>
      <w:r w:rsidR="00564CB1">
        <w:rPr>
          <w:rFonts w:ascii="Arial" w:hAnsi="Arial" w:cs="Arial"/>
        </w:rPr>
        <w:t xml:space="preserve">highly </w:t>
      </w:r>
      <w:r w:rsidR="00F078F2">
        <w:rPr>
          <w:rFonts w:ascii="Arial" w:hAnsi="Arial" w:cs="Arial"/>
        </w:rPr>
        <w:t xml:space="preserve">encouraged.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5039"/>
        <w:gridCol w:w="3959"/>
      </w:tblGrid>
      <w:tr w:rsidR="005B7EEE" w14:paraId="71B0E870" w14:textId="77777777" w:rsidTr="00C33BA7">
        <w:tc>
          <w:tcPr>
            <w:tcW w:w="9021" w:type="dxa"/>
            <w:gridSpan w:val="2"/>
          </w:tcPr>
          <w:p w14:paraId="0A2CBF3B" w14:textId="7C60D4E7" w:rsidR="005B7EEE" w:rsidRPr="005B7EEE" w:rsidRDefault="005B7EEE" w:rsidP="005B7EEE">
            <w:pPr>
              <w:jc w:val="center"/>
              <w:rPr>
                <w:rFonts w:ascii="Arial" w:hAnsi="Arial" w:cs="Arial"/>
                <w:b/>
                <w:bCs/>
              </w:rPr>
            </w:pPr>
            <w:r w:rsidRPr="005B7EEE">
              <w:rPr>
                <w:rFonts w:ascii="Arial" w:hAnsi="Arial" w:cs="Arial"/>
                <w:b/>
                <w:bCs/>
              </w:rPr>
              <w:t>Approximate Budget</w:t>
            </w:r>
          </w:p>
        </w:tc>
      </w:tr>
      <w:tr w:rsidR="00F078F2" w14:paraId="5ACAEA38" w14:textId="77777777" w:rsidTr="00C33BA7">
        <w:tc>
          <w:tcPr>
            <w:tcW w:w="5052" w:type="dxa"/>
          </w:tcPr>
          <w:p w14:paraId="2AD1FEC2" w14:textId="77777777" w:rsidR="00F078F2" w:rsidRDefault="00F078F2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ximate co-funding amount proposed (If applicable) (NPR):</w:t>
            </w:r>
          </w:p>
        </w:tc>
        <w:tc>
          <w:tcPr>
            <w:tcW w:w="3969" w:type="dxa"/>
          </w:tcPr>
          <w:p w14:paraId="55272BDF" w14:textId="6B96B798" w:rsidR="00F078F2" w:rsidRDefault="005B7EEE" w:rsidP="00B521AA">
            <w:pPr>
              <w:rPr>
                <w:rFonts w:ascii="Arial" w:hAnsi="Arial" w:cs="Arial"/>
              </w:rPr>
            </w:pPr>
            <w:r w:rsidRPr="005B7EEE">
              <w:rPr>
                <w:rFonts w:ascii="Arial" w:hAnsi="Arial" w:cs="Arial"/>
                <w:i/>
                <w:color w:val="A6A6A6" w:themeColor="background1" w:themeShade="A6"/>
              </w:rPr>
              <w:t xml:space="preserve">Please write the total amount here if you intend to </w:t>
            </w:r>
            <w:r>
              <w:rPr>
                <w:rFonts w:ascii="Arial" w:hAnsi="Arial" w:cs="Arial"/>
                <w:i/>
                <w:color w:val="A6A6A6" w:themeColor="background1" w:themeShade="A6"/>
              </w:rPr>
              <w:t>contribute fund to the project.</w:t>
            </w:r>
            <w:r w:rsidR="00F52390">
              <w:rPr>
                <w:rFonts w:ascii="Arial" w:hAnsi="Arial" w:cs="Arial"/>
                <w:i/>
                <w:color w:val="A6A6A6" w:themeColor="background1" w:themeShade="A6"/>
              </w:rPr>
              <w:t xml:space="preserve"> Please specify whether the co-funding is ‘in cash’ or ‘in kind’.</w:t>
            </w:r>
          </w:p>
        </w:tc>
      </w:tr>
      <w:tr w:rsidR="00F078F2" w14:paraId="3B2AA018" w14:textId="77777777" w:rsidTr="00C33BA7">
        <w:tc>
          <w:tcPr>
            <w:tcW w:w="5052" w:type="dxa"/>
          </w:tcPr>
          <w:p w14:paraId="358848E0" w14:textId="60218066" w:rsidR="00F078F2" w:rsidRDefault="00F078F2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tal </w:t>
            </w:r>
            <w:r w:rsidR="00730378">
              <w:rPr>
                <w:rFonts w:ascii="Arial" w:hAnsi="Arial" w:cs="Arial"/>
              </w:rPr>
              <w:t xml:space="preserve">grant </w:t>
            </w:r>
            <w:r>
              <w:rPr>
                <w:rFonts w:ascii="Arial" w:hAnsi="Arial" w:cs="Arial"/>
              </w:rPr>
              <w:t>budget (NPR):</w:t>
            </w:r>
          </w:p>
        </w:tc>
        <w:tc>
          <w:tcPr>
            <w:tcW w:w="3969" w:type="dxa"/>
          </w:tcPr>
          <w:p w14:paraId="48608DBE" w14:textId="3069D463" w:rsidR="00F078F2" w:rsidRDefault="005B7EEE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</w:rPr>
              <w:t>Please write the total budget here in NPR as per the financial proposal template.</w:t>
            </w:r>
          </w:p>
        </w:tc>
      </w:tr>
      <w:tr w:rsidR="00913F43" w14:paraId="103FCB13" w14:textId="77777777" w:rsidTr="00C33BA7">
        <w:tc>
          <w:tcPr>
            <w:tcW w:w="5052" w:type="dxa"/>
          </w:tcPr>
          <w:p w14:paraId="2F7DEFB9" w14:textId="0047C55D" w:rsidR="00913F43" w:rsidRDefault="00913F43" w:rsidP="00B521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tal </w:t>
            </w:r>
            <w:r w:rsidR="00730378">
              <w:rPr>
                <w:rFonts w:ascii="Arial" w:hAnsi="Arial" w:cs="Arial"/>
              </w:rPr>
              <w:t xml:space="preserve">grant </w:t>
            </w:r>
            <w:r>
              <w:rPr>
                <w:rFonts w:ascii="Arial" w:hAnsi="Arial" w:cs="Arial"/>
              </w:rPr>
              <w:t>budget (GBP):</w:t>
            </w:r>
          </w:p>
        </w:tc>
        <w:tc>
          <w:tcPr>
            <w:tcW w:w="3969" w:type="dxa"/>
          </w:tcPr>
          <w:p w14:paraId="0D625411" w14:textId="0740030E" w:rsidR="00913F43" w:rsidRPr="006352C6" w:rsidRDefault="005B7EEE" w:rsidP="00B521AA">
            <w:pPr>
              <w:rPr>
                <w:rFonts w:ascii="Arial" w:hAnsi="Arial" w:cs="Arial"/>
              </w:rPr>
            </w:pPr>
            <w:r w:rsidRPr="006352C6">
              <w:rPr>
                <w:rFonts w:ascii="Arial" w:hAnsi="Arial" w:cs="Arial"/>
                <w:i/>
                <w:color w:val="A6A6A6" w:themeColor="background1" w:themeShade="A6"/>
              </w:rPr>
              <w:t>Please write the total budget here in GBP as per the financial proposal template. Please use 1 GBP = 1</w:t>
            </w:r>
            <w:r w:rsidR="003F28F7">
              <w:rPr>
                <w:rFonts w:ascii="Arial" w:hAnsi="Arial" w:cs="Arial"/>
                <w:i/>
                <w:color w:val="A6A6A6" w:themeColor="background1" w:themeShade="A6"/>
              </w:rPr>
              <w:t>89</w:t>
            </w:r>
            <w:r w:rsidRPr="006352C6">
              <w:rPr>
                <w:rFonts w:ascii="Arial" w:hAnsi="Arial" w:cs="Arial"/>
                <w:i/>
                <w:color w:val="A6A6A6" w:themeColor="background1" w:themeShade="A6"/>
              </w:rPr>
              <w:t xml:space="preserve"> NPR as the conversion rate,</w:t>
            </w:r>
          </w:p>
        </w:tc>
      </w:tr>
    </w:tbl>
    <w:p w14:paraId="6A4EF583" w14:textId="77777777" w:rsidR="006352C6" w:rsidRDefault="006352C6" w:rsidP="00B83622">
      <w:pPr>
        <w:jc w:val="both"/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</w:p>
    <w:p w14:paraId="6235818E" w14:textId="3A47A9EE" w:rsidR="00B83622" w:rsidRPr="005B7EEE" w:rsidRDefault="00B83622" w:rsidP="00B83622">
      <w:pPr>
        <w:jc w:val="both"/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  <w:r w:rsidRPr="005B7EEE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Submission Checklist</w:t>
      </w:r>
    </w:p>
    <w:p w14:paraId="39B80D43" w14:textId="77777777" w:rsidR="00B83622" w:rsidRPr="006F5EB5" w:rsidRDefault="00B83622" w:rsidP="00B83622">
      <w:pPr>
        <w:jc w:val="both"/>
        <w:rPr>
          <w:rFonts w:ascii="Arial" w:hAnsi="Arial" w:cs="Arial"/>
          <w:color w:val="000000"/>
          <w:sz w:val="21"/>
          <w:szCs w:val="21"/>
        </w:rPr>
      </w:pPr>
      <w:r w:rsidRPr="006F5EB5">
        <w:rPr>
          <w:rFonts w:ascii="Arial" w:hAnsi="Arial" w:cs="Arial"/>
          <w:color w:val="000000"/>
          <w:sz w:val="21"/>
          <w:szCs w:val="21"/>
        </w:rPr>
        <w:t xml:space="preserve">Insert Yes (Y) or No (N) in each box in the table below to indicate that your submission includes </w:t>
      </w:r>
      <w:proofErr w:type="gramStart"/>
      <w:r w:rsidRPr="006F5EB5">
        <w:rPr>
          <w:rFonts w:ascii="Arial" w:hAnsi="Arial" w:cs="Arial"/>
          <w:color w:val="000000"/>
          <w:sz w:val="21"/>
          <w:szCs w:val="21"/>
        </w:rPr>
        <w:t>all of</w:t>
      </w:r>
      <w:proofErr w:type="gramEnd"/>
      <w:r w:rsidRPr="006F5EB5">
        <w:rPr>
          <w:rFonts w:ascii="Arial" w:hAnsi="Arial" w:cs="Arial"/>
          <w:color w:val="000000"/>
          <w:sz w:val="21"/>
          <w:szCs w:val="21"/>
        </w:rPr>
        <w:t xml:space="preserve"> the mandatory requirements for this tender.  </w:t>
      </w:r>
    </w:p>
    <w:p w14:paraId="3CEAAFCF" w14:textId="0945196D" w:rsidR="00B83622" w:rsidRPr="0092323F" w:rsidRDefault="00B83622" w:rsidP="0092323F">
      <w:pPr>
        <w:jc w:val="both"/>
        <w:rPr>
          <w:rFonts w:ascii="Arial" w:hAnsi="Arial" w:cs="Arial"/>
          <w:sz w:val="21"/>
          <w:szCs w:val="21"/>
          <w:lang w:val="en-US"/>
        </w:rPr>
      </w:pPr>
      <w:r w:rsidRPr="006F5EB5">
        <w:rPr>
          <w:rFonts w:ascii="Arial" w:hAnsi="Arial" w:cs="Arial"/>
          <w:b/>
          <w:color w:val="000000"/>
          <w:sz w:val="21"/>
          <w:szCs w:val="21"/>
        </w:rPr>
        <w:lastRenderedPageBreak/>
        <w:t xml:space="preserve">Important Note: </w:t>
      </w:r>
      <w:r w:rsidRPr="006F5EB5">
        <w:rPr>
          <w:rFonts w:ascii="Arial" w:hAnsi="Arial" w:cs="Arial"/>
          <w:sz w:val="21"/>
          <w:szCs w:val="21"/>
          <w:lang w:val="en-US"/>
        </w:rPr>
        <w:t>Failure to provide all mandatory documentation may result in your submission being rejected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35"/>
        <w:gridCol w:w="781"/>
      </w:tblGrid>
      <w:tr w:rsidR="00B83622" w:rsidRPr="006F5EB5" w14:paraId="236F73C0" w14:textId="77777777" w:rsidTr="00B83622">
        <w:trPr>
          <w:jc w:val="center"/>
        </w:trPr>
        <w:tc>
          <w:tcPr>
            <w:tcW w:w="9242" w:type="dxa"/>
            <w:gridSpan w:val="2"/>
            <w:shd w:val="clear" w:color="auto" w:fill="BFBFBF"/>
          </w:tcPr>
          <w:p w14:paraId="126763E1" w14:textId="77777777" w:rsidR="00B83622" w:rsidRPr="006F5EB5" w:rsidRDefault="00B83622" w:rsidP="00B521AA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6F5EB5">
              <w:rPr>
                <w:rFonts w:ascii="Arial" w:hAnsi="Arial" w:cs="Arial"/>
                <w:b/>
                <w:sz w:val="21"/>
                <w:szCs w:val="21"/>
              </w:rPr>
              <w:t>Submission Checklist</w:t>
            </w:r>
          </w:p>
        </w:tc>
      </w:tr>
      <w:tr w:rsidR="00B83622" w:rsidRPr="006F5EB5" w14:paraId="172B6E20" w14:textId="77777777" w:rsidTr="00B83622">
        <w:trPr>
          <w:jc w:val="center"/>
        </w:trPr>
        <w:tc>
          <w:tcPr>
            <w:tcW w:w="8448" w:type="dxa"/>
            <w:shd w:val="clear" w:color="auto" w:fill="D9D9D9"/>
          </w:tcPr>
          <w:p w14:paraId="05B84B65" w14:textId="77777777" w:rsidR="00B83622" w:rsidRPr="006F5EB5" w:rsidRDefault="00B83622" w:rsidP="00B521AA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6F5EB5">
              <w:rPr>
                <w:rFonts w:ascii="Arial" w:hAnsi="Arial" w:cs="Arial"/>
                <w:b/>
                <w:sz w:val="21"/>
                <w:szCs w:val="21"/>
              </w:rPr>
              <w:t>Document</w:t>
            </w:r>
          </w:p>
        </w:tc>
        <w:tc>
          <w:tcPr>
            <w:tcW w:w="794" w:type="dxa"/>
            <w:shd w:val="clear" w:color="auto" w:fill="D9D9D9"/>
          </w:tcPr>
          <w:p w14:paraId="0A310F7A" w14:textId="77777777" w:rsidR="00B83622" w:rsidRPr="006F5EB5" w:rsidRDefault="00B83622" w:rsidP="00B521AA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6F5EB5">
              <w:rPr>
                <w:rFonts w:ascii="Arial" w:hAnsi="Arial" w:cs="Arial"/>
                <w:b/>
                <w:sz w:val="21"/>
                <w:szCs w:val="21"/>
              </w:rPr>
              <w:t>Y / N</w:t>
            </w:r>
          </w:p>
        </w:tc>
      </w:tr>
      <w:tr w:rsidR="00B83622" w:rsidRPr="006F5EB5" w14:paraId="44FEFDDB" w14:textId="77777777" w:rsidTr="00B83622">
        <w:trPr>
          <w:jc w:val="center"/>
        </w:trPr>
        <w:tc>
          <w:tcPr>
            <w:tcW w:w="8448" w:type="dxa"/>
            <w:vAlign w:val="center"/>
          </w:tcPr>
          <w:p w14:paraId="7D0AF3C2" w14:textId="19B7C962" w:rsidR="00B83622" w:rsidRPr="006F5EB5" w:rsidRDefault="00B83622" w:rsidP="00A87243">
            <w:pPr>
              <w:rPr>
                <w:rFonts w:ascii="Arial" w:hAnsi="Arial" w:cs="Arial"/>
                <w:sz w:val="21"/>
                <w:szCs w:val="21"/>
              </w:rPr>
            </w:pPr>
            <w:r w:rsidRPr="006F5EB5">
              <w:rPr>
                <w:rFonts w:ascii="Arial" w:hAnsi="Arial" w:cs="Arial"/>
                <w:sz w:val="21"/>
                <w:szCs w:val="21"/>
              </w:rPr>
              <w:t xml:space="preserve">1. </w:t>
            </w:r>
            <w:r>
              <w:rPr>
                <w:rFonts w:ascii="Arial" w:hAnsi="Arial" w:cs="Arial"/>
                <w:sz w:val="21"/>
                <w:szCs w:val="21"/>
              </w:rPr>
              <w:t xml:space="preserve">Confirm acceptance of the </w:t>
            </w:r>
            <w:r w:rsidR="00C71B79">
              <w:rPr>
                <w:rFonts w:ascii="Arial" w:hAnsi="Arial" w:cs="Arial"/>
                <w:sz w:val="21"/>
                <w:szCs w:val="21"/>
              </w:rPr>
              <w:t>guidelines for call for application</w:t>
            </w:r>
            <w:r>
              <w:rPr>
                <w:rFonts w:ascii="Arial" w:hAnsi="Arial" w:cs="Arial"/>
                <w:sz w:val="21"/>
                <w:szCs w:val="21"/>
              </w:rPr>
              <w:t>, including any changes made via clarifications during the tender process.</w:t>
            </w:r>
          </w:p>
        </w:tc>
        <w:tc>
          <w:tcPr>
            <w:tcW w:w="794" w:type="dxa"/>
          </w:tcPr>
          <w:p w14:paraId="283644ED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5F459F49" w14:textId="77777777" w:rsidTr="00A87243">
        <w:trPr>
          <w:trHeight w:val="620"/>
          <w:jc w:val="center"/>
        </w:trPr>
        <w:tc>
          <w:tcPr>
            <w:tcW w:w="8448" w:type="dxa"/>
            <w:vAlign w:val="center"/>
          </w:tcPr>
          <w:p w14:paraId="5A680CBE" w14:textId="3AB57DBB" w:rsidR="00B83622" w:rsidRPr="006F5EB5" w:rsidRDefault="00B83622" w:rsidP="00A87243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</w:t>
            </w:r>
            <w:r w:rsidRPr="006F5EB5">
              <w:rPr>
                <w:rFonts w:ascii="Arial" w:hAnsi="Arial" w:cs="Arial"/>
                <w:sz w:val="21"/>
                <w:szCs w:val="21"/>
              </w:rPr>
              <w:t xml:space="preserve">. Completed </w:t>
            </w:r>
            <w:r w:rsidR="00C71B79">
              <w:rPr>
                <w:rFonts w:ascii="Arial" w:hAnsi="Arial" w:cs="Arial"/>
                <w:sz w:val="21"/>
                <w:szCs w:val="21"/>
              </w:rPr>
              <w:t>application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6F5EB5">
              <w:rPr>
                <w:rFonts w:ascii="Arial" w:hAnsi="Arial" w:cs="Arial"/>
                <w:sz w:val="21"/>
                <w:szCs w:val="21"/>
              </w:rPr>
              <w:t>and all associated documentation requested as part of that document</w:t>
            </w:r>
            <w:r w:rsidR="00A87243">
              <w:rPr>
                <w:rFonts w:ascii="Arial" w:hAnsi="Arial" w:cs="Arial"/>
                <w:sz w:val="21"/>
                <w:szCs w:val="21"/>
              </w:rPr>
              <w:t>.</w:t>
            </w:r>
          </w:p>
        </w:tc>
        <w:tc>
          <w:tcPr>
            <w:tcW w:w="794" w:type="dxa"/>
          </w:tcPr>
          <w:p w14:paraId="64BDC544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30197AD4" w14:textId="77777777" w:rsidTr="00B83622">
        <w:trPr>
          <w:jc w:val="center"/>
        </w:trPr>
        <w:tc>
          <w:tcPr>
            <w:tcW w:w="8448" w:type="dxa"/>
            <w:vAlign w:val="center"/>
          </w:tcPr>
          <w:p w14:paraId="2547907D" w14:textId="740ECE55" w:rsidR="00B83622" w:rsidRPr="006F5EB5" w:rsidRDefault="0051284C" w:rsidP="00B521A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</w:t>
            </w:r>
            <w:r w:rsidR="00B83622" w:rsidRPr="006F5EB5">
              <w:rPr>
                <w:rFonts w:ascii="Arial" w:hAnsi="Arial" w:cs="Arial"/>
                <w:sz w:val="21"/>
                <w:szCs w:val="21"/>
              </w:rPr>
              <w:t xml:space="preserve">. Audited Financial Accounts (the most recent two years) </w:t>
            </w:r>
          </w:p>
        </w:tc>
        <w:tc>
          <w:tcPr>
            <w:tcW w:w="794" w:type="dxa"/>
          </w:tcPr>
          <w:p w14:paraId="457EE4BA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237C4387" w14:textId="77777777" w:rsidTr="00B83622">
        <w:trPr>
          <w:jc w:val="center"/>
        </w:trPr>
        <w:tc>
          <w:tcPr>
            <w:tcW w:w="8448" w:type="dxa"/>
          </w:tcPr>
          <w:p w14:paraId="7D0268D4" w14:textId="52789998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5</w:t>
            </w:r>
            <w:r w:rsidRPr="006F5EB5">
              <w:rPr>
                <w:rFonts w:ascii="Arial" w:hAnsi="Arial" w:cs="Arial"/>
                <w:sz w:val="21"/>
                <w:szCs w:val="21"/>
              </w:rPr>
              <w:t xml:space="preserve">. </w:t>
            </w:r>
            <w:r w:rsidRPr="00FB3018">
              <w:rPr>
                <w:rFonts w:ascii="Arial" w:hAnsi="Arial" w:cs="Arial"/>
                <w:sz w:val="21"/>
                <w:szCs w:val="21"/>
              </w:rPr>
              <w:t>Completed pricing in</w:t>
            </w:r>
            <w:r>
              <w:rPr>
                <w:rFonts w:ascii="Arial" w:hAnsi="Arial" w:cs="Arial"/>
                <w:sz w:val="21"/>
                <w:szCs w:val="21"/>
              </w:rPr>
              <w:t xml:space="preserve"> the </w:t>
            </w:r>
            <w:r w:rsidR="0051284C">
              <w:rPr>
                <w:rFonts w:ascii="Arial" w:hAnsi="Arial" w:cs="Arial"/>
                <w:sz w:val="21"/>
                <w:szCs w:val="21"/>
              </w:rPr>
              <w:t>budget</w:t>
            </w:r>
            <w:r>
              <w:rPr>
                <w:rFonts w:ascii="Arial" w:hAnsi="Arial" w:cs="Arial"/>
                <w:sz w:val="21"/>
                <w:szCs w:val="21"/>
              </w:rPr>
              <w:t xml:space="preserve"> Template</w:t>
            </w:r>
          </w:p>
        </w:tc>
        <w:tc>
          <w:tcPr>
            <w:tcW w:w="794" w:type="dxa"/>
          </w:tcPr>
          <w:p w14:paraId="607C8161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3622" w:rsidRPr="006F5EB5" w14:paraId="33F63DF2" w14:textId="77777777" w:rsidTr="00B83622">
        <w:trPr>
          <w:jc w:val="center"/>
        </w:trPr>
        <w:tc>
          <w:tcPr>
            <w:tcW w:w="8448" w:type="dxa"/>
          </w:tcPr>
          <w:p w14:paraId="7144A78B" w14:textId="140ED8BD" w:rsidR="00B83622" w:rsidRPr="006F5EB5" w:rsidRDefault="00A47C5A" w:rsidP="00B521A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6</w:t>
            </w:r>
            <w:r w:rsidR="00B83622" w:rsidRPr="006F5EB5">
              <w:rPr>
                <w:rFonts w:ascii="Arial" w:hAnsi="Arial" w:cs="Arial"/>
                <w:sz w:val="21"/>
                <w:szCs w:val="21"/>
              </w:rPr>
              <w:t>. This checklist signed by an authorised representative</w:t>
            </w:r>
          </w:p>
        </w:tc>
        <w:tc>
          <w:tcPr>
            <w:tcW w:w="794" w:type="dxa"/>
          </w:tcPr>
          <w:p w14:paraId="71DC8564" w14:textId="77777777" w:rsidR="00B83622" w:rsidRPr="006F5EB5" w:rsidRDefault="00B83622" w:rsidP="00B521A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BF401E6" w14:textId="77777777" w:rsidR="00D8600F" w:rsidRDefault="00D8600F" w:rsidP="0027267F">
      <w:pPr>
        <w:rPr>
          <w:rFonts w:ascii="Arial" w:hAnsi="Arial" w:cs="Arial"/>
        </w:rPr>
      </w:pPr>
    </w:p>
    <w:p w14:paraId="5AF9CF10" w14:textId="77777777" w:rsidR="00A80D3C" w:rsidRPr="00A87243" w:rsidRDefault="00A80D3C" w:rsidP="0027267F">
      <w:pPr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</w:pPr>
      <w:r w:rsidRPr="00A87243">
        <w:rPr>
          <w:rFonts w:ascii="Arial" w:eastAsiaTheme="majorEastAsia" w:hAnsi="Arial" w:cs="Arial"/>
          <w:b/>
          <w:bCs/>
          <w:color w:val="365F91" w:themeColor="accent1" w:themeShade="BF"/>
          <w:sz w:val="24"/>
          <w:szCs w:val="24"/>
        </w:rPr>
        <w:t>Declaration:</w:t>
      </w:r>
    </w:p>
    <w:p w14:paraId="3C89720D" w14:textId="29DE6255" w:rsidR="00A80D3C" w:rsidRPr="00FF0CE0" w:rsidRDefault="00A80D3C" w:rsidP="0027267F">
      <w:pPr>
        <w:rPr>
          <w:rFonts w:ascii="Arial" w:hAnsi="Arial" w:cs="Arial"/>
        </w:rPr>
      </w:pPr>
      <w:r w:rsidRPr="00FF0CE0">
        <w:rPr>
          <w:rFonts w:ascii="Arial" w:hAnsi="Arial" w:cs="Arial"/>
        </w:rPr>
        <w:t>By affixing my signature below, I certify that I am authori</w:t>
      </w:r>
      <w:r w:rsidR="00655334">
        <w:rPr>
          <w:rFonts w:ascii="Arial" w:hAnsi="Arial" w:cs="Arial"/>
        </w:rPr>
        <w:t>s</w:t>
      </w:r>
      <w:r w:rsidRPr="00FF0CE0">
        <w:rPr>
          <w:rFonts w:ascii="Arial" w:hAnsi="Arial" w:cs="Arial"/>
        </w:rPr>
        <w:t xml:space="preserve">ed to submit this </w:t>
      </w:r>
      <w:r w:rsidR="00683CD8">
        <w:rPr>
          <w:rFonts w:ascii="Arial" w:hAnsi="Arial" w:cs="Arial"/>
        </w:rPr>
        <w:t>application</w:t>
      </w:r>
      <w:r w:rsidR="00683CD8" w:rsidRPr="00FF0CE0">
        <w:rPr>
          <w:rFonts w:ascii="Arial" w:hAnsi="Arial" w:cs="Arial"/>
        </w:rPr>
        <w:t xml:space="preserve"> </w:t>
      </w:r>
      <w:r w:rsidRPr="00FF0CE0">
        <w:rPr>
          <w:rFonts w:ascii="Arial" w:hAnsi="Arial" w:cs="Arial"/>
        </w:rPr>
        <w:t xml:space="preserve">to </w:t>
      </w:r>
      <w:r w:rsidR="00E81B02">
        <w:rPr>
          <w:rFonts w:ascii="Arial" w:hAnsi="Arial" w:cs="Arial"/>
        </w:rPr>
        <w:t xml:space="preserve">the </w:t>
      </w:r>
      <w:r w:rsidR="00874872">
        <w:rPr>
          <w:rFonts w:ascii="Arial" w:hAnsi="Arial" w:cs="Arial"/>
        </w:rPr>
        <w:t xml:space="preserve">British Council </w:t>
      </w:r>
      <w:r w:rsidRPr="00FF0CE0">
        <w:rPr>
          <w:rFonts w:ascii="Arial" w:hAnsi="Arial" w:cs="Arial"/>
        </w:rPr>
        <w:t>on behalf of [</w:t>
      </w:r>
      <w:r w:rsidR="00752FD4">
        <w:rPr>
          <w:rFonts w:ascii="Arial" w:hAnsi="Arial" w:cs="Arial"/>
          <w:i/>
          <w:color w:val="808080" w:themeColor="background1" w:themeShade="80"/>
        </w:rPr>
        <w:t>insert n</w:t>
      </w:r>
      <w:r w:rsidRPr="00FF0CE0">
        <w:rPr>
          <w:rFonts w:ascii="Arial" w:hAnsi="Arial" w:cs="Arial"/>
          <w:i/>
          <w:color w:val="808080" w:themeColor="background1" w:themeShade="80"/>
        </w:rPr>
        <w:t xml:space="preserve">ame of applicant </w:t>
      </w:r>
      <w:r w:rsidR="002B6A5D">
        <w:rPr>
          <w:rFonts w:ascii="Arial" w:hAnsi="Arial" w:cs="Arial"/>
          <w:i/>
          <w:color w:val="808080" w:themeColor="background1" w:themeShade="80"/>
        </w:rPr>
        <w:t>O</w:t>
      </w:r>
      <w:r w:rsidRPr="00FF0CE0">
        <w:rPr>
          <w:rFonts w:ascii="Arial" w:hAnsi="Arial" w:cs="Arial"/>
          <w:i/>
          <w:color w:val="808080" w:themeColor="background1" w:themeShade="80"/>
        </w:rPr>
        <w:t>rgani</w:t>
      </w:r>
      <w:r w:rsidR="008D0040">
        <w:rPr>
          <w:rFonts w:ascii="Arial" w:hAnsi="Arial" w:cs="Arial"/>
          <w:i/>
          <w:color w:val="808080" w:themeColor="background1" w:themeShade="80"/>
        </w:rPr>
        <w:t>s</w:t>
      </w:r>
      <w:r w:rsidRPr="00FF0CE0">
        <w:rPr>
          <w:rFonts w:ascii="Arial" w:hAnsi="Arial" w:cs="Arial"/>
          <w:i/>
          <w:color w:val="808080" w:themeColor="background1" w:themeShade="80"/>
        </w:rPr>
        <w:t>ation</w:t>
      </w:r>
      <w:r w:rsidRPr="00FF0CE0">
        <w:rPr>
          <w:rFonts w:ascii="Arial" w:hAnsi="Arial" w:cs="Arial"/>
        </w:rPr>
        <w:t xml:space="preserve">]. I also certify that, to the best of my knowledge, the information provided in this </w:t>
      </w:r>
      <w:r w:rsidR="00F85DC0">
        <w:rPr>
          <w:rFonts w:ascii="Arial" w:hAnsi="Arial" w:cs="Arial"/>
        </w:rPr>
        <w:t>application</w:t>
      </w:r>
      <w:r w:rsidRPr="00FF0CE0">
        <w:rPr>
          <w:rFonts w:ascii="Arial" w:hAnsi="Arial" w:cs="Arial"/>
        </w:rPr>
        <w:t xml:space="preserve"> is accurate and correct:</w:t>
      </w:r>
    </w:p>
    <w:p w14:paraId="7FE9435F" w14:textId="77777777" w:rsidR="00753691" w:rsidRDefault="00A80D3C" w:rsidP="0027267F">
      <w:pPr>
        <w:rPr>
          <w:rFonts w:ascii="Arial" w:hAnsi="Arial" w:cs="Arial"/>
        </w:rPr>
      </w:pPr>
      <w:r w:rsidRPr="00FF0CE0">
        <w:rPr>
          <w:rFonts w:ascii="Arial" w:hAnsi="Arial" w:cs="Arial"/>
        </w:rPr>
        <w:t>Signature</w:t>
      </w:r>
      <w:r w:rsidRPr="00FF0CE0">
        <w:rPr>
          <w:rFonts w:ascii="Arial" w:hAnsi="Arial" w:cs="Arial"/>
        </w:rPr>
        <w:tab/>
        <w:t xml:space="preserve"> _____________________________________</w:t>
      </w:r>
    </w:p>
    <w:p w14:paraId="32CA8DDF" w14:textId="77777777" w:rsidR="00A80D3C" w:rsidRPr="00FF0CE0" w:rsidRDefault="00A80D3C" w:rsidP="0027267F">
      <w:pPr>
        <w:rPr>
          <w:rFonts w:ascii="Arial" w:hAnsi="Arial" w:cs="Arial"/>
        </w:rPr>
      </w:pPr>
      <w:r w:rsidRPr="00FF0CE0">
        <w:rPr>
          <w:rFonts w:ascii="Arial" w:hAnsi="Arial" w:cs="Arial"/>
        </w:rPr>
        <w:t>Submitted by</w:t>
      </w:r>
      <w:r w:rsidRPr="00FF0CE0">
        <w:rPr>
          <w:rFonts w:ascii="Arial" w:hAnsi="Arial" w:cs="Arial"/>
        </w:rPr>
        <w:tab/>
        <w:t xml:space="preserve"> _____________________________________</w:t>
      </w:r>
    </w:p>
    <w:p w14:paraId="1FB16F51" w14:textId="77777777" w:rsidR="007D63D9" w:rsidRPr="00FF0CE0" w:rsidRDefault="00753691" w:rsidP="0027267F">
      <w:pPr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A80D3C" w:rsidRPr="00FF0CE0">
        <w:rPr>
          <w:rFonts w:ascii="Arial" w:hAnsi="Arial" w:cs="Arial"/>
        </w:rPr>
        <w:tab/>
      </w:r>
      <w:r w:rsidR="00A80D3C" w:rsidRPr="00FF0CE0">
        <w:rPr>
          <w:rFonts w:ascii="Arial" w:hAnsi="Arial" w:cs="Arial"/>
        </w:rPr>
        <w:tab/>
        <w:t>_____________________________________</w:t>
      </w:r>
    </w:p>
    <w:p w14:paraId="75083EF4" w14:textId="7344BF23" w:rsidR="00237570" w:rsidRPr="00FF0CE0" w:rsidRDefault="00237570" w:rsidP="0027267F">
      <w:pPr>
        <w:spacing w:before="80" w:after="80"/>
        <w:rPr>
          <w:rFonts w:ascii="Arial" w:hAnsi="Arial" w:cs="Arial"/>
        </w:rPr>
      </w:pPr>
      <w:r w:rsidRPr="00FF0CE0">
        <w:rPr>
          <w:rFonts w:ascii="Arial" w:hAnsi="Arial" w:cs="Arial"/>
        </w:rPr>
        <w:tab/>
      </w:r>
      <w:r w:rsidR="006352C6">
        <w:rPr>
          <w:rFonts w:ascii="Arial" w:hAnsi="Arial" w:cs="Arial"/>
        </w:rPr>
        <w:t>(</w:t>
      </w:r>
      <w:r w:rsidR="00695804">
        <w:rPr>
          <w:rFonts w:ascii="Arial" w:hAnsi="Arial" w:cs="Arial"/>
        </w:rPr>
        <w:t>Organization</w:t>
      </w:r>
      <w:r w:rsidR="00AB7290">
        <w:rPr>
          <w:rFonts w:ascii="Arial" w:hAnsi="Arial" w:cs="Arial"/>
        </w:rPr>
        <w:t xml:space="preserve"> </w:t>
      </w:r>
      <w:r w:rsidR="00695804">
        <w:rPr>
          <w:rFonts w:ascii="Arial" w:hAnsi="Arial" w:cs="Arial"/>
        </w:rPr>
        <w:t>stamp)</w:t>
      </w:r>
    </w:p>
    <w:sectPr w:rsidR="00237570" w:rsidRPr="00FF0CE0" w:rsidSect="000328F2">
      <w:footerReference w:type="defaul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697F0" w14:textId="77777777" w:rsidR="005B4A19" w:rsidRDefault="005B4A19" w:rsidP="00F562B5">
      <w:pPr>
        <w:spacing w:after="0" w:line="240" w:lineRule="auto"/>
      </w:pPr>
      <w:r>
        <w:separator/>
      </w:r>
    </w:p>
  </w:endnote>
  <w:endnote w:type="continuationSeparator" w:id="0">
    <w:p w14:paraId="71FC7E5E" w14:textId="77777777" w:rsidR="005B4A19" w:rsidRDefault="005B4A19" w:rsidP="00F562B5">
      <w:pPr>
        <w:spacing w:after="0" w:line="240" w:lineRule="auto"/>
      </w:pPr>
      <w:r>
        <w:continuationSeparator/>
      </w:r>
    </w:p>
  </w:endnote>
  <w:endnote w:type="continuationNotice" w:id="1">
    <w:p w14:paraId="612CF507" w14:textId="77777777" w:rsidR="005B4A19" w:rsidRDefault="005B4A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44792308"/>
      <w:docPartObj>
        <w:docPartGallery w:val="Page Numbers (Bottom of Page)"/>
        <w:docPartUnique/>
      </w:docPartObj>
    </w:sdtPr>
    <w:sdtContent>
      <w:sdt>
        <w:sdtPr>
          <w:id w:val="-1919390629"/>
          <w:docPartObj>
            <w:docPartGallery w:val="Page Numbers (Top of Page)"/>
            <w:docPartUnique/>
          </w:docPartObj>
        </w:sdtPr>
        <w:sdtContent>
          <w:p w14:paraId="60EDA4F2" w14:textId="77777777" w:rsidR="000328F2" w:rsidRDefault="000328F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780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780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DDBEDE" w14:textId="77777777" w:rsidR="00051396" w:rsidRDefault="000513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1754396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0541FD47" w14:textId="77777777" w:rsidR="000328F2" w:rsidRDefault="000328F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234A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F9E4FDA" w14:textId="77777777" w:rsidR="00051396" w:rsidRDefault="00051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878A8D" w14:textId="77777777" w:rsidR="005B4A19" w:rsidRDefault="005B4A19" w:rsidP="00F562B5">
      <w:pPr>
        <w:spacing w:after="0" w:line="240" w:lineRule="auto"/>
      </w:pPr>
      <w:r>
        <w:separator/>
      </w:r>
    </w:p>
  </w:footnote>
  <w:footnote w:type="continuationSeparator" w:id="0">
    <w:p w14:paraId="0C57F990" w14:textId="77777777" w:rsidR="005B4A19" w:rsidRDefault="005B4A19" w:rsidP="00F562B5">
      <w:pPr>
        <w:spacing w:after="0" w:line="240" w:lineRule="auto"/>
      </w:pPr>
      <w:r>
        <w:continuationSeparator/>
      </w:r>
    </w:p>
  </w:footnote>
  <w:footnote w:type="continuationNotice" w:id="1">
    <w:p w14:paraId="761679D0" w14:textId="77777777" w:rsidR="005B4A19" w:rsidRDefault="005B4A1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8316C"/>
    <w:multiLevelType w:val="hybridMultilevel"/>
    <w:tmpl w:val="2460E8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11519"/>
    <w:multiLevelType w:val="hybridMultilevel"/>
    <w:tmpl w:val="0D5CDDF8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7A4ED2"/>
    <w:multiLevelType w:val="hybridMultilevel"/>
    <w:tmpl w:val="3F42488C"/>
    <w:lvl w:ilvl="0" w:tplc="0D9A081E">
      <w:start w:val="3"/>
      <w:numFmt w:val="bullet"/>
      <w:lvlText w:val="-"/>
      <w:lvlJc w:val="left"/>
      <w:pPr>
        <w:ind w:left="1287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EE81BB8"/>
    <w:multiLevelType w:val="hybridMultilevel"/>
    <w:tmpl w:val="549A00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6568A"/>
    <w:multiLevelType w:val="hybridMultilevel"/>
    <w:tmpl w:val="721C263C"/>
    <w:lvl w:ilvl="0" w:tplc="E9F86F6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96199A"/>
    <w:multiLevelType w:val="hybridMultilevel"/>
    <w:tmpl w:val="522AA5C2"/>
    <w:lvl w:ilvl="0" w:tplc="E9F86F6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B82B93"/>
    <w:multiLevelType w:val="hybridMultilevel"/>
    <w:tmpl w:val="ACAA7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74C46"/>
    <w:multiLevelType w:val="multilevel"/>
    <w:tmpl w:val="30326546"/>
    <w:styleLink w:val="Bullets"/>
    <w:lvl w:ilvl="0">
      <w:start w:val="1"/>
      <w:numFmt w:val="bullet"/>
      <w:pStyle w:val="Bulletedlist"/>
      <w:lvlText w:val="•"/>
      <w:lvlJc w:val="left"/>
      <w:pPr>
        <w:ind w:left="1134" w:hanging="425"/>
      </w:pPr>
      <w:rPr>
        <w:rFonts w:ascii="Arial" w:hAnsi="Arial" w:hint="default"/>
        <w:b/>
        <w:i w:val="0"/>
        <w:color w:val="EEECE1" w:themeColor="background2"/>
      </w:rPr>
    </w:lvl>
    <w:lvl w:ilvl="1">
      <w:start w:val="1"/>
      <w:numFmt w:val="bullet"/>
      <w:pStyle w:val="Bullets2"/>
      <w:lvlText w:val="•"/>
      <w:lvlJc w:val="left"/>
      <w:pPr>
        <w:ind w:left="1559" w:hanging="425"/>
      </w:pPr>
      <w:rPr>
        <w:rFonts w:ascii="Arial" w:hAnsi="Arial" w:hint="default"/>
        <w:b/>
        <w:i w:val="0"/>
        <w:color w:val="4F81BD" w:themeColor="accent1"/>
      </w:rPr>
    </w:lvl>
    <w:lvl w:ilvl="2">
      <w:start w:val="1"/>
      <w:numFmt w:val="bullet"/>
      <w:pStyle w:val="Bullets3"/>
      <w:lvlText w:val="•"/>
      <w:lvlJc w:val="left"/>
      <w:pPr>
        <w:ind w:left="1984" w:hanging="425"/>
      </w:pPr>
      <w:rPr>
        <w:rFonts w:ascii="Arial" w:hAnsi="Arial" w:hint="default"/>
        <w:b/>
        <w:i w:val="0"/>
        <w:color w:val="C0504D" w:themeColor="accent2"/>
      </w:rPr>
    </w:lvl>
    <w:lvl w:ilvl="3">
      <w:start w:val="1"/>
      <w:numFmt w:val="bullet"/>
      <w:lvlText w:val="•"/>
      <w:lvlJc w:val="left"/>
      <w:pPr>
        <w:ind w:left="2409" w:hanging="425"/>
      </w:pPr>
      <w:rPr>
        <w:rFonts w:ascii="Arial" w:hAnsi="Arial" w:hint="default"/>
        <w:b/>
        <w:i w:val="0"/>
        <w:color w:val="4F81BD" w:themeColor="accent1"/>
      </w:rPr>
    </w:lvl>
    <w:lvl w:ilvl="4">
      <w:start w:val="1"/>
      <w:numFmt w:val="bullet"/>
      <w:pStyle w:val="SectionBullet"/>
      <w:lvlText w:val="•"/>
      <w:lvlJc w:val="left"/>
      <w:pPr>
        <w:ind w:left="170" w:hanging="170"/>
      </w:pPr>
      <w:rPr>
        <w:rFonts w:ascii="Arial" w:hAnsi="Arial" w:hint="default"/>
        <w:b/>
        <w:i w:val="0"/>
        <w:color w:val="C0504D" w:themeColor="accent2"/>
      </w:rPr>
    </w:lvl>
    <w:lvl w:ilvl="5">
      <w:start w:val="1"/>
      <w:numFmt w:val="bullet"/>
      <w:pStyle w:val="TableBullets1"/>
      <w:lvlText w:val="•"/>
      <w:lvlJc w:val="left"/>
      <w:pPr>
        <w:ind w:left="397" w:hanging="284"/>
      </w:pPr>
      <w:rPr>
        <w:rFonts w:ascii="Arial" w:hAnsi="Arial" w:hint="default"/>
        <w:b/>
        <w:i w:val="0"/>
        <w:color w:val="C0504D" w:themeColor="accent2"/>
      </w:rPr>
    </w:lvl>
    <w:lvl w:ilvl="6">
      <w:start w:val="1"/>
      <w:numFmt w:val="bullet"/>
      <w:pStyle w:val="TableBullets2"/>
      <w:lvlText w:val="•"/>
      <w:lvlJc w:val="left"/>
      <w:pPr>
        <w:ind w:left="680" w:hanging="283"/>
      </w:pPr>
      <w:rPr>
        <w:rFonts w:ascii="Arial" w:hAnsi="Arial" w:hint="default"/>
        <w:b/>
        <w:i w:val="0"/>
        <w:color w:val="4F81BD" w:themeColor="accent1"/>
      </w:rPr>
    </w:lvl>
    <w:lvl w:ilvl="7">
      <w:start w:val="1"/>
      <w:numFmt w:val="bullet"/>
      <w:lvlText w:val="•"/>
      <w:lvlJc w:val="left"/>
      <w:pPr>
        <w:ind w:left="964" w:hanging="284"/>
      </w:pPr>
      <w:rPr>
        <w:rFonts w:ascii="Arial" w:hAnsi="Arial" w:hint="default"/>
        <w:b/>
        <w:i w:val="0"/>
        <w:color w:val="C0504D" w:themeColor="accent2"/>
      </w:rPr>
    </w:lvl>
    <w:lvl w:ilvl="8">
      <w:start w:val="1"/>
      <w:numFmt w:val="bullet"/>
      <w:lvlText w:val="•"/>
      <w:lvlJc w:val="left"/>
      <w:pPr>
        <w:ind w:left="1247" w:hanging="283"/>
      </w:pPr>
      <w:rPr>
        <w:rFonts w:ascii="Arial" w:hAnsi="Arial" w:hint="default"/>
        <w:b/>
        <w:i w:val="0"/>
        <w:color w:val="4F81BD" w:themeColor="accent1"/>
      </w:rPr>
    </w:lvl>
  </w:abstractNum>
  <w:abstractNum w:abstractNumId="8" w15:restartNumberingAfterBreak="0">
    <w:nsid w:val="1B8E3DE1"/>
    <w:multiLevelType w:val="hybridMultilevel"/>
    <w:tmpl w:val="260AC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36FA2"/>
    <w:multiLevelType w:val="hybridMultilevel"/>
    <w:tmpl w:val="F78C5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05716"/>
    <w:multiLevelType w:val="multilevel"/>
    <w:tmpl w:val="4E80DB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F4F21C0"/>
    <w:multiLevelType w:val="hybridMultilevel"/>
    <w:tmpl w:val="73DAF16E"/>
    <w:lvl w:ilvl="0" w:tplc="8076AC8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04C09D3"/>
    <w:multiLevelType w:val="multilevel"/>
    <w:tmpl w:val="D4CC3C54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13465B9"/>
    <w:multiLevelType w:val="hybridMultilevel"/>
    <w:tmpl w:val="D76CDEC2"/>
    <w:lvl w:ilvl="0" w:tplc="816220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A401E"/>
    <w:multiLevelType w:val="hybridMultilevel"/>
    <w:tmpl w:val="18968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650E3A"/>
    <w:multiLevelType w:val="hybridMultilevel"/>
    <w:tmpl w:val="DC9A7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57674"/>
    <w:multiLevelType w:val="hybridMultilevel"/>
    <w:tmpl w:val="337A3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672E11"/>
    <w:multiLevelType w:val="hybridMultilevel"/>
    <w:tmpl w:val="096E3190"/>
    <w:lvl w:ilvl="0" w:tplc="776A78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8357AD"/>
    <w:multiLevelType w:val="hybridMultilevel"/>
    <w:tmpl w:val="9704F9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D95281"/>
    <w:multiLevelType w:val="hybridMultilevel"/>
    <w:tmpl w:val="BF84C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D3397"/>
    <w:multiLevelType w:val="hybridMultilevel"/>
    <w:tmpl w:val="DDA0C8A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4917F6F"/>
    <w:multiLevelType w:val="hybridMultilevel"/>
    <w:tmpl w:val="3CCE0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B90F2C"/>
    <w:multiLevelType w:val="hybridMultilevel"/>
    <w:tmpl w:val="7424F8D2"/>
    <w:lvl w:ilvl="0" w:tplc="319A4B6A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color w:val="A6A6A6" w:themeColor="background1" w:themeShade="A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3A15F7"/>
    <w:multiLevelType w:val="multilevel"/>
    <w:tmpl w:val="455687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6B0A20A7"/>
    <w:multiLevelType w:val="hybridMultilevel"/>
    <w:tmpl w:val="CD4EA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461523"/>
    <w:multiLevelType w:val="hybridMultilevel"/>
    <w:tmpl w:val="09F0ADC2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652946708">
    <w:abstractNumId w:val="13"/>
  </w:num>
  <w:num w:numId="2" w16cid:durableId="717049636">
    <w:abstractNumId w:val="21"/>
  </w:num>
  <w:num w:numId="3" w16cid:durableId="217788157">
    <w:abstractNumId w:val="6"/>
  </w:num>
  <w:num w:numId="4" w16cid:durableId="2108773836">
    <w:abstractNumId w:val="3"/>
  </w:num>
  <w:num w:numId="5" w16cid:durableId="1011226220">
    <w:abstractNumId w:val="20"/>
  </w:num>
  <w:num w:numId="6" w16cid:durableId="1619020846">
    <w:abstractNumId w:val="2"/>
  </w:num>
  <w:num w:numId="7" w16cid:durableId="155266269">
    <w:abstractNumId w:val="24"/>
  </w:num>
  <w:num w:numId="8" w16cid:durableId="1416779985">
    <w:abstractNumId w:val="16"/>
  </w:num>
  <w:num w:numId="9" w16cid:durableId="311372179">
    <w:abstractNumId w:val="10"/>
  </w:num>
  <w:num w:numId="10" w16cid:durableId="1102066007">
    <w:abstractNumId w:val="9"/>
  </w:num>
  <w:num w:numId="11" w16cid:durableId="44108109">
    <w:abstractNumId w:val="8"/>
  </w:num>
  <w:num w:numId="12" w16cid:durableId="542906612">
    <w:abstractNumId w:val="25"/>
  </w:num>
  <w:num w:numId="13" w16cid:durableId="1602227424">
    <w:abstractNumId w:val="22"/>
  </w:num>
  <w:num w:numId="14" w16cid:durableId="1562399343">
    <w:abstractNumId w:val="15"/>
  </w:num>
  <w:num w:numId="15" w16cid:durableId="2037080795">
    <w:abstractNumId w:val="0"/>
  </w:num>
  <w:num w:numId="16" w16cid:durableId="479732278">
    <w:abstractNumId w:val="19"/>
  </w:num>
  <w:num w:numId="17" w16cid:durableId="1022900170">
    <w:abstractNumId w:val="14"/>
  </w:num>
  <w:num w:numId="18" w16cid:durableId="1818768054">
    <w:abstractNumId w:val="11"/>
  </w:num>
  <w:num w:numId="19" w16cid:durableId="288435091">
    <w:abstractNumId w:val="5"/>
  </w:num>
  <w:num w:numId="20" w16cid:durableId="1748723476">
    <w:abstractNumId w:val="4"/>
  </w:num>
  <w:num w:numId="21" w16cid:durableId="1785802753">
    <w:abstractNumId w:val="1"/>
  </w:num>
  <w:num w:numId="22" w16cid:durableId="887763342">
    <w:abstractNumId w:val="18"/>
  </w:num>
  <w:num w:numId="23" w16cid:durableId="1378816737">
    <w:abstractNumId w:val="7"/>
  </w:num>
  <w:num w:numId="24" w16cid:durableId="1883059410">
    <w:abstractNumId w:val="17"/>
  </w:num>
  <w:num w:numId="25" w16cid:durableId="1352951271">
    <w:abstractNumId w:val="23"/>
  </w:num>
  <w:num w:numId="26" w16cid:durableId="19529365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TMxNzQ2MTYxt7RU0lEKTi0uzszPAykwqgUAYe10eSwAAAA="/>
  </w:docVars>
  <w:rsids>
    <w:rsidRoot w:val="00215C85"/>
    <w:rsid w:val="0000185A"/>
    <w:rsid w:val="00007C5F"/>
    <w:rsid w:val="00010713"/>
    <w:rsid w:val="000127FD"/>
    <w:rsid w:val="000173FD"/>
    <w:rsid w:val="00020F14"/>
    <w:rsid w:val="00020FE0"/>
    <w:rsid w:val="000217E6"/>
    <w:rsid w:val="00021BBD"/>
    <w:rsid w:val="000243F1"/>
    <w:rsid w:val="000262CF"/>
    <w:rsid w:val="00026FA2"/>
    <w:rsid w:val="0002730A"/>
    <w:rsid w:val="000328F2"/>
    <w:rsid w:val="00034BD7"/>
    <w:rsid w:val="00034CA4"/>
    <w:rsid w:val="00035B05"/>
    <w:rsid w:val="00037471"/>
    <w:rsid w:val="00037FE8"/>
    <w:rsid w:val="000442E1"/>
    <w:rsid w:val="000451D7"/>
    <w:rsid w:val="000467C6"/>
    <w:rsid w:val="00046ACE"/>
    <w:rsid w:val="000506FA"/>
    <w:rsid w:val="00051396"/>
    <w:rsid w:val="000519DA"/>
    <w:rsid w:val="0005242B"/>
    <w:rsid w:val="00057570"/>
    <w:rsid w:val="0005771C"/>
    <w:rsid w:val="00060A09"/>
    <w:rsid w:val="00062577"/>
    <w:rsid w:val="0006264C"/>
    <w:rsid w:val="00064326"/>
    <w:rsid w:val="000651B8"/>
    <w:rsid w:val="00065C06"/>
    <w:rsid w:val="000715E1"/>
    <w:rsid w:val="00080927"/>
    <w:rsid w:val="00081BA3"/>
    <w:rsid w:val="00085978"/>
    <w:rsid w:val="00085B4E"/>
    <w:rsid w:val="00085F66"/>
    <w:rsid w:val="00086F0C"/>
    <w:rsid w:val="00090B5B"/>
    <w:rsid w:val="000915F7"/>
    <w:rsid w:val="00093153"/>
    <w:rsid w:val="000943E4"/>
    <w:rsid w:val="00096919"/>
    <w:rsid w:val="000A11E4"/>
    <w:rsid w:val="000A11FD"/>
    <w:rsid w:val="000A125B"/>
    <w:rsid w:val="000A1ED8"/>
    <w:rsid w:val="000A2231"/>
    <w:rsid w:val="000A2EEF"/>
    <w:rsid w:val="000A3F6B"/>
    <w:rsid w:val="000A5E99"/>
    <w:rsid w:val="000B11A8"/>
    <w:rsid w:val="000B3697"/>
    <w:rsid w:val="000B45DF"/>
    <w:rsid w:val="000C0570"/>
    <w:rsid w:val="000C09D2"/>
    <w:rsid w:val="000C0EA5"/>
    <w:rsid w:val="000C1140"/>
    <w:rsid w:val="000C24B1"/>
    <w:rsid w:val="000C515F"/>
    <w:rsid w:val="000C5560"/>
    <w:rsid w:val="000D00F3"/>
    <w:rsid w:val="000D17A1"/>
    <w:rsid w:val="000D2E36"/>
    <w:rsid w:val="000D4BE3"/>
    <w:rsid w:val="000D6ABD"/>
    <w:rsid w:val="000D6AD3"/>
    <w:rsid w:val="000E0368"/>
    <w:rsid w:val="000E2D0F"/>
    <w:rsid w:val="000E3087"/>
    <w:rsid w:val="000E4619"/>
    <w:rsid w:val="000E65F3"/>
    <w:rsid w:val="000E6AF4"/>
    <w:rsid w:val="000E786A"/>
    <w:rsid w:val="000F196A"/>
    <w:rsid w:val="000F2D93"/>
    <w:rsid w:val="000F3124"/>
    <w:rsid w:val="000F506B"/>
    <w:rsid w:val="0010354F"/>
    <w:rsid w:val="00104820"/>
    <w:rsid w:val="001054B1"/>
    <w:rsid w:val="0010623A"/>
    <w:rsid w:val="00106C6A"/>
    <w:rsid w:val="00107921"/>
    <w:rsid w:val="00111736"/>
    <w:rsid w:val="00111D54"/>
    <w:rsid w:val="00114BDC"/>
    <w:rsid w:val="00120A58"/>
    <w:rsid w:val="00120C30"/>
    <w:rsid w:val="001233A2"/>
    <w:rsid w:val="0012543D"/>
    <w:rsid w:val="001259DE"/>
    <w:rsid w:val="00133CDA"/>
    <w:rsid w:val="001348E6"/>
    <w:rsid w:val="001349C6"/>
    <w:rsid w:val="00135288"/>
    <w:rsid w:val="00135A6F"/>
    <w:rsid w:val="00136966"/>
    <w:rsid w:val="00140455"/>
    <w:rsid w:val="00141AC2"/>
    <w:rsid w:val="001445C2"/>
    <w:rsid w:val="00144C9F"/>
    <w:rsid w:val="00145394"/>
    <w:rsid w:val="0014673E"/>
    <w:rsid w:val="0015139A"/>
    <w:rsid w:val="00152E1C"/>
    <w:rsid w:val="00154752"/>
    <w:rsid w:val="00154BE3"/>
    <w:rsid w:val="00157563"/>
    <w:rsid w:val="00161A4F"/>
    <w:rsid w:val="00163B10"/>
    <w:rsid w:val="00163CD5"/>
    <w:rsid w:val="0016435B"/>
    <w:rsid w:val="0016470B"/>
    <w:rsid w:val="00165AC3"/>
    <w:rsid w:val="00170DBD"/>
    <w:rsid w:val="00171FC9"/>
    <w:rsid w:val="00173D5A"/>
    <w:rsid w:val="001777BB"/>
    <w:rsid w:val="001800BE"/>
    <w:rsid w:val="001819F5"/>
    <w:rsid w:val="00191791"/>
    <w:rsid w:val="0019234A"/>
    <w:rsid w:val="001923D4"/>
    <w:rsid w:val="00194251"/>
    <w:rsid w:val="00196308"/>
    <w:rsid w:val="001965AF"/>
    <w:rsid w:val="001A0615"/>
    <w:rsid w:val="001A1E0A"/>
    <w:rsid w:val="001A2C73"/>
    <w:rsid w:val="001A6837"/>
    <w:rsid w:val="001B4CA5"/>
    <w:rsid w:val="001B4E6B"/>
    <w:rsid w:val="001B4F78"/>
    <w:rsid w:val="001B5FBF"/>
    <w:rsid w:val="001B782B"/>
    <w:rsid w:val="001C34A2"/>
    <w:rsid w:val="001C3C53"/>
    <w:rsid w:val="001C4087"/>
    <w:rsid w:val="001C5CEC"/>
    <w:rsid w:val="001D3413"/>
    <w:rsid w:val="001D5804"/>
    <w:rsid w:val="001D63F3"/>
    <w:rsid w:val="001E042A"/>
    <w:rsid w:val="001E053A"/>
    <w:rsid w:val="001E1392"/>
    <w:rsid w:val="001E343A"/>
    <w:rsid w:val="001E3757"/>
    <w:rsid w:val="001E3D42"/>
    <w:rsid w:val="001E4034"/>
    <w:rsid w:val="001E4ABC"/>
    <w:rsid w:val="001E649B"/>
    <w:rsid w:val="001E6BC0"/>
    <w:rsid w:val="001F0F52"/>
    <w:rsid w:val="001F111A"/>
    <w:rsid w:val="001F2193"/>
    <w:rsid w:val="001F3D52"/>
    <w:rsid w:val="001F50B1"/>
    <w:rsid w:val="00200066"/>
    <w:rsid w:val="00201ABA"/>
    <w:rsid w:val="002021BA"/>
    <w:rsid w:val="002029D5"/>
    <w:rsid w:val="00210881"/>
    <w:rsid w:val="00211BD3"/>
    <w:rsid w:val="002130AA"/>
    <w:rsid w:val="00213B67"/>
    <w:rsid w:val="00214628"/>
    <w:rsid w:val="00215C85"/>
    <w:rsid w:val="00215E69"/>
    <w:rsid w:val="002168EF"/>
    <w:rsid w:val="00221627"/>
    <w:rsid w:val="0022248D"/>
    <w:rsid w:val="00222A5B"/>
    <w:rsid w:val="0022323C"/>
    <w:rsid w:val="00225923"/>
    <w:rsid w:val="00226027"/>
    <w:rsid w:val="002307A6"/>
    <w:rsid w:val="00231E9A"/>
    <w:rsid w:val="00232114"/>
    <w:rsid w:val="002325BE"/>
    <w:rsid w:val="00234B55"/>
    <w:rsid w:val="00234F8C"/>
    <w:rsid w:val="0023752E"/>
    <w:rsid w:val="00237570"/>
    <w:rsid w:val="0024120C"/>
    <w:rsid w:val="00241568"/>
    <w:rsid w:val="00242254"/>
    <w:rsid w:val="00244A69"/>
    <w:rsid w:val="002523AB"/>
    <w:rsid w:val="002556B4"/>
    <w:rsid w:val="00255ABE"/>
    <w:rsid w:val="002568FC"/>
    <w:rsid w:val="00262752"/>
    <w:rsid w:val="002633A5"/>
    <w:rsid w:val="00266A53"/>
    <w:rsid w:val="00266EA0"/>
    <w:rsid w:val="002675D5"/>
    <w:rsid w:val="0027116C"/>
    <w:rsid w:val="00271439"/>
    <w:rsid w:val="0027267F"/>
    <w:rsid w:val="0027395F"/>
    <w:rsid w:val="00273B9E"/>
    <w:rsid w:val="0027444B"/>
    <w:rsid w:val="00274CE3"/>
    <w:rsid w:val="00277934"/>
    <w:rsid w:val="00281585"/>
    <w:rsid w:val="00284935"/>
    <w:rsid w:val="00284B6F"/>
    <w:rsid w:val="00286C24"/>
    <w:rsid w:val="0028772F"/>
    <w:rsid w:val="00290806"/>
    <w:rsid w:val="002944A5"/>
    <w:rsid w:val="00295B7A"/>
    <w:rsid w:val="002A02F9"/>
    <w:rsid w:val="002A0977"/>
    <w:rsid w:val="002A18EB"/>
    <w:rsid w:val="002A1D90"/>
    <w:rsid w:val="002A2B1E"/>
    <w:rsid w:val="002A6BC1"/>
    <w:rsid w:val="002A6F20"/>
    <w:rsid w:val="002B2367"/>
    <w:rsid w:val="002B23B5"/>
    <w:rsid w:val="002B2ACB"/>
    <w:rsid w:val="002B6A5D"/>
    <w:rsid w:val="002B701F"/>
    <w:rsid w:val="002C0698"/>
    <w:rsid w:val="002C27F3"/>
    <w:rsid w:val="002C3400"/>
    <w:rsid w:val="002C3E48"/>
    <w:rsid w:val="002C4332"/>
    <w:rsid w:val="002D0C21"/>
    <w:rsid w:val="002D0CB9"/>
    <w:rsid w:val="002D131C"/>
    <w:rsid w:val="002D4B8D"/>
    <w:rsid w:val="002D4FB9"/>
    <w:rsid w:val="002E324B"/>
    <w:rsid w:val="002E3915"/>
    <w:rsid w:val="002E5B24"/>
    <w:rsid w:val="002E7D9A"/>
    <w:rsid w:val="002F4560"/>
    <w:rsid w:val="002F46F2"/>
    <w:rsid w:val="002F6F4D"/>
    <w:rsid w:val="002F7C82"/>
    <w:rsid w:val="0030194F"/>
    <w:rsid w:val="00303D65"/>
    <w:rsid w:val="00310AF8"/>
    <w:rsid w:val="00317EFB"/>
    <w:rsid w:val="00321714"/>
    <w:rsid w:val="00324481"/>
    <w:rsid w:val="0032539C"/>
    <w:rsid w:val="003302C2"/>
    <w:rsid w:val="00332074"/>
    <w:rsid w:val="00335A0B"/>
    <w:rsid w:val="00340197"/>
    <w:rsid w:val="00341F34"/>
    <w:rsid w:val="00342A3E"/>
    <w:rsid w:val="00343C7B"/>
    <w:rsid w:val="003441F7"/>
    <w:rsid w:val="00344B27"/>
    <w:rsid w:val="00346F2D"/>
    <w:rsid w:val="00352616"/>
    <w:rsid w:val="003553DD"/>
    <w:rsid w:val="0035556E"/>
    <w:rsid w:val="0035772C"/>
    <w:rsid w:val="00357A16"/>
    <w:rsid w:val="003613F3"/>
    <w:rsid w:val="00361D92"/>
    <w:rsid w:val="00365513"/>
    <w:rsid w:val="00365C1D"/>
    <w:rsid w:val="00366FCF"/>
    <w:rsid w:val="00367938"/>
    <w:rsid w:val="00370A10"/>
    <w:rsid w:val="00371C40"/>
    <w:rsid w:val="00375F3D"/>
    <w:rsid w:val="00376AAA"/>
    <w:rsid w:val="003830EC"/>
    <w:rsid w:val="003831FD"/>
    <w:rsid w:val="00387D3E"/>
    <w:rsid w:val="00393217"/>
    <w:rsid w:val="003943E5"/>
    <w:rsid w:val="003970CA"/>
    <w:rsid w:val="003A3F9D"/>
    <w:rsid w:val="003A67D8"/>
    <w:rsid w:val="003B1655"/>
    <w:rsid w:val="003B34D6"/>
    <w:rsid w:val="003B3AE9"/>
    <w:rsid w:val="003B5E4A"/>
    <w:rsid w:val="003C1A86"/>
    <w:rsid w:val="003C20E9"/>
    <w:rsid w:val="003C572D"/>
    <w:rsid w:val="003D0B10"/>
    <w:rsid w:val="003D1161"/>
    <w:rsid w:val="003D147F"/>
    <w:rsid w:val="003D3BC4"/>
    <w:rsid w:val="003D4773"/>
    <w:rsid w:val="003D69F9"/>
    <w:rsid w:val="003E11F9"/>
    <w:rsid w:val="003E2364"/>
    <w:rsid w:val="003E3ED4"/>
    <w:rsid w:val="003E7740"/>
    <w:rsid w:val="003F28F7"/>
    <w:rsid w:val="003F3623"/>
    <w:rsid w:val="003F5925"/>
    <w:rsid w:val="003F5BC8"/>
    <w:rsid w:val="003F6FBD"/>
    <w:rsid w:val="00404D0B"/>
    <w:rsid w:val="00405B08"/>
    <w:rsid w:val="0041334E"/>
    <w:rsid w:val="00413EC8"/>
    <w:rsid w:val="004151BD"/>
    <w:rsid w:val="00422521"/>
    <w:rsid w:val="00423D00"/>
    <w:rsid w:val="00423F96"/>
    <w:rsid w:val="00425952"/>
    <w:rsid w:val="00425AED"/>
    <w:rsid w:val="00435D09"/>
    <w:rsid w:val="004366C6"/>
    <w:rsid w:val="004369F8"/>
    <w:rsid w:val="004431F3"/>
    <w:rsid w:val="0044547F"/>
    <w:rsid w:val="004500A1"/>
    <w:rsid w:val="00452175"/>
    <w:rsid w:val="004543B6"/>
    <w:rsid w:val="00454FD6"/>
    <w:rsid w:val="00456A8F"/>
    <w:rsid w:val="00460935"/>
    <w:rsid w:val="00460ADE"/>
    <w:rsid w:val="004616B3"/>
    <w:rsid w:val="00466FF7"/>
    <w:rsid w:val="00471814"/>
    <w:rsid w:val="0047236D"/>
    <w:rsid w:val="004734AF"/>
    <w:rsid w:val="004740E2"/>
    <w:rsid w:val="00481736"/>
    <w:rsid w:val="00481BDB"/>
    <w:rsid w:val="0048445E"/>
    <w:rsid w:val="0049115F"/>
    <w:rsid w:val="00494D76"/>
    <w:rsid w:val="00497C5D"/>
    <w:rsid w:val="004A1C46"/>
    <w:rsid w:val="004A1CDF"/>
    <w:rsid w:val="004A3999"/>
    <w:rsid w:val="004A6496"/>
    <w:rsid w:val="004B1E80"/>
    <w:rsid w:val="004B1F40"/>
    <w:rsid w:val="004B7F4C"/>
    <w:rsid w:val="004C3342"/>
    <w:rsid w:val="004D1402"/>
    <w:rsid w:val="004D5030"/>
    <w:rsid w:val="004D7BE3"/>
    <w:rsid w:val="004E01E7"/>
    <w:rsid w:val="004E09D4"/>
    <w:rsid w:val="004E0D24"/>
    <w:rsid w:val="004E21C1"/>
    <w:rsid w:val="004E3FFF"/>
    <w:rsid w:val="004E5F3A"/>
    <w:rsid w:val="004E6F44"/>
    <w:rsid w:val="004E787D"/>
    <w:rsid w:val="004F0501"/>
    <w:rsid w:val="004F0D24"/>
    <w:rsid w:val="004F1A3F"/>
    <w:rsid w:val="004F42B3"/>
    <w:rsid w:val="005009B0"/>
    <w:rsid w:val="00501526"/>
    <w:rsid w:val="00501F8D"/>
    <w:rsid w:val="0050427E"/>
    <w:rsid w:val="0051284C"/>
    <w:rsid w:val="00513FB7"/>
    <w:rsid w:val="00515855"/>
    <w:rsid w:val="0051636C"/>
    <w:rsid w:val="005253F6"/>
    <w:rsid w:val="005309CF"/>
    <w:rsid w:val="00533849"/>
    <w:rsid w:val="00534DA8"/>
    <w:rsid w:val="005358FB"/>
    <w:rsid w:val="00535FF2"/>
    <w:rsid w:val="0053648D"/>
    <w:rsid w:val="00536A8D"/>
    <w:rsid w:val="00536FED"/>
    <w:rsid w:val="005378E2"/>
    <w:rsid w:val="005401EC"/>
    <w:rsid w:val="00541209"/>
    <w:rsid w:val="00541AF3"/>
    <w:rsid w:val="0054530F"/>
    <w:rsid w:val="00546408"/>
    <w:rsid w:val="005503D2"/>
    <w:rsid w:val="00552904"/>
    <w:rsid w:val="00552F36"/>
    <w:rsid w:val="0055484E"/>
    <w:rsid w:val="00560B9C"/>
    <w:rsid w:val="0056103E"/>
    <w:rsid w:val="00561CFE"/>
    <w:rsid w:val="005621C4"/>
    <w:rsid w:val="00562C06"/>
    <w:rsid w:val="0056370B"/>
    <w:rsid w:val="00564CB1"/>
    <w:rsid w:val="005658D6"/>
    <w:rsid w:val="005668E2"/>
    <w:rsid w:val="00566D37"/>
    <w:rsid w:val="00572CAE"/>
    <w:rsid w:val="00576CBA"/>
    <w:rsid w:val="00582AF7"/>
    <w:rsid w:val="0058334F"/>
    <w:rsid w:val="00587851"/>
    <w:rsid w:val="00590485"/>
    <w:rsid w:val="0059181E"/>
    <w:rsid w:val="00592F39"/>
    <w:rsid w:val="00593724"/>
    <w:rsid w:val="00593831"/>
    <w:rsid w:val="00595A45"/>
    <w:rsid w:val="00597107"/>
    <w:rsid w:val="005A0149"/>
    <w:rsid w:val="005A21FC"/>
    <w:rsid w:val="005A4048"/>
    <w:rsid w:val="005A4883"/>
    <w:rsid w:val="005A5BEC"/>
    <w:rsid w:val="005A711A"/>
    <w:rsid w:val="005B0DAA"/>
    <w:rsid w:val="005B1193"/>
    <w:rsid w:val="005B15A5"/>
    <w:rsid w:val="005B3410"/>
    <w:rsid w:val="005B360F"/>
    <w:rsid w:val="005B3B7F"/>
    <w:rsid w:val="005B3C2D"/>
    <w:rsid w:val="005B4A19"/>
    <w:rsid w:val="005B5E46"/>
    <w:rsid w:val="005B7EEE"/>
    <w:rsid w:val="005C2310"/>
    <w:rsid w:val="005C3656"/>
    <w:rsid w:val="005C7554"/>
    <w:rsid w:val="005D11D3"/>
    <w:rsid w:val="005D1955"/>
    <w:rsid w:val="005D269F"/>
    <w:rsid w:val="005E1505"/>
    <w:rsid w:val="005E19F6"/>
    <w:rsid w:val="005E4120"/>
    <w:rsid w:val="005E5045"/>
    <w:rsid w:val="005F49CF"/>
    <w:rsid w:val="005F4B0A"/>
    <w:rsid w:val="005F5162"/>
    <w:rsid w:val="00602A24"/>
    <w:rsid w:val="006031AB"/>
    <w:rsid w:val="00603377"/>
    <w:rsid w:val="006034EB"/>
    <w:rsid w:val="006070BC"/>
    <w:rsid w:val="00613E25"/>
    <w:rsid w:val="00616F3C"/>
    <w:rsid w:val="0061766C"/>
    <w:rsid w:val="006201D5"/>
    <w:rsid w:val="00622484"/>
    <w:rsid w:val="00622921"/>
    <w:rsid w:val="00623386"/>
    <w:rsid w:val="006252F6"/>
    <w:rsid w:val="006261DA"/>
    <w:rsid w:val="00626971"/>
    <w:rsid w:val="00626D67"/>
    <w:rsid w:val="00626D9E"/>
    <w:rsid w:val="00626E50"/>
    <w:rsid w:val="00627E77"/>
    <w:rsid w:val="006309B3"/>
    <w:rsid w:val="00632A8C"/>
    <w:rsid w:val="0063358D"/>
    <w:rsid w:val="0063526E"/>
    <w:rsid w:val="006352C6"/>
    <w:rsid w:val="0063755A"/>
    <w:rsid w:val="00640473"/>
    <w:rsid w:val="00640CAC"/>
    <w:rsid w:val="00643584"/>
    <w:rsid w:val="00645890"/>
    <w:rsid w:val="00645EC6"/>
    <w:rsid w:val="00646420"/>
    <w:rsid w:val="0065048B"/>
    <w:rsid w:val="00650AFB"/>
    <w:rsid w:val="00650F37"/>
    <w:rsid w:val="0065158A"/>
    <w:rsid w:val="00651B79"/>
    <w:rsid w:val="00653136"/>
    <w:rsid w:val="006535CB"/>
    <w:rsid w:val="00655334"/>
    <w:rsid w:val="00657729"/>
    <w:rsid w:val="0065797B"/>
    <w:rsid w:val="00660244"/>
    <w:rsid w:val="00661322"/>
    <w:rsid w:val="006615B4"/>
    <w:rsid w:val="00665BFA"/>
    <w:rsid w:val="0067221E"/>
    <w:rsid w:val="0067295A"/>
    <w:rsid w:val="00674588"/>
    <w:rsid w:val="00675F54"/>
    <w:rsid w:val="00680C5A"/>
    <w:rsid w:val="00680D96"/>
    <w:rsid w:val="0068375D"/>
    <w:rsid w:val="00683CD8"/>
    <w:rsid w:val="00691DB8"/>
    <w:rsid w:val="0069273B"/>
    <w:rsid w:val="00695804"/>
    <w:rsid w:val="006A0DCB"/>
    <w:rsid w:val="006A241C"/>
    <w:rsid w:val="006A2454"/>
    <w:rsid w:val="006A3B65"/>
    <w:rsid w:val="006A72D0"/>
    <w:rsid w:val="006A72E5"/>
    <w:rsid w:val="006B1128"/>
    <w:rsid w:val="006B1C0A"/>
    <w:rsid w:val="006B4DC1"/>
    <w:rsid w:val="006B4E0C"/>
    <w:rsid w:val="006B69E9"/>
    <w:rsid w:val="006C3A8B"/>
    <w:rsid w:val="006C3BA9"/>
    <w:rsid w:val="006C42F8"/>
    <w:rsid w:val="006C6541"/>
    <w:rsid w:val="006C74F7"/>
    <w:rsid w:val="006C7BBB"/>
    <w:rsid w:val="006D43DB"/>
    <w:rsid w:val="006D5C39"/>
    <w:rsid w:val="006D608A"/>
    <w:rsid w:val="006D73A5"/>
    <w:rsid w:val="006E15E6"/>
    <w:rsid w:val="006E188D"/>
    <w:rsid w:val="006E1B51"/>
    <w:rsid w:val="006E6853"/>
    <w:rsid w:val="006E6F00"/>
    <w:rsid w:val="006E7264"/>
    <w:rsid w:val="006F0D29"/>
    <w:rsid w:val="006F0FDE"/>
    <w:rsid w:val="006F516F"/>
    <w:rsid w:val="006F5A54"/>
    <w:rsid w:val="006F5E4A"/>
    <w:rsid w:val="006F60A2"/>
    <w:rsid w:val="006F62C1"/>
    <w:rsid w:val="006F6F85"/>
    <w:rsid w:val="006F75CD"/>
    <w:rsid w:val="007056E6"/>
    <w:rsid w:val="00705D8C"/>
    <w:rsid w:val="0070631F"/>
    <w:rsid w:val="00706F5C"/>
    <w:rsid w:val="0071474B"/>
    <w:rsid w:val="00716B5D"/>
    <w:rsid w:val="00717BB1"/>
    <w:rsid w:val="007211A2"/>
    <w:rsid w:val="00723166"/>
    <w:rsid w:val="00723F82"/>
    <w:rsid w:val="00723FD0"/>
    <w:rsid w:val="0072603F"/>
    <w:rsid w:val="00730378"/>
    <w:rsid w:val="00735E62"/>
    <w:rsid w:val="007362C8"/>
    <w:rsid w:val="0074017E"/>
    <w:rsid w:val="00740BEF"/>
    <w:rsid w:val="00741634"/>
    <w:rsid w:val="00742141"/>
    <w:rsid w:val="00746F63"/>
    <w:rsid w:val="0074798E"/>
    <w:rsid w:val="0075056D"/>
    <w:rsid w:val="00752736"/>
    <w:rsid w:val="00752F07"/>
    <w:rsid w:val="00752FD4"/>
    <w:rsid w:val="00753691"/>
    <w:rsid w:val="00754149"/>
    <w:rsid w:val="0075559D"/>
    <w:rsid w:val="00757711"/>
    <w:rsid w:val="00764CBB"/>
    <w:rsid w:val="007705E1"/>
    <w:rsid w:val="00770C74"/>
    <w:rsid w:val="0077621D"/>
    <w:rsid w:val="00776A38"/>
    <w:rsid w:val="00777FE3"/>
    <w:rsid w:val="0078004B"/>
    <w:rsid w:val="007806F3"/>
    <w:rsid w:val="00780E7E"/>
    <w:rsid w:val="00780EB2"/>
    <w:rsid w:val="007850C4"/>
    <w:rsid w:val="007866EB"/>
    <w:rsid w:val="00786A6F"/>
    <w:rsid w:val="00791479"/>
    <w:rsid w:val="00791E66"/>
    <w:rsid w:val="007944CE"/>
    <w:rsid w:val="00795665"/>
    <w:rsid w:val="007964CB"/>
    <w:rsid w:val="00797669"/>
    <w:rsid w:val="007A2286"/>
    <w:rsid w:val="007A3D13"/>
    <w:rsid w:val="007A67C9"/>
    <w:rsid w:val="007A6F9C"/>
    <w:rsid w:val="007A7D24"/>
    <w:rsid w:val="007A7DC5"/>
    <w:rsid w:val="007A7E83"/>
    <w:rsid w:val="007B06CD"/>
    <w:rsid w:val="007B1442"/>
    <w:rsid w:val="007B2A15"/>
    <w:rsid w:val="007B5BA6"/>
    <w:rsid w:val="007B63AF"/>
    <w:rsid w:val="007C04B5"/>
    <w:rsid w:val="007C1D5F"/>
    <w:rsid w:val="007C2534"/>
    <w:rsid w:val="007C59F7"/>
    <w:rsid w:val="007C71FA"/>
    <w:rsid w:val="007D11ED"/>
    <w:rsid w:val="007D41BA"/>
    <w:rsid w:val="007D4CFC"/>
    <w:rsid w:val="007D63D9"/>
    <w:rsid w:val="007F0ECB"/>
    <w:rsid w:val="007F1345"/>
    <w:rsid w:val="007F1B73"/>
    <w:rsid w:val="007F20FC"/>
    <w:rsid w:val="007F33B9"/>
    <w:rsid w:val="007F379D"/>
    <w:rsid w:val="007F431D"/>
    <w:rsid w:val="007F5728"/>
    <w:rsid w:val="007F5F10"/>
    <w:rsid w:val="00803792"/>
    <w:rsid w:val="008064ED"/>
    <w:rsid w:val="008071D4"/>
    <w:rsid w:val="00807FD3"/>
    <w:rsid w:val="00811020"/>
    <w:rsid w:val="0081162C"/>
    <w:rsid w:val="008149E4"/>
    <w:rsid w:val="00816F9D"/>
    <w:rsid w:val="00820423"/>
    <w:rsid w:val="00820D8D"/>
    <w:rsid w:val="00824EA6"/>
    <w:rsid w:val="008251A3"/>
    <w:rsid w:val="00827125"/>
    <w:rsid w:val="00832B95"/>
    <w:rsid w:val="00835737"/>
    <w:rsid w:val="00841237"/>
    <w:rsid w:val="00841A53"/>
    <w:rsid w:val="00843394"/>
    <w:rsid w:val="00844D76"/>
    <w:rsid w:val="008453F9"/>
    <w:rsid w:val="0084658B"/>
    <w:rsid w:val="008519A0"/>
    <w:rsid w:val="00851AA4"/>
    <w:rsid w:val="0085258D"/>
    <w:rsid w:val="008530FE"/>
    <w:rsid w:val="00853B41"/>
    <w:rsid w:val="0085418F"/>
    <w:rsid w:val="008560F3"/>
    <w:rsid w:val="00863448"/>
    <w:rsid w:val="00864BA4"/>
    <w:rsid w:val="00865A8E"/>
    <w:rsid w:val="00867736"/>
    <w:rsid w:val="00870AEC"/>
    <w:rsid w:val="00872993"/>
    <w:rsid w:val="00874047"/>
    <w:rsid w:val="00874872"/>
    <w:rsid w:val="00874DCF"/>
    <w:rsid w:val="00876AF4"/>
    <w:rsid w:val="008777BE"/>
    <w:rsid w:val="00877B02"/>
    <w:rsid w:val="00881089"/>
    <w:rsid w:val="008821CB"/>
    <w:rsid w:val="0088306B"/>
    <w:rsid w:val="0088523A"/>
    <w:rsid w:val="0088672D"/>
    <w:rsid w:val="0088699E"/>
    <w:rsid w:val="0089090E"/>
    <w:rsid w:val="00890A63"/>
    <w:rsid w:val="00891BAA"/>
    <w:rsid w:val="00892440"/>
    <w:rsid w:val="00894B76"/>
    <w:rsid w:val="00895B38"/>
    <w:rsid w:val="00897972"/>
    <w:rsid w:val="008A09A2"/>
    <w:rsid w:val="008A1081"/>
    <w:rsid w:val="008A2991"/>
    <w:rsid w:val="008A3B19"/>
    <w:rsid w:val="008A3F18"/>
    <w:rsid w:val="008A407A"/>
    <w:rsid w:val="008A54BD"/>
    <w:rsid w:val="008A59FA"/>
    <w:rsid w:val="008A6A85"/>
    <w:rsid w:val="008B1AE8"/>
    <w:rsid w:val="008B4183"/>
    <w:rsid w:val="008B594C"/>
    <w:rsid w:val="008B7401"/>
    <w:rsid w:val="008C13B6"/>
    <w:rsid w:val="008C1431"/>
    <w:rsid w:val="008C195A"/>
    <w:rsid w:val="008C3F0A"/>
    <w:rsid w:val="008D001E"/>
    <w:rsid w:val="008D0040"/>
    <w:rsid w:val="008D0DDB"/>
    <w:rsid w:val="008D0DE1"/>
    <w:rsid w:val="008D251E"/>
    <w:rsid w:val="008D617A"/>
    <w:rsid w:val="008E2CCA"/>
    <w:rsid w:val="008E54AC"/>
    <w:rsid w:val="008E5A8E"/>
    <w:rsid w:val="008F22A3"/>
    <w:rsid w:val="008F5A76"/>
    <w:rsid w:val="008F69CB"/>
    <w:rsid w:val="008F6B91"/>
    <w:rsid w:val="008F75F9"/>
    <w:rsid w:val="00900F6E"/>
    <w:rsid w:val="0090289C"/>
    <w:rsid w:val="009057CD"/>
    <w:rsid w:val="009071E5"/>
    <w:rsid w:val="0091085A"/>
    <w:rsid w:val="00912EE7"/>
    <w:rsid w:val="00913F43"/>
    <w:rsid w:val="00917700"/>
    <w:rsid w:val="009213BF"/>
    <w:rsid w:val="009215F3"/>
    <w:rsid w:val="0092177B"/>
    <w:rsid w:val="0092323F"/>
    <w:rsid w:val="009266C4"/>
    <w:rsid w:val="00926B2E"/>
    <w:rsid w:val="009338F2"/>
    <w:rsid w:val="00934788"/>
    <w:rsid w:val="00934DF4"/>
    <w:rsid w:val="00935F11"/>
    <w:rsid w:val="009369E4"/>
    <w:rsid w:val="00937808"/>
    <w:rsid w:val="00940DB3"/>
    <w:rsid w:val="00942048"/>
    <w:rsid w:val="00942808"/>
    <w:rsid w:val="009440B7"/>
    <w:rsid w:val="00945C3E"/>
    <w:rsid w:val="009467CD"/>
    <w:rsid w:val="009475C1"/>
    <w:rsid w:val="00947701"/>
    <w:rsid w:val="00947FFB"/>
    <w:rsid w:val="00951606"/>
    <w:rsid w:val="00951DF0"/>
    <w:rsid w:val="00952B3B"/>
    <w:rsid w:val="009532AC"/>
    <w:rsid w:val="00955706"/>
    <w:rsid w:val="00960C3E"/>
    <w:rsid w:val="0096366F"/>
    <w:rsid w:val="00966EE4"/>
    <w:rsid w:val="009671E6"/>
    <w:rsid w:val="00970D0A"/>
    <w:rsid w:val="009731A3"/>
    <w:rsid w:val="0097455E"/>
    <w:rsid w:val="0097465A"/>
    <w:rsid w:val="00974902"/>
    <w:rsid w:val="00975D83"/>
    <w:rsid w:val="00976A6C"/>
    <w:rsid w:val="0097771B"/>
    <w:rsid w:val="009836A9"/>
    <w:rsid w:val="00986CD5"/>
    <w:rsid w:val="00987E59"/>
    <w:rsid w:val="00991A73"/>
    <w:rsid w:val="00991DC2"/>
    <w:rsid w:val="00991FF1"/>
    <w:rsid w:val="00992E57"/>
    <w:rsid w:val="009938D9"/>
    <w:rsid w:val="00997AA8"/>
    <w:rsid w:val="009A0900"/>
    <w:rsid w:val="009A141C"/>
    <w:rsid w:val="009A149C"/>
    <w:rsid w:val="009B01E2"/>
    <w:rsid w:val="009B0BCF"/>
    <w:rsid w:val="009B1189"/>
    <w:rsid w:val="009B16CE"/>
    <w:rsid w:val="009B2706"/>
    <w:rsid w:val="009B3BEF"/>
    <w:rsid w:val="009B3CC1"/>
    <w:rsid w:val="009B49F3"/>
    <w:rsid w:val="009B581C"/>
    <w:rsid w:val="009B5D0F"/>
    <w:rsid w:val="009B7BFC"/>
    <w:rsid w:val="009C1435"/>
    <w:rsid w:val="009C5DC6"/>
    <w:rsid w:val="009C5F54"/>
    <w:rsid w:val="009C742A"/>
    <w:rsid w:val="009C749A"/>
    <w:rsid w:val="009D2555"/>
    <w:rsid w:val="009D3E33"/>
    <w:rsid w:val="009D532B"/>
    <w:rsid w:val="009D5F3A"/>
    <w:rsid w:val="009D7196"/>
    <w:rsid w:val="009E02F6"/>
    <w:rsid w:val="009E3C11"/>
    <w:rsid w:val="009E6F45"/>
    <w:rsid w:val="009F0A3C"/>
    <w:rsid w:val="009F2D87"/>
    <w:rsid w:val="009F54F9"/>
    <w:rsid w:val="009F711E"/>
    <w:rsid w:val="00A00406"/>
    <w:rsid w:val="00A05DDE"/>
    <w:rsid w:val="00A0609C"/>
    <w:rsid w:val="00A065F8"/>
    <w:rsid w:val="00A13746"/>
    <w:rsid w:val="00A147A9"/>
    <w:rsid w:val="00A14F2E"/>
    <w:rsid w:val="00A17FCD"/>
    <w:rsid w:val="00A205AF"/>
    <w:rsid w:val="00A234D0"/>
    <w:rsid w:val="00A2520D"/>
    <w:rsid w:val="00A266FD"/>
    <w:rsid w:val="00A357B0"/>
    <w:rsid w:val="00A3666A"/>
    <w:rsid w:val="00A37E42"/>
    <w:rsid w:val="00A40936"/>
    <w:rsid w:val="00A40ABB"/>
    <w:rsid w:val="00A42202"/>
    <w:rsid w:val="00A43729"/>
    <w:rsid w:val="00A45C51"/>
    <w:rsid w:val="00A47C5A"/>
    <w:rsid w:val="00A512E4"/>
    <w:rsid w:val="00A53EEB"/>
    <w:rsid w:val="00A54761"/>
    <w:rsid w:val="00A5685F"/>
    <w:rsid w:val="00A578AF"/>
    <w:rsid w:val="00A57986"/>
    <w:rsid w:val="00A57B8F"/>
    <w:rsid w:val="00A60322"/>
    <w:rsid w:val="00A61156"/>
    <w:rsid w:val="00A65F49"/>
    <w:rsid w:val="00A7155B"/>
    <w:rsid w:val="00A7486E"/>
    <w:rsid w:val="00A749A5"/>
    <w:rsid w:val="00A76C58"/>
    <w:rsid w:val="00A773A8"/>
    <w:rsid w:val="00A808B5"/>
    <w:rsid w:val="00A80D3C"/>
    <w:rsid w:val="00A81321"/>
    <w:rsid w:val="00A8248B"/>
    <w:rsid w:val="00A85B91"/>
    <w:rsid w:val="00A87243"/>
    <w:rsid w:val="00A966EE"/>
    <w:rsid w:val="00A976A1"/>
    <w:rsid w:val="00A97841"/>
    <w:rsid w:val="00AB3366"/>
    <w:rsid w:val="00AB4EFE"/>
    <w:rsid w:val="00AB5140"/>
    <w:rsid w:val="00AB5DCF"/>
    <w:rsid w:val="00AB6009"/>
    <w:rsid w:val="00AB7290"/>
    <w:rsid w:val="00AB7C61"/>
    <w:rsid w:val="00AB7F1B"/>
    <w:rsid w:val="00AC1962"/>
    <w:rsid w:val="00AC7A28"/>
    <w:rsid w:val="00AD1504"/>
    <w:rsid w:val="00AD3943"/>
    <w:rsid w:val="00AD3E02"/>
    <w:rsid w:val="00AD57E4"/>
    <w:rsid w:val="00AD7042"/>
    <w:rsid w:val="00AD7F89"/>
    <w:rsid w:val="00AE14B7"/>
    <w:rsid w:val="00AE1B14"/>
    <w:rsid w:val="00AE3D54"/>
    <w:rsid w:val="00AF0ED8"/>
    <w:rsid w:val="00AF34E5"/>
    <w:rsid w:val="00AF4429"/>
    <w:rsid w:val="00AF6124"/>
    <w:rsid w:val="00B00E90"/>
    <w:rsid w:val="00B02783"/>
    <w:rsid w:val="00B056F2"/>
    <w:rsid w:val="00B110BD"/>
    <w:rsid w:val="00B1216B"/>
    <w:rsid w:val="00B15080"/>
    <w:rsid w:val="00B15D50"/>
    <w:rsid w:val="00B20864"/>
    <w:rsid w:val="00B2479B"/>
    <w:rsid w:val="00B305E9"/>
    <w:rsid w:val="00B32EE8"/>
    <w:rsid w:val="00B33811"/>
    <w:rsid w:val="00B3396C"/>
    <w:rsid w:val="00B366F4"/>
    <w:rsid w:val="00B42DE0"/>
    <w:rsid w:val="00B43AB9"/>
    <w:rsid w:val="00B47EAE"/>
    <w:rsid w:val="00B5016D"/>
    <w:rsid w:val="00B521AA"/>
    <w:rsid w:val="00B54725"/>
    <w:rsid w:val="00B56D9B"/>
    <w:rsid w:val="00B57047"/>
    <w:rsid w:val="00B676DE"/>
    <w:rsid w:val="00B7206F"/>
    <w:rsid w:val="00B752EA"/>
    <w:rsid w:val="00B802EC"/>
    <w:rsid w:val="00B81123"/>
    <w:rsid w:val="00B814B6"/>
    <w:rsid w:val="00B83622"/>
    <w:rsid w:val="00B85799"/>
    <w:rsid w:val="00B903DA"/>
    <w:rsid w:val="00B92856"/>
    <w:rsid w:val="00B93569"/>
    <w:rsid w:val="00B93C0D"/>
    <w:rsid w:val="00B93CA9"/>
    <w:rsid w:val="00B95BFC"/>
    <w:rsid w:val="00B967B7"/>
    <w:rsid w:val="00B96CAF"/>
    <w:rsid w:val="00B9773F"/>
    <w:rsid w:val="00BA1828"/>
    <w:rsid w:val="00BA6B6E"/>
    <w:rsid w:val="00BB24B3"/>
    <w:rsid w:val="00BB3D92"/>
    <w:rsid w:val="00BB3F8E"/>
    <w:rsid w:val="00BB4A7A"/>
    <w:rsid w:val="00BB55DC"/>
    <w:rsid w:val="00BB5944"/>
    <w:rsid w:val="00BB5D37"/>
    <w:rsid w:val="00BB611D"/>
    <w:rsid w:val="00BC1A45"/>
    <w:rsid w:val="00BC3D00"/>
    <w:rsid w:val="00BC4B69"/>
    <w:rsid w:val="00BC5065"/>
    <w:rsid w:val="00BC52D8"/>
    <w:rsid w:val="00BC5ECE"/>
    <w:rsid w:val="00BD0285"/>
    <w:rsid w:val="00BD2615"/>
    <w:rsid w:val="00BD27F6"/>
    <w:rsid w:val="00BD3493"/>
    <w:rsid w:val="00BD3796"/>
    <w:rsid w:val="00BD490A"/>
    <w:rsid w:val="00BD64FC"/>
    <w:rsid w:val="00BD67BA"/>
    <w:rsid w:val="00BD7414"/>
    <w:rsid w:val="00BE0CBF"/>
    <w:rsid w:val="00BE2F6B"/>
    <w:rsid w:val="00BE508B"/>
    <w:rsid w:val="00BF0354"/>
    <w:rsid w:val="00BF2B4D"/>
    <w:rsid w:val="00BF4745"/>
    <w:rsid w:val="00BF5943"/>
    <w:rsid w:val="00BF75ED"/>
    <w:rsid w:val="00C0171A"/>
    <w:rsid w:val="00C01D1F"/>
    <w:rsid w:val="00C02AA7"/>
    <w:rsid w:val="00C0348A"/>
    <w:rsid w:val="00C07AAC"/>
    <w:rsid w:val="00C1063A"/>
    <w:rsid w:val="00C120C4"/>
    <w:rsid w:val="00C12DBA"/>
    <w:rsid w:val="00C15F4C"/>
    <w:rsid w:val="00C1685D"/>
    <w:rsid w:val="00C16A8E"/>
    <w:rsid w:val="00C16F4A"/>
    <w:rsid w:val="00C174E0"/>
    <w:rsid w:val="00C1792B"/>
    <w:rsid w:val="00C20940"/>
    <w:rsid w:val="00C233CD"/>
    <w:rsid w:val="00C27F07"/>
    <w:rsid w:val="00C32F14"/>
    <w:rsid w:val="00C33957"/>
    <w:rsid w:val="00C33BA7"/>
    <w:rsid w:val="00C34808"/>
    <w:rsid w:val="00C41751"/>
    <w:rsid w:val="00C43D50"/>
    <w:rsid w:val="00C455C1"/>
    <w:rsid w:val="00C473D3"/>
    <w:rsid w:val="00C4764D"/>
    <w:rsid w:val="00C542B1"/>
    <w:rsid w:val="00C548CF"/>
    <w:rsid w:val="00C54947"/>
    <w:rsid w:val="00C60254"/>
    <w:rsid w:val="00C6309C"/>
    <w:rsid w:val="00C6313A"/>
    <w:rsid w:val="00C63190"/>
    <w:rsid w:val="00C66269"/>
    <w:rsid w:val="00C662A8"/>
    <w:rsid w:val="00C6677D"/>
    <w:rsid w:val="00C67526"/>
    <w:rsid w:val="00C70C4F"/>
    <w:rsid w:val="00C71B79"/>
    <w:rsid w:val="00C72D93"/>
    <w:rsid w:val="00C7370E"/>
    <w:rsid w:val="00C76613"/>
    <w:rsid w:val="00C77470"/>
    <w:rsid w:val="00C805A5"/>
    <w:rsid w:val="00C81256"/>
    <w:rsid w:val="00C8554B"/>
    <w:rsid w:val="00C93028"/>
    <w:rsid w:val="00C93471"/>
    <w:rsid w:val="00C94AC5"/>
    <w:rsid w:val="00C95209"/>
    <w:rsid w:val="00C95A64"/>
    <w:rsid w:val="00C962E4"/>
    <w:rsid w:val="00CA0CC6"/>
    <w:rsid w:val="00CA1EB2"/>
    <w:rsid w:val="00CA3E69"/>
    <w:rsid w:val="00CA6BDA"/>
    <w:rsid w:val="00CB0AC5"/>
    <w:rsid w:val="00CB2F6E"/>
    <w:rsid w:val="00CB5AA8"/>
    <w:rsid w:val="00CB5FB8"/>
    <w:rsid w:val="00CC176F"/>
    <w:rsid w:val="00CC17D5"/>
    <w:rsid w:val="00CC372C"/>
    <w:rsid w:val="00CD033C"/>
    <w:rsid w:val="00CD0638"/>
    <w:rsid w:val="00CD1583"/>
    <w:rsid w:val="00CD247A"/>
    <w:rsid w:val="00CD3EBC"/>
    <w:rsid w:val="00CD585F"/>
    <w:rsid w:val="00CD6E1E"/>
    <w:rsid w:val="00CE10F3"/>
    <w:rsid w:val="00CE1C08"/>
    <w:rsid w:val="00CE531D"/>
    <w:rsid w:val="00CE6363"/>
    <w:rsid w:val="00CF1A50"/>
    <w:rsid w:val="00CF27B9"/>
    <w:rsid w:val="00CF2939"/>
    <w:rsid w:val="00CF6713"/>
    <w:rsid w:val="00D02AEE"/>
    <w:rsid w:val="00D042B4"/>
    <w:rsid w:val="00D045E3"/>
    <w:rsid w:val="00D10C10"/>
    <w:rsid w:val="00D1206F"/>
    <w:rsid w:val="00D12EAE"/>
    <w:rsid w:val="00D1393F"/>
    <w:rsid w:val="00D15FCF"/>
    <w:rsid w:val="00D211FB"/>
    <w:rsid w:val="00D21867"/>
    <w:rsid w:val="00D231BB"/>
    <w:rsid w:val="00D30396"/>
    <w:rsid w:val="00D32ECA"/>
    <w:rsid w:val="00D37022"/>
    <w:rsid w:val="00D443AA"/>
    <w:rsid w:val="00D44C70"/>
    <w:rsid w:val="00D54484"/>
    <w:rsid w:val="00D60165"/>
    <w:rsid w:val="00D63038"/>
    <w:rsid w:val="00D67401"/>
    <w:rsid w:val="00D700ED"/>
    <w:rsid w:val="00D77CF4"/>
    <w:rsid w:val="00D80002"/>
    <w:rsid w:val="00D809CC"/>
    <w:rsid w:val="00D826A5"/>
    <w:rsid w:val="00D8501D"/>
    <w:rsid w:val="00D85378"/>
    <w:rsid w:val="00D8600F"/>
    <w:rsid w:val="00D90053"/>
    <w:rsid w:val="00D90A46"/>
    <w:rsid w:val="00D917EA"/>
    <w:rsid w:val="00D93896"/>
    <w:rsid w:val="00DA0C41"/>
    <w:rsid w:val="00DA30FC"/>
    <w:rsid w:val="00DA5593"/>
    <w:rsid w:val="00DA6079"/>
    <w:rsid w:val="00DA69C1"/>
    <w:rsid w:val="00DB0353"/>
    <w:rsid w:val="00DB1463"/>
    <w:rsid w:val="00DB56B8"/>
    <w:rsid w:val="00DB6123"/>
    <w:rsid w:val="00DC0C04"/>
    <w:rsid w:val="00DC1725"/>
    <w:rsid w:val="00DC25C0"/>
    <w:rsid w:val="00DD18E4"/>
    <w:rsid w:val="00DD1C97"/>
    <w:rsid w:val="00DD298F"/>
    <w:rsid w:val="00DD2A5B"/>
    <w:rsid w:val="00DD3134"/>
    <w:rsid w:val="00DD45C5"/>
    <w:rsid w:val="00DD4AF5"/>
    <w:rsid w:val="00DD4E3F"/>
    <w:rsid w:val="00DD535C"/>
    <w:rsid w:val="00DD6FA7"/>
    <w:rsid w:val="00DE086F"/>
    <w:rsid w:val="00DE215F"/>
    <w:rsid w:val="00DE49C4"/>
    <w:rsid w:val="00DE7E69"/>
    <w:rsid w:val="00DF1B96"/>
    <w:rsid w:val="00DF268A"/>
    <w:rsid w:val="00DF3D68"/>
    <w:rsid w:val="00DF4CA4"/>
    <w:rsid w:val="00DF5CDC"/>
    <w:rsid w:val="00DF6D1E"/>
    <w:rsid w:val="00DF6E6A"/>
    <w:rsid w:val="00E01425"/>
    <w:rsid w:val="00E10803"/>
    <w:rsid w:val="00E143FD"/>
    <w:rsid w:val="00E15A7C"/>
    <w:rsid w:val="00E15FEC"/>
    <w:rsid w:val="00E25916"/>
    <w:rsid w:val="00E276F8"/>
    <w:rsid w:val="00E27D51"/>
    <w:rsid w:val="00E309AE"/>
    <w:rsid w:val="00E30B3A"/>
    <w:rsid w:val="00E33C80"/>
    <w:rsid w:val="00E3559A"/>
    <w:rsid w:val="00E40B01"/>
    <w:rsid w:val="00E448CB"/>
    <w:rsid w:val="00E51231"/>
    <w:rsid w:val="00E5166C"/>
    <w:rsid w:val="00E53D35"/>
    <w:rsid w:val="00E54E2F"/>
    <w:rsid w:val="00E57284"/>
    <w:rsid w:val="00E6026E"/>
    <w:rsid w:val="00E61F86"/>
    <w:rsid w:val="00E6574C"/>
    <w:rsid w:val="00E665C0"/>
    <w:rsid w:val="00E67DDD"/>
    <w:rsid w:val="00E7095D"/>
    <w:rsid w:val="00E70B0A"/>
    <w:rsid w:val="00E71307"/>
    <w:rsid w:val="00E73A71"/>
    <w:rsid w:val="00E76ED5"/>
    <w:rsid w:val="00E77B74"/>
    <w:rsid w:val="00E81B02"/>
    <w:rsid w:val="00E829E3"/>
    <w:rsid w:val="00E85883"/>
    <w:rsid w:val="00E87F88"/>
    <w:rsid w:val="00E9360D"/>
    <w:rsid w:val="00E94281"/>
    <w:rsid w:val="00E9501C"/>
    <w:rsid w:val="00E95822"/>
    <w:rsid w:val="00E95859"/>
    <w:rsid w:val="00E95928"/>
    <w:rsid w:val="00EA51D6"/>
    <w:rsid w:val="00EA62C7"/>
    <w:rsid w:val="00EA75D5"/>
    <w:rsid w:val="00EB0A03"/>
    <w:rsid w:val="00EB0B0A"/>
    <w:rsid w:val="00EB2BF1"/>
    <w:rsid w:val="00EB2D94"/>
    <w:rsid w:val="00EB3424"/>
    <w:rsid w:val="00EB7741"/>
    <w:rsid w:val="00EB7FE3"/>
    <w:rsid w:val="00EC1B8E"/>
    <w:rsid w:val="00EC76C9"/>
    <w:rsid w:val="00ED1906"/>
    <w:rsid w:val="00ED3271"/>
    <w:rsid w:val="00ED5628"/>
    <w:rsid w:val="00ED59EC"/>
    <w:rsid w:val="00ED61FB"/>
    <w:rsid w:val="00ED6A5F"/>
    <w:rsid w:val="00ED6CF9"/>
    <w:rsid w:val="00ED7805"/>
    <w:rsid w:val="00EE00FB"/>
    <w:rsid w:val="00EE377E"/>
    <w:rsid w:val="00EE3887"/>
    <w:rsid w:val="00EE3D29"/>
    <w:rsid w:val="00EE712C"/>
    <w:rsid w:val="00EE7736"/>
    <w:rsid w:val="00EF30CA"/>
    <w:rsid w:val="00EF471A"/>
    <w:rsid w:val="00EF5B7E"/>
    <w:rsid w:val="00EF708D"/>
    <w:rsid w:val="00F02474"/>
    <w:rsid w:val="00F026D8"/>
    <w:rsid w:val="00F048C8"/>
    <w:rsid w:val="00F04D38"/>
    <w:rsid w:val="00F0515F"/>
    <w:rsid w:val="00F072B7"/>
    <w:rsid w:val="00F078F2"/>
    <w:rsid w:val="00F105A4"/>
    <w:rsid w:val="00F16658"/>
    <w:rsid w:val="00F167F1"/>
    <w:rsid w:val="00F16A86"/>
    <w:rsid w:val="00F22392"/>
    <w:rsid w:val="00F244A7"/>
    <w:rsid w:val="00F277C0"/>
    <w:rsid w:val="00F27908"/>
    <w:rsid w:val="00F318E9"/>
    <w:rsid w:val="00F31ED5"/>
    <w:rsid w:val="00F3264E"/>
    <w:rsid w:val="00F32828"/>
    <w:rsid w:val="00F34D2E"/>
    <w:rsid w:val="00F34E9E"/>
    <w:rsid w:val="00F36192"/>
    <w:rsid w:val="00F411DF"/>
    <w:rsid w:val="00F412EB"/>
    <w:rsid w:val="00F42462"/>
    <w:rsid w:val="00F43113"/>
    <w:rsid w:val="00F44169"/>
    <w:rsid w:val="00F44C71"/>
    <w:rsid w:val="00F52390"/>
    <w:rsid w:val="00F5584D"/>
    <w:rsid w:val="00F55C03"/>
    <w:rsid w:val="00F55E03"/>
    <w:rsid w:val="00F5621A"/>
    <w:rsid w:val="00F562B5"/>
    <w:rsid w:val="00F579B3"/>
    <w:rsid w:val="00F603E7"/>
    <w:rsid w:val="00F604A4"/>
    <w:rsid w:val="00F63BD0"/>
    <w:rsid w:val="00F66CFF"/>
    <w:rsid w:val="00F66F57"/>
    <w:rsid w:val="00F6774C"/>
    <w:rsid w:val="00F81C6E"/>
    <w:rsid w:val="00F82957"/>
    <w:rsid w:val="00F83122"/>
    <w:rsid w:val="00F85DC0"/>
    <w:rsid w:val="00F85F8C"/>
    <w:rsid w:val="00F87830"/>
    <w:rsid w:val="00F905C1"/>
    <w:rsid w:val="00F90640"/>
    <w:rsid w:val="00F9092D"/>
    <w:rsid w:val="00F918BB"/>
    <w:rsid w:val="00F91D44"/>
    <w:rsid w:val="00F92010"/>
    <w:rsid w:val="00F9205A"/>
    <w:rsid w:val="00F9334B"/>
    <w:rsid w:val="00F934CE"/>
    <w:rsid w:val="00F94ECF"/>
    <w:rsid w:val="00F95140"/>
    <w:rsid w:val="00F95156"/>
    <w:rsid w:val="00F9583C"/>
    <w:rsid w:val="00FA449E"/>
    <w:rsid w:val="00FA4D30"/>
    <w:rsid w:val="00FB0B02"/>
    <w:rsid w:val="00FB311A"/>
    <w:rsid w:val="00FB3344"/>
    <w:rsid w:val="00FB4BD2"/>
    <w:rsid w:val="00FB4D5B"/>
    <w:rsid w:val="00FB620B"/>
    <w:rsid w:val="00FC1CB1"/>
    <w:rsid w:val="00FC2131"/>
    <w:rsid w:val="00FD031B"/>
    <w:rsid w:val="00FD1BC5"/>
    <w:rsid w:val="00FD3FB9"/>
    <w:rsid w:val="00FE0705"/>
    <w:rsid w:val="00FE0A23"/>
    <w:rsid w:val="00FE1148"/>
    <w:rsid w:val="00FE1FB8"/>
    <w:rsid w:val="00FE2EE8"/>
    <w:rsid w:val="00FE43B1"/>
    <w:rsid w:val="00FF0CE0"/>
    <w:rsid w:val="00FF1B1B"/>
    <w:rsid w:val="00FF2BF3"/>
    <w:rsid w:val="00FF4EA1"/>
    <w:rsid w:val="00FF5660"/>
    <w:rsid w:val="0196C5AB"/>
    <w:rsid w:val="097B30E9"/>
    <w:rsid w:val="0AB169EA"/>
    <w:rsid w:val="0D9328DD"/>
    <w:rsid w:val="0E87326C"/>
    <w:rsid w:val="1E8F43F9"/>
    <w:rsid w:val="22F46360"/>
    <w:rsid w:val="27DCDA06"/>
    <w:rsid w:val="2CBFFFF1"/>
    <w:rsid w:val="2FCD3F1E"/>
    <w:rsid w:val="31664477"/>
    <w:rsid w:val="389CB670"/>
    <w:rsid w:val="3F681F74"/>
    <w:rsid w:val="4547ED1D"/>
    <w:rsid w:val="4A4F3F4D"/>
    <w:rsid w:val="4F79EA43"/>
    <w:rsid w:val="53472306"/>
    <w:rsid w:val="59DF793F"/>
    <w:rsid w:val="6283F72F"/>
    <w:rsid w:val="67E8998A"/>
    <w:rsid w:val="680ADD28"/>
    <w:rsid w:val="682B564D"/>
    <w:rsid w:val="758E2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186C8"/>
  <w15:docId w15:val="{64B5CC63-9266-4510-AF49-981F90B80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584"/>
  </w:style>
  <w:style w:type="paragraph" w:styleId="Heading1">
    <w:name w:val="heading 1"/>
    <w:basedOn w:val="Normal"/>
    <w:next w:val="Normal"/>
    <w:link w:val="Heading1Char"/>
    <w:uiPriority w:val="9"/>
    <w:qFormat/>
    <w:rsid w:val="007401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D5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F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017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7401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qFormat/>
    <w:rsid w:val="0074017E"/>
    <w:pPr>
      <w:spacing w:before="120" w:after="120" w:line="240" w:lineRule="auto"/>
    </w:pPr>
    <w:rPr>
      <w:rFonts w:cs="Times New Roman"/>
      <w:color w:val="000000" w:themeColor="text1"/>
      <w:szCs w:val="20"/>
    </w:rPr>
  </w:style>
  <w:style w:type="character" w:customStyle="1" w:styleId="BodyTextChar">
    <w:name w:val="Body Text Char"/>
    <w:basedOn w:val="DefaultParagraphFont"/>
    <w:link w:val="BodyText"/>
    <w:rsid w:val="0074017E"/>
    <w:rPr>
      <w:rFonts w:cs="Times New Roman"/>
      <w:color w:val="000000" w:themeColor="text1"/>
      <w:szCs w:val="20"/>
    </w:rPr>
  </w:style>
  <w:style w:type="paragraph" w:styleId="Header">
    <w:name w:val="header"/>
    <w:basedOn w:val="Normal"/>
    <w:link w:val="HeaderChar"/>
    <w:uiPriority w:val="99"/>
    <w:unhideWhenUsed/>
    <w:rsid w:val="00F56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2B5"/>
  </w:style>
  <w:style w:type="paragraph" w:styleId="Footer">
    <w:name w:val="footer"/>
    <w:basedOn w:val="Normal"/>
    <w:link w:val="FooterChar"/>
    <w:uiPriority w:val="99"/>
    <w:unhideWhenUsed/>
    <w:rsid w:val="00F56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2B5"/>
  </w:style>
  <w:style w:type="character" w:styleId="Hyperlink">
    <w:name w:val="Hyperlink"/>
    <w:basedOn w:val="DefaultParagraphFont"/>
    <w:uiPriority w:val="99"/>
    <w:unhideWhenUsed/>
    <w:rsid w:val="00F579B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D5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43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D50"/>
    <w:pPr>
      <w:spacing w:after="0" w:line="240" w:lineRule="auto"/>
    </w:pPr>
    <w:rPr>
      <w:color w:val="4F81BD" w:themeColor="accent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D50"/>
    <w:rPr>
      <w:color w:val="4F81BD" w:themeColor="accen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D5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2A6F20"/>
    <w:pPr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6F20"/>
    <w:rPr>
      <w:rFonts w:ascii="Arial" w:eastAsia="Times New Roman" w:hAnsi="Arial" w:cs="Arial"/>
      <w:sz w:val="24"/>
      <w:szCs w:val="24"/>
      <w:lang w:eastAsia="zh-CN"/>
    </w:rPr>
  </w:style>
  <w:style w:type="character" w:styleId="FootnoteReference">
    <w:name w:val="footnote reference"/>
    <w:basedOn w:val="DefaultParagraphFont"/>
    <w:uiPriority w:val="99"/>
    <w:unhideWhenUsed/>
    <w:rsid w:val="002A6F20"/>
    <w:rPr>
      <w:vertAlign w:val="superscript"/>
    </w:rPr>
  </w:style>
  <w:style w:type="paragraph" w:styleId="NoSpacing">
    <w:name w:val="No Spacing"/>
    <w:link w:val="NoSpacingChar"/>
    <w:uiPriority w:val="1"/>
    <w:qFormat/>
    <w:rsid w:val="00A3666A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666A"/>
    <w:rPr>
      <w:rFonts w:ascii="Calibri" w:eastAsia="Calibri" w:hAnsi="Calibri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F2D"/>
    <w:pPr>
      <w:spacing w:after="200"/>
    </w:pPr>
    <w:rPr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F2D"/>
    <w:rPr>
      <w:b/>
      <w:bCs/>
      <w:color w:val="4F81BD" w:themeColor="accent1"/>
      <w:sz w:val="20"/>
      <w:szCs w:val="20"/>
    </w:rPr>
  </w:style>
  <w:style w:type="table" w:styleId="LightShading">
    <w:name w:val="Light Shading"/>
    <w:basedOn w:val="TableNormal"/>
    <w:uiPriority w:val="60"/>
    <w:rsid w:val="00561C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274C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numbering" w:customStyle="1" w:styleId="Bullets">
    <w:name w:val="Bullets"/>
    <w:basedOn w:val="NoList"/>
    <w:uiPriority w:val="99"/>
    <w:rsid w:val="0002730A"/>
    <w:pPr>
      <w:numPr>
        <w:numId w:val="23"/>
      </w:numPr>
    </w:pPr>
  </w:style>
  <w:style w:type="paragraph" w:customStyle="1" w:styleId="SectionBullet">
    <w:name w:val="Section Bullet"/>
    <w:basedOn w:val="BodyText"/>
    <w:uiPriority w:val="30"/>
    <w:rsid w:val="0002730A"/>
    <w:pPr>
      <w:numPr>
        <w:ilvl w:val="4"/>
        <w:numId w:val="23"/>
      </w:numPr>
      <w:tabs>
        <w:tab w:val="num" w:pos="360"/>
      </w:tabs>
      <w:spacing w:before="0" w:after="0" w:line="320" w:lineRule="atLeast"/>
      <w:ind w:left="0" w:firstLine="0"/>
    </w:pPr>
    <w:rPr>
      <w:sz w:val="24"/>
    </w:rPr>
  </w:style>
  <w:style w:type="paragraph" w:customStyle="1" w:styleId="Bullets2">
    <w:name w:val="Bullets 2"/>
    <w:basedOn w:val="Normal"/>
    <w:qFormat/>
    <w:rsid w:val="0002730A"/>
    <w:pPr>
      <w:numPr>
        <w:ilvl w:val="1"/>
        <w:numId w:val="23"/>
      </w:numPr>
      <w:spacing w:before="40" w:after="40" w:line="240" w:lineRule="auto"/>
    </w:pPr>
    <w:rPr>
      <w:rFonts w:cs="Times New Roman"/>
      <w:color w:val="000000" w:themeColor="text1"/>
      <w:szCs w:val="20"/>
    </w:rPr>
  </w:style>
  <w:style w:type="paragraph" w:customStyle="1" w:styleId="Bullets3">
    <w:name w:val="Bullets 3"/>
    <w:basedOn w:val="Normal"/>
    <w:qFormat/>
    <w:rsid w:val="0002730A"/>
    <w:pPr>
      <w:numPr>
        <w:ilvl w:val="2"/>
        <w:numId w:val="23"/>
      </w:numPr>
      <w:spacing w:before="40" w:after="40" w:line="240" w:lineRule="auto"/>
    </w:pPr>
    <w:rPr>
      <w:rFonts w:cs="Times New Roman"/>
      <w:color w:val="000000" w:themeColor="text1"/>
      <w:szCs w:val="20"/>
    </w:rPr>
  </w:style>
  <w:style w:type="paragraph" w:customStyle="1" w:styleId="TableBullets1">
    <w:name w:val="Table Bullets 1"/>
    <w:basedOn w:val="Normal"/>
    <w:uiPriority w:val="15"/>
    <w:qFormat/>
    <w:rsid w:val="0002730A"/>
    <w:pPr>
      <w:numPr>
        <w:ilvl w:val="5"/>
        <w:numId w:val="23"/>
      </w:numPr>
      <w:spacing w:before="90" w:after="90" w:line="240" w:lineRule="auto"/>
      <w:ind w:right="113"/>
    </w:pPr>
    <w:rPr>
      <w:rFonts w:cs="Times New Roman"/>
      <w:color w:val="EEECE1" w:themeColor="background2"/>
      <w:sz w:val="18"/>
      <w:szCs w:val="20"/>
    </w:rPr>
  </w:style>
  <w:style w:type="paragraph" w:customStyle="1" w:styleId="TableBullets2">
    <w:name w:val="Table Bullets 2"/>
    <w:basedOn w:val="Normal"/>
    <w:uiPriority w:val="15"/>
    <w:qFormat/>
    <w:rsid w:val="0002730A"/>
    <w:pPr>
      <w:numPr>
        <w:ilvl w:val="6"/>
        <w:numId w:val="23"/>
      </w:numPr>
      <w:spacing w:before="90" w:after="90" w:line="240" w:lineRule="auto"/>
      <w:ind w:right="113"/>
    </w:pPr>
    <w:rPr>
      <w:rFonts w:cs="Times New Roman"/>
      <w:color w:val="EEECE1" w:themeColor="background2"/>
      <w:sz w:val="18"/>
      <w:szCs w:val="20"/>
    </w:rPr>
  </w:style>
  <w:style w:type="paragraph" w:customStyle="1" w:styleId="Bulletedlist">
    <w:name w:val="Bulleted list"/>
    <w:basedOn w:val="BodyText"/>
    <w:uiPriority w:val="99"/>
    <w:qFormat/>
    <w:rsid w:val="0002730A"/>
    <w:pPr>
      <w:numPr>
        <w:numId w:val="23"/>
      </w:numPr>
      <w:tabs>
        <w:tab w:val="num" w:pos="360"/>
      </w:tabs>
      <w:ind w:left="0" w:firstLine="0"/>
    </w:pPr>
    <w:rPr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D247A"/>
    <w:rPr>
      <w:color w:val="800080" w:themeColor="followedHyperlink"/>
      <w:u w:val="single"/>
    </w:rPr>
  </w:style>
  <w:style w:type="paragraph" w:customStyle="1" w:styleId="Bodytextv4">
    <w:name w:val="Body text (v4)"/>
    <w:link w:val="Bodytextv4Char"/>
    <w:rsid w:val="00B83622"/>
    <w:pPr>
      <w:suppressAutoHyphens/>
      <w:spacing w:after="0" w:line="240" w:lineRule="auto"/>
      <w:ind w:left="720"/>
    </w:pPr>
    <w:rPr>
      <w:rFonts w:ascii="Arial" w:eastAsia="Times New Roman" w:hAnsi="Arial" w:cs="Times New Roman"/>
      <w:lang w:eastAsia="zh-CN"/>
    </w:rPr>
  </w:style>
  <w:style w:type="character" w:customStyle="1" w:styleId="Bodytextv4Char">
    <w:name w:val="Body text (v4) Char"/>
    <w:link w:val="Bodytextv4"/>
    <w:locked/>
    <w:rsid w:val="00B83622"/>
    <w:rPr>
      <w:rFonts w:ascii="Arial" w:eastAsia="Times New Roman" w:hAnsi="Arial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53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5E141E998D6544BD8691FE3438095B" ma:contentTypeVersion="16" ma:contentTypeDescription="Create a new document." ma:contentTypeScope="" ma:versionID="beb6a684f32b00cccf62eb4e93dbcbc8">
  <xsd:schema xmlns:xsd="http://www.w3.org/2001/XMLSchema" xmlns:xs="http://www.w3.org/2001/XMLSchema" xmlns:p="http://schemas.microsoft.com/office/2006/metadata/properties" xmlns:ns2="60e174e6-3a3c-407b-bf7d-fc397337bb8b" xmlns:ns3="67f70442-0066-4bc7-9dfa-975bf4193003" targetNamespace="http://schemas.microsoft.com/office/2006/metadata/properties" ma:root="true" ma:fieldsID="64b43be2aac57a823b4804379ae9f822" ns2:_="" ns3:_="">
    <xsd:import namespace="60e174e6-3a3c-407b-bf7d-fc397337bb8b"/>
    <xsd:import namespace="67f70442-0066-4bc7-9dfa-975bf41930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174e6-3a3c-407b-bf7d-fc397337bb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d8b47c1-f241-41f3-8d01-b95036d9ee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70442-0066-4bc7-9dfa-975bf419300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79a7bcc-901e-47be-bb55-31f383c58591}" ma:internalName="TaxCatchAll" ma:showField="CatchAllData" ma:web="67f70442-0066-4bc7-9dfa-975bf41930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axCatchAll xmlns="67f70442-0066-4bc7-9dfa-975bf4193003" xsi:nil="true"/>
    <lcf76f155ced4ddcb4097134ff3c332f xmlns="60e174e6-3a3c-407b-bf7d-fc397337bb8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3B44E-D253-4E13-B9F2-511912A35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174e6-3a3c-407b-bf7d-fc397337bb8b"/>
    <ds:schemaRef ds:uri="67f70442-0066-4bc7-9dfa-975bf41930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679075-FFF4-4D7E-9A00-F5153E978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BAF32F-8E9A-4E54-899A-F162EA7A8059}">
  <ds:schemaRefs>
    <ds:schemaRef ds:uri="http://schemas.microsoft.com/office/2006/metadata/properties"/>
    <ds:schemaRef ds:uri="67f70442-0066-4bc7-9dfa-975bf4193003"/>
    <ds:schemaRef ds:uri="60e174e6-3a3c-407b-bf7d-fc397337bb8b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703D57E-458B-4531-9FD2-9584A7CA4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997</Words>
  <Characters>6143</Characters>
  <Application>Microsoft Office Word</Application>
  <DocSecurity>0</DocSecurity>
  <Lines>107</Lines>
  <Paragraphs>49</Paragraphs>
  <ScaleCrop>false</ScaleCrop>
  <Company>British Council</Company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tarai, Sneha (Nepal)</dc:creator>
  <cp:keywords/>
  <cp:lastModifiedBy>Shrestha, Kewal (Nepal)</cp:lastModifiedBy>
  <cp:revision>39</cp:revision>
  <cp:lastPrinted>2018-10-23T22:35:00Z</cp:lastPrinted>
  <dcterms:created xsi:type="dcterms:W3CDTF">2024-10-16T08:31:00Z</dcterms:created>
  <dcterms:modified xsi:type="dcterms:W3CDTF">2025-12-1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E141E998D6544BD8691FE3438095B</vt:lpwstr>
  </property>
  <property fmtid="{D5CDD505-2E9C-101B-9397-08002B2CF9AE}" pid="3" name="MediaServiceImageTags">
    <vt:lpwstr/>
  </property>
</Properties>
</file>